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7B165" w14:textId="77777777" w:rsidR="003E1E0E" w:rsidRDefault="003E1E0E" w:rsidP="003E1E0E">
      <w:pPr>
        <w:spacing w:after="160" w:line="259" w:lineRule="auto"/>
        <w:rPr>
          <w:rFonts w:eastAsia="Calibri" w:cs="Arial"/>
          <w:b/>
          <w:sz w:val="40"/>
          <w:szCs w:val="44"/>
        </w:rPr>
      </w:pPr>
      <w:bookmarkStart w:id="0" w:name="_Toc82671557"/>
    </w:p>
    <w:p w14:paraId="551BEB13" w14:textId="77777777" w:rsidR="003E1E0E" w:rsidRPr="00664F1E" w:rsidRDefault="003E1E0E" w:rsidP="003E1E0E">
      <w:pPr>
        <w:spacing w:after="160" w:line="259" w:lineRule="auto"/>
        <w:rPr>
          <w:rFonts w:eastAsia="Calibri" w:cs="Arial"/>
          <w:b/>
          <w:sz w:val="24"/>
          <w:szCs w:val="44"/>
        </w:rPr>
      </w:pPr>
    </w:p>
    <w:p w14:paraId="2307075C" w14:textId="77777777" w:rsidR="00342E48" w:rsidRDefault="00342E48" w:rsidP="00E50F45">
      <w:pPr>
        <w:spacing w:after="160" w:line="259" w:lineRule="auto"/>
        <w:ind w:left="-567" w:right="-567"/>
        <w:jc w:val="center"/>
        <w:rPr>
          <w:rFonts w:eastAsia="Calibri" w:cs="Arial"/>
          <w:b/>
          <w:color w:val="AD4900"/>
          <w:sz w:val="36"/>
          <w:szCs w:val="40"/>
        </w:rPr>
      </w:pPr>
    </w:p>
    <w:p w14:paraId="0A5D3C92" w14:textId="77777777" w:rsidR="0090645F" w:rsidRDefault="0090645F" w:rsidP="0090645F">
      <w:pPr>
        <w:pStyle w:val="Heading4"/>
      </w:pPr>
      <w:bookmarkStart w:id="1" w:name="_Toc51150322"/>
      <w:r>
        <w:t>Major Research Application Support</w:t>
      </w:r>
    </w:p>
    <w:p w14:paraId="56553F89" w14:textId="5D57D5A5" w:rsidR="008F6487" w:rsidRDefault="00695AD3" w:rsidP="00327FCB">
      <w:pPr>
        <w:pStyle w:val="Heading1"/>
        <w:spacing w:before="0"/>
        <w:jc w:val="center"/>
        <w:rPr>
          <w:rFonts w:cs="Times New Roman"/>
          <w:b/>
          <w:bCs/>
          <w:color w:val="auto"/>
        </w:rPr>
      </w:pPr>
      <w:r>
        <w:rPr>
          <w:rFonts w:cs="Times New Roman"/>
          <w:b/>
          <w:bCs/>
          <w:color w:val="auto"/>
        </w:rPr>
        <w:t>Minimum Data</w:t>
      </w:r>
      <w:r w:rsidRPr="00EA14E2">
        <w:rPr>
          <w:rFonts w:cs="Times New Roman"/>
          <w:b/>
          <w:bCs/>
          <w:color w:val="auto"/>
        </w:rPr>
        <w:t xml:space="preserve"> </w:t>
      </w:r>
      <w:r w:rsidR="008F6487" w:rsidRPr="00EA14E2">
        <w:rPr>
          <w:rFonts w:cs="Times New Roman"/>
          <w:b/>
          <w:bCs/>
          <w:color w:val="auto"/>
        </w:rPr>
        <w:t>Form</w:t>
      </w:r>
      <w:bookmarkEnd w:id="1"/>
      <w:r w:rsidR="004071AD" w:rsidRPr="00342E48">
        <w:rPr>
          <w:rFonts w:cs="Times New Roman"/>
          <w:b/>
          <w:bCs/>
          <w:color w:val="auto"/>
        </w:rPr>
        <w:t xml:space="preserve"> </w:t>
      </w:r>
    </w:p>
    <w:p w14:paraId="1D9CA706" w14:textId="3DDE1C54" w:rsidR="008B06F9" w:rsidRPr="005E5D74" w:rsidRDefault="008B06F9" w:rsidP="002F3EAD">
      <w:pPr>
        <w:pStyle w:val="Heading5"/>
        <w:rPr>
          <w:b w:val="0"/>
          <w:color w:val="AD4900"/>
          <w:szCs w:val="24"/>
        </w:rPr>
      </w:pPr>
      <w:r w:rsidRPr="003E0001">
        <w:t>Due</w:t>
      </w:r>
      <w:r w:rsidR="00121F41" w:rsidRPr="003E0001">
        <w:t xml:space="preserve"> by</w:t>
      </w:r>
      <w:r w:rsidRPr="003E0001">
        <w:t>: 1:00</w:t>
      </w:r>
      <w:r w:rsidR="00B932EB">
        <w:t xml:space="preserve"> </w:t>
      </w:r>
      <w:r w:rsidR="0090645F">
        <w:t>pm</w:t>
      </w:r>
      <w:r w:rsidRPr="003E0001">
        <w:t xml:space="preserve"> (AWST</w:t>
      </w:r>
      <w:r w:rsidRPr="005E5D74">
        <w:rPr>
          <w:szCs w:val="24"/>
        </w:rPr>
        <w:t xml:space="preserve">) </w:t>
      </w:r>
      <w:r w:rsidR="0090645F">
        <w:rPr>
          <w:bCs/>
          <w:szCs w:val="24"/>
        </w:rPr>
        <w:t xml:space="preserve">Tuesday </w:t>
      </w:r>
      <w:r w:rsidR="00587EB6">
        <w:rPr>
          <w:bCs/>
          <w:szCs w:val="24"/>
        </w:rPr>
        <w:t>28 November</w:t>
      </w:r>
      <w:r w:rsidR="0090645F">
        <w:rPr>
          <w:bCs/>
          <w:szCs w:val="24"/>
        </w:rPr>
        <w:t xml:space="preserve"> 2023</w:t>
      </w:r>
    </w:p>
    <w:p w14:paraId="3B28571B" w14:textId="77777777" w:rsidR="001E701C" w:rsidRPr="009C5B4C" w:rsidRDefault="001E701C" w:rsidP="009C2DCA">
      <w:pPr>
        <w:pStyle w:val="Header"/>
        <w:tabs>
          <w:tab w:val="clear" w:pos="4513"/>
          <w:tab w:val="clear" w:pos="9026"/>
        </w:tabs>
        <w:rPr>
          <w:rFonts w:asciiTheme="minorHAnsi" w:hAnsiTheme="minorHAnsi" w:cstheme="minorHAnsi"/>
          <w:sz w:val="20"/>
        </w:rPr>
      </w:pPr>
    </w:p>
    <w:p w14:paraId="61022E7D" w14:textId="6FC4B76C" w:rsidR="00BB6E0C" w:rsidRPr="00322428" w:rsidRDefault="00BB6E0C" w:rsidP="00BB6E0C">
      <w:pPr>
        <w:pStyle w:val="ListParagraph"/>
        <w:numPr>
          <w:ilvl w:val="0"/>
          <w:numId w:val="44"/>
        </w:numPr>
        <w:rPr>
          <w:rFonts w:cs="Arial"/>
          <w:b/>
          <w:i/>
          <w:sz w:val="20"/>
        </w:rPr>
      </w:pPr>
      <w:r w:rsidRPr="00322428">
        <w:rPr>
          <w:rFonts w:cs="Arial"/>
          <w:b/>
          <w:i/>
          <w:sz w:val="20"/>
        </w:rPr>
        <w:t>A completed Minimum Data Form must be submitted by the due date</w:t>
      </w:r>
      <w:r w:rsidR="00521F69">
        <w:rPr>
          <w:rFonts w:cs="Arial"/>
          <w:b/>
          <w:i/>
          <w:sz w:val="20"/>
        </w:rPr>
        <w:t>/time</w:t>
      </w:r>
      <w:r w:rsidRPr="00322428">
        <w:rPr>
          <w:rFonts w:cs="Arial"/>
          <w:b/>
          <w:i/>
          <w:sz w:val="20"/>
        </w:rPr>
        <w:t xml:space="preserve"> to be eligible to submit an Application</w:t>
      </w:r>
      <w:r>
        <w:rPr>
          <w:rFonts w:cs="Arial"/>
          <w:b/>
          <w:i/>
          <w:sz w:val="20"/>
        </w:rPr>
        <w:t xml:space="preserve"> Form</w:t>
      </w:r>
      <w:r w:rsidRPr="00322428">
        <w:rPr>
          <w:rFonts w:cs="Arial"/>
          <w:b/>
          <w:i/>
          <w:sz w:val="20"/>
        </w:rPr>
        <w:t xml:space="preserve">. </w:t>
      </w:r>
    </w:p>
    <w:p w14:paraId="3FCCF8BE" w14:textId="0CF1A905" w:rsidR="00A92D20" w:rsidRPr="00322428" w:rsidRDefault="00A92D20" w:rsidP="00BB6E0C">
      <w:pPr>
        <w:pStyle w:val="ListParagraph"/>
        <w:numPr>
          <w:ilvl w:val="0"/>
          <w:numId w:val="44"/>
        </w:numPr>
        <w:rPr>
          <w:rFonts w:cs="Arial"/>
          <w:b/>
          <w:i/>
          <w:sz w:val="20"/>
        </w:rPr>
      </w:pPr>
      <w:r w:rsidRPr="00322428">
        <w:rPr>
          <w:rFonts w:cs="Arial"/>
          <w:b/>
          <w:i/>
          <w:sz w:val="20"/>
        </w:rPr>
        <w:t>This information is used to assist in preparing review panels</w:t>
      </w:r>
      <w:r w:rsidR="00AA44AF">
        <w:rPr>
          <w:rFonts w:cs="Arial"/>
          <w:b/>
          <w:i/>
          <w:sz w:val="20"/>
        </w:rPr>
        <w:t xml:space="preserve"> and assessing External Program </w:t>
      </w:r>
      <w:r w:rsidR="00094B54">
        <w:rPr>
          <w:rFonts w:cs="Arial"/>
          <w:b/>
          <w:i/>
          <w:sz w:val="20"/>
        </w:rPr>
        <w:t>eligibility</w:t>
      </w:r>
      <w:r w:rsidR="005B4D79" w:rsidRPr="00322428">
        <w:rPr>
          <w:rFonts w:cs="Arial"/>
          <w:b/>
          <w:i/>
          <w:sz w:val="20"/>
        </w:rPr>
        <w:t xml:space="preserve"> and is not used </w:t>
      </w:r>
      <w:r w:rsidR="00C33993" w:rsidRPr="00322428">
        <w:rPr>
          <w:rFonts w:cs="Arial"/>
          <w:b/>
          <w:i/>
          <w:sz w:val="20"/>
        </w:rPr>
        <w:t>for selection</w:t>
      </w:r>
      <w:r w:rsidR="000229E4">
        <w:rPr>
          <w:rFonts w:cs="Arial"/>
          <w:b/>
          <w:i/>
          <w:sz w:val="20"/>
        </w:rPr>
        <w:t xml:space="preserve"> or assessment</w:t>
      </w:r>
      <w:r w:rsidR="005B4D79" w:rsidRPr="00322428">
        <w:rPr>
          <w:rFonts w:cs="Arial"/>
          <w:b/>
          <w:i/>
          <w:sz w:val="20"/>
        </w:rPr>
        <w:t xml:space="preserve"> p</w:t>
      </w:r>
      <w:r w:rsidR="00D415E7">
        <w:rPr>
          <w:rFonts w:cs="Arial"/>
          <w:b/>
          <w:i/>
          <w:sz w:val="20"/>
        </w:rPr>
        <w:t>urposes.</w:t>
      </w:r>
      <w:r w:rsidRPr="00322428">
        <w:rPr>
          <w:rFonts w:cs="Arial"/>
          <w:b/>
          <w:i/>
          <w:sz w:val="20"/>
        </w:rPr>
        <w:t xml:space="preserve"> </w:t>
      </w:r>
    </w:p>
    <w:p w14:paraId="49EEF3E3" w14:textId="659D4A9E" w:rsidR="00ED6F06" w:rsidRPr="00322428" w:rsidRDefault="00BB6E0C" w:rsidP="00322428">
      <w:pPr>
        <w:pStyle w:val="ListParagraph"/>
        <w:numPr>
          <w:ilvl w:val="0"/>
          <w:numId w:val="44"/>
        </w:numPr>
        <w:rPr>
          <w:rFonts w:cs="Arial"/>
          <w:b/>
          <w:i/>
          <w:sz w:val="20"/>
        </w:rPr>
      </w:pPr>
      <w:r>
        <w:rPr>
          <w:rFonts w:cs="Arial"/>
          <w:b/>
          <w:i/>
          <w:sz w:val="20"/>
        </w:rPr>
        <w:t xml:space="preserve">Please refer to the </w:t>
      </w:r>
      <w:r w:rsidR="00FD4421" w:rsidRPr="00322428">
        <w:rPr>
          <w:rFonts w:cs="Arial"/>
          <w:b/>
          <w:i/>
          <w:sz w:val="20"/>
        </w:rPr>
        <w:t>relevant</w:t>
      </w:r>
      <w:r w:rsidR="00ED6F06" w:rsidRPr="00322428">
        <w:rPr>
          <w:rFonts w:cs="Arial"/>
          <w:b/>
          <w:i/>
          <w:sz w:val="20"/>
        </w:rPr>
        <w:t xml:space="preserve"> </w:t>
      </w:r>
      <w:hyperlink r:id="rId11" w:history="1">
        <w:r w:rsidR="001E701C" w:rsidRPr="00322428">
          <w:rPr>
            <w:rStyle w:val="Hyperlink"/>
            <w:b/>
            <w:bCs/>
            <w:i/>
            <w:sz w:val="20"/>
          </w:rPr>
          <w:t>Guidelines and Conditions</w:t>
        </w:r>
      </w:hyperlink>
      <w:r w:rsidR="00ED6F06" w:rsidRPr="00322428">
        <w:rPr>
          <w:rFonts w:cs="Arial"/>
          <w:b/>
          <w:i/>
          <w:sz w:val="20"/>
        </w:rPr>
        <w:t xml:space="preserve"> which include application instructions. </w:t>
      </w:r>
    </w:p>
    <w:p w14:paraId="2B8528BB" w14:textId="6FE17347" w:rsidR="008F6487" w:rsidRDefault="008F6487" w:rsidP="008F6487">
      <w:pPr>
        <w:jc w:val="both"/>
        <w:rPr>
          <w:sz w:val="16"/>
          <w:szCs w:val="26"/>
        </w:rPr>
      </w:pPr>
    </w:p>
    <w:p w14:paraId="1AAA6F94" w14:textId="20D8710F" w:rsidR="00C12B74" w:rsidRDefault="002649AD" w:rsidP="00D42A21">
      <w:pPr>
        <w:pStyle w:val="Heading2"/>
        <w:keepLines/>
        <w:spacing w:before="240" w:after="120"/>
        <w:jc w:val="both"/>
        <w:rPr>
          <w:rFonts w:cs="Times New Roman"/>
          <w:bCs/>
          <w:color w:val="AD4900"/>
          <w:sz w:val="28"/>
          <w:szCs w:val="26"/>
        </w:rPr>
      </w:pPr>
      <w:bookmarkStart w:id="2" w:name="_Toc51150323"/>
      <w:r>
        <w:rPr>
          <w:rFonts w:cs="Times New Roman"/>
          <w:bCs/>
          <w:color w:val="AD4900"/>
          <w:sz w:val="28"/>
          <w:szCs w:val="26"/>
        </w:rPr>
        <w:t xml:space="preserve">Application </w:t>
      </w:r>
      <w:r w:rsidR="00822483">
        <w:rPr>
          <w:rFonts w:cs="Times New Roman"/>
          <w:bCs/>
          <w:color w:val="AD4900"/>
          <w:sz w:val="28"/>
          <w:szCs w:val="26"/>
        </w:rPr>
        <w:t>d</w:t>
      </w:r>
      <w:r>
        <w:rPr>
          <w:rFonts w:cs="Times New Roman"/>
          <w:bCs/>
          <w:color w:val="AD4900"/>
          <w:sz w:val="28"/>
          <w:szCs w:val="26"/>
        </w:rPr>
        <w:t>etails</w:t>
      </w:r>
    </w:p>
    <w:tbl>
      <w:tblPr>
        <w:tblStyle w:val="TableGrid1"/>
        <w:tblW w:w="9615" w:type="dxa"/>
        <w:tblLook w:val="04A0" w:firstRow="1" w:lastRow="0" w:firstColumn="1" w:lastColumn="0" w:noHBand="0" w:noVBand="1"/>
      </w:tblPr>
      <w:tblGrid>
        <w:gridCol w:w="3538"/>
        <w:gridCol w:w="6077"/>
      </w:tblGrid>
      <w:tr w:rsidR="00676E6B" w:rsidRPr="002F4716" w14:paraId="1DC37A7E" w14:textId="77777777" w:rsidTr="00D42A21">
        <w:trPr>
          <w:trHeight w:val="501"/>
        </w:trPr>
        <w:tc>
          <w:tcPr>
            <w:tcW w:w="1840" w:type="pct"/>
          </w:tcPr>
          <w:p w14:paraId="11DD860B" w14:textId="78E05954" w:rsidR="00676E6B" w:rsidRPr="002F4716" w:rsidRDefault="002D2AA2" w:rsidP="006F4F28">
            <w:pPr>
              <w:spacing w:before="120" w:after="120"/>
              <w:rPr>
                <w:rFonts w:cs="Arial"/>
                <w:i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Activity </w:t>
            </w:r>
            <w:r w:rsidR="002839BC">
              <w:rPr>
                <w:rFonts w:cs="Arial"/>
                <w:sz w:val="22"/>
                <w:szCs w:val="22"/>
              </w:rPr>
              <w:t>t</w:t>
            </w:r>
            <w:r w:rsidR="00676E6B">
              <w:rPr>
                <w:rFonts w:cs="Arial"/>
                <w:sz w:val="22"/>
                <w:szCs w:val="22"/>
              </w:rPr>
              <w:t>itle</w:t>
            </w:r>
          </w:p>
        </w:tc>
        <w:tc>
          <w:tcPr>
            <w:tcW w:w="3160" w:type="pct"/>
          </w:tcPr>
          <w:p w14:paraId="7A6C09DE" w14:textId="77777777" w:rsidR="00676E6B" w:rsidRPr="002F4716" w:rsidRDefault="00676E6B" w:rsidP="006F4F28">
            <w:pPr>
              <w:spacing w:before="120"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676E6B" w:rsidRPr="002F4716" w14:paraId="3DCFD739" w14:textId="77777777" w:rsidTr="00D42A21">
        <w:trPr>
          <w:trHeight w:val="508"/>
        </w:trPr>
        <w:tc>
          <w:tcPr>
            <w:tcW w:w="1840" w:type="pct"/>
          </w:tcPr>
          <w:p w14:paraId="6F3EFC87" w14:textId="7AC7E147" w:rsidR="00676E6B" w:rsidRPr="005950E5" w:rsidRDefault="009A7D9C" w:rsidP="00D42A21">
            <w:pPr>
              <w:spacing w:before="120" w:after="120"/>
              <w:rPr>
                <w:highlight w:val="yellow"/>
              </w:rPr>
            </w:pPr>
            <w:r w:rsidRPr="00D42A21">
              <w:rPr>
                <w:rFonts w:cs="Arial"/>
                <w:sz w:val="22"/>
                <w:szCs w:val="22"/>
              </w:rPr>
              <w:t>Activity Lead</w:t>
            </w:r>
          </w:p>
        </w:tc>
        <w:tc>
          <w:tcPr>
            <w:tcW w:w="3160" w:type="pct"/>
          </w:tcPr>
          <w:p w14:paraId="5E6AAF31" w14:textId="77777777" w:rsidR="00676E6B" w:rsidRPr="002F4716" w:rsidRDefault="00676E6B" w:rsidP="006F4F28">
            <w:pPr>
              <w:spacing w:before="120"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56712A" w:rsidRPr="002F4716" w14:paraId="3AAC949B" w14:textId="77777777" w:rsidTr="00D42A21">
        <w:trPr>
          <w:trHeight w:val="466"/>
        </w:trPr>
        <w:tc>
          <w:tcPr>
            <w:tcW w:w="1840" w:type="pct"/>
          </w:tcPr>
          <w:p w14:paraId="7C734294" w14:textId="744F4D32" w:rsidR="0056712A" w:rsidRPr="00AD5F90" w:rsidRDefault="0056712A" w:rsidP="006F4F28">
            <w:pPr>
              <w:spacing w:before="120" w:after="120"/>
              <w:rPr>
                <w:rFonts w:cs="Arial"/>
                <w:szCs w:val="22"/>
                <w:highlight w:val="yellow"/>
              </w:rPr>
            </w:pPr>
            <w:r w:rsidRPr="00D42A21">
              <w:rPr>
                <w:rFonts w:cs="Arial"/>
                <w:sz w:val="22"/>
                <w:szCs w:val="22"/>
              </w:rPr>
              <w:t>Responsible Entity</w:t>
            </w:r>
          </w:p>
        </w:tc>
        <w:tc>
          <w:tcPr>
            <w:tcW w:w="3160" w:type="pct"/>
          </w:tcPr>
          <w:p w14:paraId="6CCE1FF3" w14:textId="77777777" w:rsidR="0056712A" w:rsidRPr="00D42A21" w:rsidRDefault="0056712A" w:rsidP="006F4F28">
            <w:pPr>
              <w:spacing w:before="120"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676E6B" w:rsidRPr="002F4716" w14:paraId="19A64D19" w14:textId="77777777" w:rsidTr="00D42A21">
        <w:trPr>
          <w:trHeight w:val="501"/>
        </w:trPr>
        <w:tc>
          <w:tcPr>
            <w:tcW w:w="1840" w:type="pct"/>
          </w:tcPr>
          <w:p w14:paraId="480242EA" w14:textId="77777777" w:rsidR="00E12C0C" w:rsidRDefault="005A4F85" w:rsidP="006F4F28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D6150B">
              <w:rPr>
                <w:rFonts w:cs="Arial"/>
                <w:sz w:val="22"/>
                <w:szCs w:val="22"/>
              </w:rPr>
              <w:t xml:space="preserve">Amount </w:t>
            </w:r>
            <w:r w:rsidR="002839BC">
              <w:rPr>
                <w:rFonts w:cs="Arial"/>
                <w:sz w:val="22"/>
                <w:szCs w:val="22"/>
              </w:rPr>
              <w:t>r</w:t>
            </w:r>
            <w:r w:rsidRPr="00D6150B">
              <w:rPr>
                <w:rFonts w:cs="Arial"/>
                <w:sz w:val="22"/>
                <w:szCs w:val="22"/>
              </w:rPr>
              <w:t>equested (estimate)</w:t>
            </w:r>
          </w:p>
          <w:p w14:paraId="6980792D" w14:textId="78C9F768" w:rsidR="000229E4" w:rsidRPr="000229E4" w:rsidRDefault="000229E4" w:rsidP="006F4F28">
            <w:pPr>
              <w:spacing w:before="120" w:after="120"/>
              <w:rPr>
                <w:rFonts w:cs="Arial"/>
                <w:i/>
                <w:iCs/>
                <w:sz w:val="22"/>
                <w:szCs w:val="22"/>
              </w:rPr>
            </w:pPr>
            <w:r w:rsidRPr="000229E4">
              <w:rPr>
                <w:rFonts w:cs="Arial"/>
                <w:i/>
                <w:iCs/>
                <w:sz w:val="22"/>
                <w:szCs w:val="22"/>
              </w:rPr>
              <w:t>ex GST</w:t>
            </w:r>
          </w:p>
        </w:tc>
        <w:tc>
          <w:tcPr>
            <w:tcW w:w="3160" w:type="pct"/>
          </w:tcPr>
          <w:p w14:paraId="61627819" w14:textId="5234966C" w:rsidR="00676E6B" w:rsidRPr="002F4716" w:rsidRDefault="005A4F85" w:rsidP="00C926FA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C926FA">
              <w:rPr>
                <w:rFonts w:cs="Arial"/>
                <w:sz w:val="22"/>
                <w:szCs w:val="22"/>
              </w:rPr>
              <w:t>$</w:t>
            </w:r>
          </w:p>
        </w:tc>
      </w:tr>
      <w:tr w:rsidR="005A4F85" w:rsidRPr="002F4716" w14:paraId="593F776E" w14:textId="77777777" w:rsidTr="00D42A21">
        <w:trPr>
          <w:trHeight w:val="1108"/>
        </w:trPr>
        <w:tc>
          <w:tcPr>
            <w:tcW w:w="1840" w:type="pct"/>
          </w:tcPr>
          <w:p w14:paraId="44D38E21" w14:textId="77777777" w:rsidR="00E1790C" w:rsidRPr="00BF5053" w:rsidRDefault="00E1790C" w:rsidP="00AC1C17">
            <w:pPr>
              <w:spacing w:before="120" w:after="120"/>
              <w:textAlignment w:val="baseline"/>
              <w:rPr>
                <w:rFonts w:cs="Arial"/>
                <w:sz w:val="22"/>
                <w:szCs w:val="22"/>
              </w:rPr>
            </w:pPr>
            <w:r w:rsidRPr="004F5BA9">
              <w:rPr>
                <w:rFonts w:cs="Arial"/>
                <w:sz w:val="22"/>
                <w:szCs w:val="22"/>
              </w:rPr>
              <w:t>Peer Review Areas</w:t>
            </w:r>
            <w:r w:rsidRPr="00BF5053">
              <w:rPr>
                <w:rFonts w:cs="Arial"/>
                <w:sz w:val="22"/>
                <w:szCs w:val="22"/>
              </w:rPr>
              <w:t xml:space="preserve"> (up to 3)</w:t>
            </w:r>
          </w:p>
          <w:p w14:paraId="71F80A82" w14:textId="5DEE37D9" w:rsidR="005A4F85" w:rsidRPr="00D6150B" w:rsidRDefault="00E1790C" w:rsidP="00E1790C">
            <w:pPr>
              <w:spacing w:before="120" w:after="120"/>
              <w:rPr>
                <w:rFonts w:cs="Arial"/>
                <w:szCs w:val="22"/>
              </w:rPr>
            </w:pPr>
            <w:r>
              <w:rPr>
                <w:rFonts w:cs="Arial"/>
                <w:i/>
                <w:sz w:val="18"/>
                <w:szCs w:val="18"/>
              </w:rPr>
              <w:t xml:space="preserve">Available from NHMRC </w:t>
            </w:r>
            <w:hyperlink r:id="rId12" w:history="1">
              <w:r w:rsidRPr="0093583A">
                <w:rPr>
                  <w:rStyle w:val="Hyperlink"/>
                  <w:rFonts w:cs="Arial"/>
                  <w:i/>
                  <w:iCs/>
                  <w:sz w:val="18"/>
                  <w:szCs w:val="18"/>
                </w:rPr>
                <w:t>Sapphire Knowledge Base</w:t>
              </w:r>
            </w:hyperlink>
            <w:r>
              <w:rPr>
                <w:rFonts w:cs="Arial"/>
                <w:i/>
                <w:sz w:val="18"/>
                <w:szCs w:val="18"/>
              </w:rPr>
              <w:t xml:space="preserve"> webpage, located under </w:t>
            </w:r>
            <w:r>
              <w:rPr>
                <w:rFonts w:cs="Arial"/>
                <w:i/>
                <w:iCs/>
                <w:sz w:val="18"/>
                <w:szCs w:val="18"/>
              </w:rPr>
              <w:t>Research</w:t>
            </w:r>
            <w:r w:rsidR="00861132">
              <w:rPr>
                <w:rFonts w:cs="Arial"/>
                <w:i/>
                <w:iCs/>
                <w:sz w:val="18"/>
                <w:szCs w:val="18"/>
              </w:rPr>
              <w:t>er</w:t>
            </w:r>
            <w:r>
              <w:rPr>
                <w:rFonts w:cs="Arial"/>
                <w:i/>
                <w:sz w:val="18"/>
                <w:szCs w:val="18"/>
              </w:rPr>
              <w:t>&gt;My Applications&gt;Peer Review Area Library</w:t>
            </w:r>
          </w:p>
        </w:tc>
        <w:tc>
          <w:tcPr>
            <w:tcW w:w="3160" w:type="pct"/>
          </w:tcPr>
          <w:p w14:paraId="551C305A" w14:textId="77777777" w:rsidR="005A4F85" w:rsidRPr="00D42A21" w:rsidRDefault="00AF2F3B" w:rsidP="00D42A21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D42A21">
              <w:rPr>
                <w:rFonts w:cs="Arial"/>
                <w:sz w:val="22"/>
                <w:szCs w:val="22"/>
              </w:rPr>
              <w:t>1.</w:t>
            </w:r>
          </w:p>
          <w:p w14:paraId="42341821" w14:textId="77777777" w:rsidR="00AF2F3B" w:rsidRPr="00D42A21" w:rsidRDefault="00AF2F3B" w:rsidP="00D42A21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D42A21">
              <w:rPr>
                <w:rFonts w:cs="Arial"/>
                <w:sz w:val="22"/>
                <w:szCs w:val="22"/>
              </w:rPr>
              <w:t>2.</w:t>
            </w:r>
          </w:p>
          <w:p w14:paraId="53B81D0E" w14:textId="35651EE3" w:rsidR="00AF2F3B" w:rsidRDefault="00AF2F3B" w:rsidP="00D42A21">
            <w:pPr>
              <w:spacing w:before="120" w:after="120"/>
              <w:rPr>
                <w:rFonts w:cs="Arial"/>
                <w:szCs w:val="22"/>
              </w:rPr>
            </w:pPr>
            <w:r w:rsidRPr="00D42A21">
              <w:rPr>
                <w:rFonts w:cs="Arial"/>
                <w:sz w:val="22"/>
                <w:szCs w:val="22"/>
              </w:rPr>
              <w:t>3.</w:t>
            </w:r>
          </w:p>
        </w:tc>
      </w:tr>
    </w:tbl>
    <w:p w14:paraId="302F85E8" w14:textId="453F8808" w:rsidR="004C1F8E" w:rsidRPr="00D42A21" w:rsidRDefault="00F45B3E" w:rsidP="00D42A21">
      <w:pPr>
        <w:pStyle w:val="Heading2"/>
        <w:keepLines/>
        <w:spacing w:before="240" w:after="120"/>
        <w:jc w:val="both"/>
        <w:rPr>
          <w:rFonts w:cs="Times New Roman"/>
          <w:bCs/>
          <w:color w:val="AD4900"/>
          <w:sz w:val="28"/>
          <w:szCs w:val="26"/>
        </w:rPr>
      </w:pPr>
      <w:r w:rsidRPr="00D42A21">
        <w:rPr>
          <w:rFonts w:cs="Times New Roman"/>
          <w:bCs/>
          <w:color w:val="AD4900"/>
          <w:sz w:val="28"/>
          <w:szCs w:val="26"/>
        </w:rPr>
        <w:t>Activity</w:t>
      </w:r>
      <w:r w:rsidR="00907B79">
        <w:rPr>
          <w:rFonts w:cs="Times New Roman"/>
          <w:bCs/>
          <w:color w:val="AD4900"/>
          <w:sz w:val="28"/>
          <w:szCs w:val="26"/>
        </w:rPr>
        <w:t xml:space="preserve"> </w:t>
      </w:r>
      <w:r w:rsidR="00822483">
        <w:rPr>
          <w:rFonts w:cs="Times New Roman"/>
          <w:bCs/>
          <w:color w:val="AD4900"/>
          <w:sz w:val="28"/>
          <w:szCs w:val="26"/>
        </w:rPr>
        <w:t>s</w:t>
      </w:r>
      <w:r w:rsidR="00C441E9">
        <w:rPr>
          <w:rFonts w:cs="Times New Roman"/>
          <w:bCs/>
          <w:color w:val="AD4900"/>
          <w:sz w:val="28"/>
          <w:szCs w:val="26"/>
        </w:rPr>
        <w:t>ummary</w:t>
      </w:r>
    </w:p>
    <w:p w14:paraId="4401C040" w14:textId="461B194C" w:rsidR="00677713" w:rsidRPr="00337578" w:rsidRDefault="00917133" w:rsidP="00677713">
      <w:pPr>
        <w:spacing w:before="120" w:after="120"/>
        <w:jc w:val="both"/>
        <w:rPr>
          <w:rFonts w:cs="Arial"/>
          <w:i/>
          <w:sz w:val="20"/>
        </w:rPr>
      </w:pPr>
      <w:r>
        <w:rPr>
          <w:rFonts w:cs="Arial"/>
        </w:rPr>
        <w:t>Provide</w:t>
      </w:r>
      <w:r w:rsidRPr="00212559">
        <w:rPr>
          <w:rFonts w:cs="Arial"/>
        </w:rPr>
        <w:t xml:space="preserve"> a </w:t>
      </w:r>
      <w:r>
        <w:rPr>
          <w:rFonts w:cs="Arial"/>
        </w:rPr>
        <w:t xml:space="preserve">plain language </w:t>
      </w:r>
      <w:r w:rsidRPr="00212559">
        <w:rPr>
          <w:rFonts w:cs="Arial"/>
        </w:rPr>
        <w:t xml:space="preserve">summary of the </w:t>
      </w:r>
      <w:r>
        <w:rPr>
          <w:rFonts w:cs="Arial"/>
        </w:rPr>
        <w:t>proposal</w:t>
      </w:r>
      <w:r w:rsidRPr="00212559">
        <w:rPr>
          <w:rFonts w:cs="Arial"/>
        </w:rPr>
        <w:t xml:space="preserve">, </w:t>
      </w:r>
      <w:r>
        <w:rPr>
          <w:rFonts w:cs="Arial"/>
        </w:rPr>
        <w:t xml:space="preserve">including </w:t>
      </w:r>
      <w:r w:rsidRPr="00212559">
        <w:rPr>
          <w:rFonts w:cs="Arial"/>
        </w:rPr>
        <w:t xml:space="preserve">the aims, objectives, </w:t>
      </w:r>
      <w:r>
        <w:rPr>
          <w:rFonts w:cs="Arial"/>
        </w:rPr>
        <w:t xml:space="preserve">significance and </w:t>
      </w:r>
      <w:r w:rsidRPr="00DE4F22">
        <w:rPr>
          <w:rFonts w:cs="Arial"/>
        </w:rPr>
        <w:t xml:space="preserve">expected benefits to the </w:t>
      </w:r>
      <w:r w:rsidR="00B10CCB" w:rsidRPr="0090645F">
        <w:rPr>
          <w:rFonts w:cs="Arial"/>
          <w:szCs w:val="22"/>
        </w:rPr>
        <w:t xml:space="preserve">WA </w:t>
      </w:r>
      <w:r w:rsidR="0090645F">
        <w:rPr>
          <w:rFonts w:cs="Arial"/>
          <w:szCs w:val="22"/>
        </w:rPr>
        <w:t>community</w:t>
      </w:r>
      <w:r w:rsidR="00B10CCB" w:rsidRPr="0090645F">
        <w:rPr>
          <w:rFonts w:cs="Arial"/>
          <w:szCs w:val="22"/>
        </w:rPr>
        <w:t>.</w:t>
      </w:r>
    </w:p>
    <w:p w14:paraId="7A1D6401" w14:textId="21ED5584" w:rsidR="004C1F8E" w:rsidRDefault="00DE2C09" w:rsidP="00800246">
      <w:pPr>
        <w:jc w:val="both"/>
        <w:rPr>
          <w:rFonts w:cs="Arial"/>
          <w:szCs w:val="22"/>
        </w:rPr>
      </w:pPr>
      <w:r w:rsidRPr="00AF0331">
        <w:rPr>
          <w:rFonts w:cs="Arial"/>
          <w:i/>
          <w:szCs w:val="22"/>
        </w:rPr>
        <w:t xml:space="preserve">[Maximum </w:t>
      </w:r>
      <w:r w:rsidR="007414F4">
        <w:rPr>
          <w:rFonts w:cs="Arial"/>
          <w:i/>
          <w:szCs w:val="22"/>
        </w:rPr>
        <w:t>2</w:t>
      </w:r>
      <w:r w:rsidR="00677713">
        <w:rPr>
          <w:rFonts w:cs="Arial"/>
          <w:i/>
          <w:szCs w:val="22"/>
        </w:rPr>
        <w:t>50 words</w:t>
      </w:r>
      <w:r w:rsidRPr="00AF0331">
        <w:rPr>
          <w:rFonts w:cs="Arial"/>
          <w:i/>
          <w:szCs w:val="22"/>
        </w:rPr>
        <w:t>]</w:t>
      </w:r>
    </w:p>
    <w:p w14:paraId="5C5B929F" w14:textId="77777777" w:rsidR="002B77C9" w:rsidRPr="002B77C9" w:rsidRDefault="002B77C9" w:rsidP="00800246">
      <w:pPr>
        <w:jc w:val="both"/>
        <w:rPr>
          <w:rFonts w:cs="Arial"/>
          <w:sz w:val="12"/>
          <w:szCs w:val="22"/>
        </w:rPr>
      </w:pPr>
    </w:p>
    <w:tbl>
      <w:tblPr>
        <w:tblStyle w:val="TableGrid"/>
        <w:tblW w:w="9497" w:type="dxa"/>
        <w:tblInd w:w="137" w:type="dxa"/>
        <w:tblLook w:val="04A0" w:firstRow="1" w:lastRow="0" w:firstColumn="1" w:lastColumn="0" w:noHBand="0" w:noVBand="1"/>
      </w:tblPr>
      <w:tblGrid>
        <w:gridCol w:w="9497"/>
      </w:tblGrid>
      <w:tr w:rsidR="004C1F8E" w14:paraId="3DC682F6" w14:textId="77777777" w:rsidTr="002156B1">
        <w:tc>
          <w:tcPr>
            <w:tcW w:w="9497" w:type="dxa"/>
          </w:tcPr>
          <w:p w14:paraId="69275B4E" w14:textId="0FACA817" w:rsidR="004C1F8E" w:rsidRPr="00816380" w:rsidRDefault="004C1F8E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3B66A7" w14:textId="77777777" w:rsidR="00082ADC" w:rsidRPr="00816380" w:rsidRDefault="00082ADC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51B542D" w14:textId="77777777" w:rsidR="00412729" w:rsidRDefault="00412729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3CDE7D" w14:textId="77777777" w:rsidR="00412729" w:rsidRDefault="00412729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2F716B0" w14:textId="77777777" w:rsidR="00501219" w:rsidRDefault="00501219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76BB904" w14:textId="77777777" w:rsidR="00501219" w:rsidRDefault="00501219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3974FFE" w14:textId="77777777" w:rsidR="00501219" w:rsidRDefault="00501219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6F6A19" w14:textId="77777777" w:rsidR="00501219" w:rsidRDefault="00501219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E868148" w14:textId="77777777" w:rsidR="00501219" w:rsidRDefault="00501219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647269" w14:textId="77777777" w:rsidR="00501219" w:rsidRDefault="00501219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D67466" w14:textId="77777777" w:rsidR="00501219" w:rsidRPr="00816380" w:rsidRDefault="00501219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347056" w14:textId="644E5313" w:rsidR="003D7EA0" w:rsidRPr="00816380" w:rsidRDefault="003D7EA0" w:rsidP="004C1F8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bookmarkEnd w:id="0"/>
    <w:bookmarkEnd w:id="2"/>
    <w:p w14:paraId="2B7C3301" w14:textId="77777777" w:rsidR="004D6A5E" w:rsidRPr="004D6A5E" w:rsidRDefault="004D6A5E" w:rsidP="004D6A5E">
      <w:pPr>
        <w:pStyle w:val="Heading2"/>
        <w:keepLines/>
        <w:spacing w:before="240" w:after="120"/>
        <w:jc w:val="both"/>
        <w:rPr>
          <w:rFonts w:cs="Times New Roman"/>
          <w:bCs/>
          <w:color w:val="AD4900"/>
          <w:sz w:val="28"/>
          <w:szCs w:val="26"/>
        </w:rPr>
      </w:pPr>
      <w:r>
        <w:rPr>
          <w:rFonts w:cs="Times New Roman"/>
          <w:bCs/>
          <w:color w:val="AD4900"/>
          <w:sz w:val="28"/>
          <w:szCs w:val="26"/>
        </w:rPr>
        <w:lastRenderedPageBreak/>
        <w:t>External Program</w:t>
      </w:r>
    </w:p>
    <w:tbl>
      <w:tblPr>
        <w:tblStyle w:val="TableGrid"/>
        <w:tblW w:w="9526" w:type="dxa"/>
        <w:tblInd w:w="108" w:type="dxa"/>
        <w:tblLook w:val="04A0" w:firstRow="1" w:lastRow="0" w:firstColumn="1" w:lastColumn="0" w:noHBand="0" w:noVBand="1"/>
      </w:tblPr>
      <w:tblGrid>
        <w:gridCol w:w="4282"/>
        <w:gridCol w:w="5244"/>
      </w:tblGrid>
      <w:tr w:rsidR="004D6A5E" w:rsidRPr="00CC113F" w14:paraId="0EBE41FA" w14:textId="77777777" w:rsidTr="0090645F">
        <w:tc>
          <w:tcPr>
            <w:tcW w:w="4282" w:type="dxa"/>
          </w:tcPr>
          <w:p w14:paraId="56BD706C" w14:textId="77777777" w:rsidR="004D6A5E" w:rsidRDefault="004D6A5E" w:rsidP="00CD3AAF">
            <w:pPr>
              <w:pStyle w:val="BodyText2"/>
              <w:spacing w:before="120" w:after="120"/>
              <w:rPr>
                <w:rFonts w:asciiTheme="majorHAnsi" w:hAnsiTheme="majorHAnsi" w:cstheme="majorHAnsi"/>
                <w:b w:val="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sz w:val="22"/>
                <w:szCs w:val="22"/>
              </w:rPr>
              <w:t>Name of External Program funder</w:t>
            </w:r>
          </w:p>
          <w:p w14:paraId="3C8ECEE1" w14:textId="77777777" w:rsidR="004D6A5E" w:rsidRDefault="004D6A5E" w:rsidP="00CD3AAF">
            <w:pPr>
              <w:pStyle w:val="BodyText2"/>
              <w:spacing w:before="120" w:after="120"/>
              <w:rPr>
                <w:rFonts w:asciiTheme="majorHAnsi" w:hAnsiTheme="majorHAnsi" w:cstheme="majorHAnsi"/>
                <w:b w:val="0"/>
                <w:sz w:val="22"/>
                <w:szCs w:val="22"/>
              </w:rPr>
            </w:pPr>
            <w:r>
              <w:rPr>
                <w:rFonts w:cs="Arial"/>
                <w:b w:val="0"/>
                <w:i/>
                <w:szCs w:val="22"/>
              </w:rPr>
              <w:t>Entity which administers the External Program</w:t>
            </w:r>
          </w:p>
        </w:tc>
        <w:tc>
          <w:tcPr>
            <w:tcW w:w="5244" w:type="dxa"/>
          </w:tcPr>
          <w:p w14:paraId="4DA359F1" w14:textId="77777777" w:rsidR="004D6A5E" w:rsidRDefault="004D6A5E" w:rsidP="00CD3AAF">
            <w:pPr>
              <w:pStyle w:val="BodyText2"/>
              <w:spacing w:before="120"/>
              <w:jc w:val="both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4D6A5E" w:rsidRPr="003A7125" w14:paraId="278F4D5F" w14:textId="77777777" w:rsidTr="0090645F">
        <w:tc>
          <w:tcPr>
            <w:tcW w:w="4282" w:type="dxa"/>
          </w:tcPr>
          <w:p w14:paraId="33F5DBFA" w14:textId="77777777" w:rsidR="004D6A5E" w:rsidRPr="00EA1405" w:rsidRDefault="004D6A5E" w:rsidP="00CD3AAF">
            <w:pPr>
              <w:spacing w:before="120" w:after="120"/>
              <w:rPr>
                <w:rFonts w:cs="Arial"/>
                <w:bCs/>
                <w:szCs w:val="24"/>
              </w:rPr>
            </w:pPr>
            <w:r w:rsidRPr="00E6057C">
              <w:rPr>
                <w:rFonts w:cs="Arial"/>
                <w:sz w:val="22"/>
                <w:szCs w:val="22"/>
              </w:rPr>
              <w:t>Name of External Program to be applied to</w:t>
            </w:r>
          </w:p>
        </w:tc>
        <w:tc>
          <w:tcPr>
            <w:tcW w:w="5244" w:type="dxa"/>
          </w:tcPr>
          <w:p w14:paraId="7A04DC96" w14:textId="77777777" w:rsidR="004D6A5E" w:rsidRPr="007B1E9A" w:rsidRDefault="004D6A5E" w:rsidP="00CD3AA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4D6A5E" w:rsidRPr="00CC113F" w14:paraId="346FD26F" w14:textId="77777777" w:rsidTr="0090645F">
        <w:tc>
          <w:tcPr>
            <w:tcW w:w="4282" w:type="dxa"/>
          </w:tcPr>
          <w:p w14:paraId="3F97F820" w14:textId="77777777" w:rsidR="004D6A5E" w:rsidRPr="008738BB" w:rsidRDefault="004D6A5E" w:rsidP="00CD3AAF">
            <w:pPr>
              <w:spacing w:before="120" w:after="120"/>
              <w:rPr>
                <w:rFonts w:cs="Arial"/>
                <w:bCs/>
                <w:szCs w:val="24"/>
              </w:rPr>
            </w:pPr>
            <w:r w:rsidRPr="008738BB">
              <w:rPr>
                <w:rFonts w:asciiTheme="majorHAnsi" w:hAnsiTheme="majorHAnsi" w:cstheme="majorHAnsi"/>
                <w:bCs/>
                <w:sz w:val="22"/>
                <w:szCs w:val="22"/>
              </w:rPr>
              <w:t>External Program closing date</w:t>
            </w:r>
          </w:p>
        </w:tc>
        <w:tc>
          <w:tcPr>
            <w:tcW w:w="5244" w:type="dxa"/>
          </w:tcPr>
          <w:p w14:paraId="4416A975" w14:textId="77777777" w:rsidR="004D6A5E" w:rsidRDefault="004D6A5E" w:rsidP="00CD3AAF">
            <w:pPr>
              <w:pStyle w:val="BodyText2"/>
              <w:spacing w:before="120"/>
              <w:jc w:val="both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4D6A5E" w:rsidRPr="003A7125" w14:paraId="6F4ED284" w14:textId="77777777" w:rsidTr="0090645F">
        <w:tc>
          <w:tcPr>
            <w:tcW w:w="4282" w:type="dxa"/>
          </w:tcPr>
          <w:p w14:paraId="40E8B980" w14:textId="77777777" w:rsidR="004D6A5E" w:rsidRPr="00EA1405" w:rsidRDefault="004D6A5E" w:rsidP="00CD3AAF">
            <w:pPr>
              <w:spacing w:before="120" w:after="120"/>
              <w:rPr>
                <w:rFonts w:cs="Arial"/>
                <w:bCs/>
                <w:sz w:val="22"/>
                <w:szCs w:val="24"/>
              </w:rPr>
            </w:pPr>
            <w:r w:rsidRPr="00EA1405">
              <w:rPr>
                <w:rFonts w:cs="Arial"/>
                <w:bCs/>
                <w:sz w:val="22"/>
                <w:szCs w:val="24"/>
              </w:rPr>
              <w:t xml:space="preserve">Is a letter of support/commitment required from the Department of Health? </w:t>
            </w:r>
          </w:p>
          <w:p w14:paraId="3B2140C9" w14:textId="77777777" w:rsidR="004D6A5E" w:rsidRDefault="004D6A5E" w:rsidP="00CD3AAF">
            <w:pPr>
              <w:spacing w:before="120" w:after="120"/>
              <w:rPr>
                <w:rFonts w:cs="Arial"/>
                <w:bCs/>
                <w:iCs/>
                <w:sz w:val="22"/>
                <w:szCs w:val="24"/>
              </w:rPr>
            </w:pPr>
            <w:r w:rsidRPr="00EA1405">
              <w:rPr>
                <w:rFonts w:cs="Arial"/>
                <w:bCs/>
                <w:iCs/>
                <w:sz w:val="22"/>
                <w:szCs w:val="24"/>
              </w:rPr>
              <w:t xml:space="preserve">When is the </w:t>
            </w:r>
            <w:r>
              <w:rPr>
                <w:rFonts w:cs="Arial"/>
                <w:bCs/>
                <w:iCs/>
                <w:sz w:val="22"/>
                <w:szCs w:val="24"/>
              </w:rPr>
              <w:t xml:space="preserve">Department of Health </w:t>
            </w:r>
            <w:r w:rsidRPr="00EA1405">
              <w:rPr>
                <w:rFonts w:cs="Arial"/>
                <w:bCs/>
                <w:iCs/>
                <w:sz w:val="22"/>
                <w:szCs w:val="24"/>
              </w:rPr>
              <w:t>letter required?</w:t>
            </w:r>
          </w:p>
          <w:p w14:paraId="05BF3E55" w14:textId="77777777" w:rsidR="004D6A5E" w:rsidRPr="00EA1405" w:rsidRDefault="004D6A5E" w:rsidP="00CD3AAF">
            <w:pPr>
              <w:spacing w:before="120" w:after="120"/>
              <w:rPr>
                <w:rFonts w:cs="Arial"/>
                <w:bCs/>
                <w:iCs/>
                <w:szCs w:val="22"/>
              </w:rPr>
            </w:pPr>
            <w:r w:rsidRPr="00873149">
              <w:rPr>
                <w:rFonts w:cs="Arial"/>
                <w:bCs/>
                <w:iCs/>
                <w:sz w:val="22"/>
                <w:szCs w:val="28"/>
              </w:rPr>
              <w:t>Is a specific format or template required</w:t>
            </w:r>
            <w:r>
              <w:rPr>
                <w:rFonts w:cs="Arial"/>
                <w:bCs/>
                <w:iCs/>
                <w:sz w:val="22"/>
                <w:szCs w:val="28"/>
              </w:rPr>
              <w:t>?</w:t>
            </w:r>
          </w:p>
        </w:tc>
        <w:tc>
          <w:tcPr>
            <w:tcW w:w="5244" w:type="dxa"/>
          </w:tcPr>
          <w:p w14:paraId="14C6F828" w14:textId="77777777" w:rsidR="004D6A5E" w:rsidRDefault="004D6A5E" w:rsidP="00CD3AAF">
            <w:pPr>
              <w:rPr>
                <w:rFonts w:asciiTheme="minorHAnsi" w:hAnsiTheme="minorHAnsi" w:cstheme="minorHAnsi"/>
                <w:bCs/>
                <w:szCs w:val="22"/>
              </w:rPr>
            </w:pPr>
          </w:p>
          <w:p w14:paraId="302ACFA1" w14:textId="3EE50E07" w:rsidR="004D6A5E" w:rsidRDefault="00000000" w:rsidP="00CD3AAF">
            <w:pPr>
              <w:rPr>
                <w:rFonts w:cs="Arial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4"/>
                  <w:szCs w:val="28"/>
                </w:rPr>
                <w:id w:val="-2042583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A5E" w:rsidRPr="00BF0A41">
                  <w:rPr>
                    <w:rFonts w:ascii="Segoe UI Symbol" w:eastAsia="MS Gothic" w:hAnsi="Segoe UI Symbol" w:cs="Segoe UI Symbol"/>
                    <w:bCs/>
                    <w:sz w:val="24"/>
                    <w:szCs w:val="28"/>
                  </w:rPr>
                  <w:t>☐</w:t>
                </w:r>
              </w:sdtContent>
            </w:sdt>
            <w:r w:rsidR="004D6A5E" w:rsidRPr="00BF0A41">
              <w:rPr>
                <w:rFonts w:cs="Arial"/>
                <w:sz w:val="24"/>
                <w:szCs w:val="28"/>
              </w:rPr>
              <w:t xml:space="preserve"> </w:t>
            </w:r>
            <w:r w:rsidR="004D6A5E" w:rsidRPr="00BF0A41">
              <w:rPr>
                <w:rFonts w:asciiTheme="minorHAnsi" w:hAnsiTheme="minorHAnsi" w:cstheme="minorHAnsi"/>
                <w:bCs/>
                <w:sz w:val="22"/>
                <w:szCs w:val="24"/>
              </w:rPr>
              <w:t>Yes</w:t>
            </w:r>
            <w:r w:rsidR="004D6A5E" w:rsidRPr="00BF0A41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</w:p>
          <w:p w14:paraId="756C16B2" w14:textId="77777777" w:rsidR="004D6A5E" w:rsidRDefault="004D6A5E" w:rsidP="00CD3AAF">
            <w:pPr>
              <w:rPr>
                <w:rFonts w:cs="Arial"/>
                <w:szCs w:val="22"/>
              </w:rPr>
            </w:pPr>
          </w:p>
          <w:p w14:paraId="43D63CD9" w14:textId="77777777" w:rsidR="004D6A5E" w:rsidRPr="000E627E" w:rsidRDefault="004D6A5E" w:rsidP="00CD3AAF">
            <w:pPr>
              <w:rPr>
                <w:rFonts w:cs="Arial"/>
                <w:sz w:val="22"/>
                <w:szCs w:val="24"/>
              </w:rPr>
            </w:pPr>
            <w:r w:rsidRPr="000E627E">
              <w:rPr>
                <w:rFonts w:cs="Arial"/>
                <w:sz w:val="22"/>
                <w:szCs w:val="24"/>
              </w:rPr>
              <w:t>Letter of support/commitment due date</w:t>
            </w:r>
            <w:r>
              <w:rPr>
                <w:rFonts w:cs="Arial"/>
                <w:sz w:val="22"/>
                <w:szCs w:val="24"/>
              </w:rPr>
              <w:t xml:space="preserve">:  </w:t>
            </w:r>
            <w:r w:rsidRPr="000E627E">
              <w:rPr>
                <w:rFonts w:cs="Arial"/>
                <w:sz w:val="22"/>
                <w:szCs w:val="24"/>
              </w:rPr>
              <w:t xml:space="preserve"> </w:t>
            </w:r>
          </w:p>
          <w:p w14:paraId="0CE92102" w14:textId="77777777" w:rsidR="004D6A5E" w:rsidRDefault="004D6A5E" w:rsidP="00CD3AAF">
            <w:pPr>
              <w:rPr>
                <w:rFonts w:cs="Arial"/>
                <w:szCs w:val="22"/>
              </w:rPr>
            </w:pPr>
          </w:p>
          <w:p w14:paraId="3E40AE07" w14:textId="64E303D1" w:rsidR="004D6A5E" w:rsidRDefault="00000000" w:rsidP="00CD3AAF">
            <w:pPr>
              <w:rPr>
                <w:rFonts w:cs="Arial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4"/>
                  <w:szCs w:val="28"/>
                </w:rPr>
                <w:id w:val="-1711806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A5E" w:rsidRPr="00BF0A41">
                  <w:rPr>
                    <w:rFonts w:ascii="Segoe UI Symbol" w:eastAsia="MS Gothic" w:hAnsi="Segoe UI Symbol" w:cs="Segoe UI Symbol"/>
                    <w:bCs/>
                    <w:sz w:val="24"/>
                    <w:szCs w:val="28"/>
                  </w:rPr>
                  <w:t>☐</w:t>
                </w:r>
              </w:sdtContent>
            </w:sdt>
            <w:r w:rsidR="004D6A5E" w:rsidRPr="00BF0A41">
              <w:rPr>
                <w:rFonts w:cs="Arial"/>
                <w:sz w:val="24"/>
                <w:szCs w:val="28"/>
              </w:rPr>
              <w:t xml:space="preserve"> </w:t>
            </w:r>
            <w:r w:rsidR="004D6A5E" w:rsidRPr="00BF0A41">
              <w:rPr>
                <w:rFonts w:asciiTheme="minorHAnsi" w:hAnsiTheme="minorHAnsi" w:cstheme="minorHAnsi"/>
                <w:bCs/>
                <w:sz w:val="22"/>
                <w:szCs w:val="24"/>
              </w:rPr>
              <w:t>Yes</w:t>
            </w:r>
            <w:r w:rsidR="004D6A5E" w:rsidRPr="00BF0A41">
              <w:rPr>
                <w:rFonts w:cs="Arial"/>
                <w:sz w:val="24"/>
                <w:szCs w:val="28"/>
              </w:rPr>
              <w:tab/>
            </w:r>
            <w:r w:rsidR="004D6A5E">
              <w:rPr>
                <w:rFonts w:cs="Arial"/>
                <w:szCs w:val="22"/>
              </w:rPr>
              <w:tab/>
            </w:r>
            <w:sdt>
              <w:sdtPr>
                <w:rPr>
                  <w:rFonts w:asciiTheme="minorHAnsi" w:hAnsiTheme="minorHAnsi" w:cstheme="minorHAnsi"/>
                  <w:b/>
                  <w:bCs/>
                  <w:sz w:val="24"/>
                  <w:szCs w:val="28"/>
                </w:rPr>
                <w:id w:val="782004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A5E" w:rsidRPr="00BF0A41">
                  <w:rPr>
                    <w:rFonts w:ascii="Segoe UI Symbol" w:eastAsia="MS Gothic" w:hAnsi="Segoe UI Symbol" w:cs="Segoe UI Symbol"/>
                    <w:bCs/>
                    <w:sz w:val="24"/>
                    <w:szCs w:val="28"/>
                  </w:rPr>
                  <w:t>☐</w:t>
                </w:r>
              </w:sdtContent>
            </w:sdt>
            <w:r w:rsidR="004D6A5E" w:rsidRPr="00BF0A41">
              <w:rPr>
                <w:rFonts w:cs="Arial"/>
                <w:sz w:val="24"/>
                <w:szCs w:val="28"/>
              </w:rPr>
              <w:t xml:space="preserve"> </w:t>
            </w:r>
            <w:r w:rsidR="004D6A5E" w:rsidRPr="00BF0A41">
              <w:rPr>
                <w:rFonts w:asciiTheme="minorHAnsi" w:hAnsiTheme="minorHAnsi" w:cstheme="minorHAnsi"/>
                <w:bCs/>
                <w:sz w:val="22"/>
                <w:szCs w:val="24"/>
              </w:rPr>
              <w:t>No</w:t>
            </w:r>
            <w:r w:rsidR="004D6A5E" w:rsidRPr="00BF0A41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</w:p>
          <w:p w14:paraId="526106CD" w14:textId="77777777" w:rsidR="004D6A5E" w:rsidRPr="002B2801" w:rsidRDefault="004D6A5E" w:rsidP="00CD3AAF">
            <w:pPr>
              <w:rPr>
                <w:rFonts w:cs="Arial"/>
                <w:szCs w:val="22"/>
              </w:rPr>
            </w:pPr>
          </w:p>
        </w:tc>
      </w:tr>
      <w:tr w:rsidR="0090645F" w:rsidRPr="00E6057C" w14:paraId="69BD5B02" w14:textId="77777777" w:rsidTr="0090645F">
        <w:tc>
          <w:tcPr>
            <w:tcW w:w="4282" w:type="dxa"/>
          </w:tcPr>
          <w:p w14:paraId="596C79FB" w14:textId="77777777" w:rsidR="0090645F" w:rsidRPr="00E6057C" w:rsidRDefault="0090645F" w:rsidP="0043690A">
            <w:pPr>
              <w:pStyle w:val="BodyText2"/>
              <w:spacing w:before="120" w:after="120"/>
              <w:rPr>
                <w:rFonts w:cs="Arial"/>
                <w:b w:val="0"/>
                <w:sz w:val="22"/>
                <w:szCs w:val="22"/>
              </w:rPr>
            </w:pPr>
            <w:r w:rsidRPr="00E6057C">
              <w:rPr>
                <w:rFonts w:cs="Arial"/>
                <w:b w:val="0"/>
                <w:sz w:val="22"/>
                <w:szCs w:val="22"/>
              </w:rPr>
              <w:t xml:space="preserve">Does the External Program require </w:t>
            </w:r>
            <w:r>
              <w:rPr>
                <w:rFonts w:cs="Arial"/>
                <w:b w:val="0"/>
                <w:sz w:val="22"/>
                <w:szCs w:val="22"/>
              </w:rPr>
              <w:t>co-funding as an eligibility criterion</w:t>
            </w:r>
            <w:r w:rsidRPr="00E6057C">
              <w:rPr>
                <w:rFonts w:cs="Arial"/>
                <w:b w:val="0"/>
                <w:sz w:val="22"/>
                <w:szCs w:val="22"/>
              </w:rPr>
              <w:t>?</w:t>
            </w:r>
          </w:p>
          <w:p w14:paraId="31907E15" w14:textId="776081A3" w:rsidR="0090645F" w:rsidRPr="00DF04AB" w:rsidRDefault="0090645F" w:rsidP="0043690A">
            <w:pPr>
              <w:pStyle w:val="BodyText2"/>
              <w:spacing w:before="120" w:after="120"/>
              <w:rPr>
                <w:rFonts w:cs="Arial"/>
                <w:b w:val="0"/>
                <w:i/>
              </w:rPr>
            </w:pPr>
            <w:r w:rsidRPr="00667680">
              <w:rPr>
                <w:rFonts w:cs="Arial"/>
                <w:i/>
                <w:u w:val="single"/>
              </w:rPr>
              <w:t>Describe</w:t>
            </w:r>
            <w:r w:rsidRPr="00A367C8">
              <w:rPr>
                <w:rFonts w:cs="Arial"/>
                <w:b w:val="0"/>
                <w:bCs/>
                <w:i/>
              </w:rPr>
              <w:t xml:space="preserve"> the </w:t>
            </w:r>
            <w:r>
              <w:rPr>
                <w:rFonts w:cs="Arial"/>
                <w:b w:val="0"/>
                <w:bCs/>
                <w:i/>
              </w:rPr>
              <w:t>co-</w:t>
            </w:r>
            <w:r w:rsidRPr="00A367C8">
              <w:rPr>
                <w:rFonts w:cs="Arial"/>
                <w:b w:val="0"/>
                <w:bCs/>
                <w:i/>
              </w:rPr>
              <w:t>funding rules (</w:t>
            </w:r>
            <w:r w:rsidR="009151AB" w:rsidRPr="00A367C8">
              <w:rPr>
                <w:rFonts w:cs="Arial"/>
                <w:b w:val="0"/>
                <w:bCs/>
                <w:i/>
              </w:rPr>
              <w:t>e.g.,</w:t>
            </w:r>
            <w:r w:rsidRPr="00A367C8">
              <w:rPr>
                <w:rFonts w:cs="Arial"/>
                <w:b w:val="0"/>
                <w:bCs/>
                <w:i/>
              </w:rPr>
              <w:t xml:space="preserve"> set amount, ratio, percentage)</w:t>
            </w:r>
          </w:p>
        </w:tc>
        <w:tc>
          <w:tcPr>
            <w:tcW w:w="5244" w:type="dxa"/>
          </w:tcPr>
          <w:p w14:paraId="0F41B4B0" w14:textId="77777777" w:rsidR="0090645F" w:rsidRPr="00E6057C" w:rsidRDefault="00000000" w:rsidP="0043690A">
            <w:pPr>
              <w:spacing w:before="120"/>
              <w:rPr>
                <w:rFonts w:cs="Arial"/>
              </w:rPr>
            </w:pPr>
            <w:sdt>
              <w:sdtPr>
                <w:rPr>
                  <w:rFonts w:cs="Arial"/>
                  <w:b/>
                  <w:bCs/>
                  <w:sz w:val="24"/>
                  <w:szCs w:val="24"/>
                </w:rPr>
                <w:id w:val="1871947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645F" w:rsidRPr="00BF0A41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0645F" w:rsidRPr="00BF0A41">
              <w:rPr>
                <w:rFonts w:cs="Arial"/>
                <w:sz w:val="24"/>
                <w:szCs w:val="24"/>
              </w:rPr>
              <w:t xml:space="preserve"> </w:t>
            </w:r>
            <w:r w:rsidR="0090645F" w:rsidRPr="00BF0A41">
              <w:rPr>
                <w:rFonts w:cs="Arial"/>
                <w:bCs/>
                <w:sz w:val="22"/>
                <w:szCs w:val="22"/>
              </w:rPr>
              <w:t xml:space="preserve">Yes </w:t>
            </w:r>
          </w:p>
          <w:p w14:paraId="66BD7B3C" w14:textId="77777777" w:rsidR="0090645F" w:rsidRPr="007B1E9A" w:rsidRDefault="0090645F" w:rsidP="0043690A">
            <w:pPr>
              <w:pStyle w:val="BodyText2"/>
              <w:jc w:val="both"/>
              <w:rPr>
                <w:rFonts w:cs="Arial"/>
                <w:b w:val="0"/>
                <w:bCs/>
                <w:sz w:val="22"/>
                <w:szCs w:val="22"/>
              </w:rPr>
            </w:pPr>
          </w:p>
          <w:p w14:paraId="0E2D8896" w14:textId="77777777" w:rsidR="0090645F" w:rsidRPr="007B1E9A" w:rsidRDefault="0090645F" w:rsidP="0043690A">
            <w:pPr>
              <w:pStyle w:val="BodyText2"/>
              <w:jc w:val="both"/>
              <w:rPr>
                <w:rFonts w:cs="Arial"/>
                <w:b w:val="0"/>
                <w:bCs/>
                <w:sz w:val="22"/>
                <w:szCs w:val="22"/>
              </w:rPr>
            </w:pPr>
          </w:p>
          <w:p w14:paraId="03DDA987" w14:textId="77777777" w:rsidR="0090645F" w:rsidRPr="00E6057C" w:rsidRDefault="0090645F" w:rsidP="0043690A">
            <w:pPr>
              <w:pStyle w:val="BodyText2"/>
              <w:jc w:val="both"/>
              <w:rPr>
                <w:rFonts w:cs="Arial"/>
                <w:b w:val="0"/>
                <w:bCs/>
              </w:rPr>
            </w:pPr>
          </w:p>
        </w:tc>
      </w:tr>
      <w:tr w:rsidR="0090645F" w:rsidRPr="00E6057C" w14:paraId="54DD9EA0" w14:textId="77777777" w:rsidTr="0090645F">
        <w:tc>
          <w:tcPr>
            <w:tcW w:w="4282" w:type="dxa"/>
          </w:tcPr>
          <w:p w14:paraId="20595A0F" w14:textId="77777777" w:rsidR="0090645F" w:rsidRPr="00E6057C" w:rsidRDefault="0090645F" w:rsidP="0043690A">
            <w:pPr>
              <w:pStyle w:val="BodyText2"/>
              <w:spacing w:before="120" w:after="120"/>
              <w:rPr>
                <w:rFonts w:cs="Arial"/>
                <w:b w:val="0"/>
                <w:bCs/>
                <w:sz w:val="22"/>
                <w:szCs w:val="22"/>
              </w:rPr>
            </w:pPr>
            <w:r w:rsidRPr="00E6057C">
              <w:rPr>
                <w:rFonts w:cs="Arial"/>
                <w:b w:val="0"/>
                <w:bCs/>
                <w:sz w:val="22"/>
                <w:szCs w:val="22"/>
              </w:rPr>
              <w:t xml:space="preserve">Is the project health or medical research? </w:t>
            </w:r>
          </w:p>
          <w:p w14:paraId="1EE0AE5E" w14:textId="77777777" w:rsidR="0090645F" w:rsidRPr="00DF04AB" w:rsidRDefault="0090645F" w:rsidP="0043690A">
            <w:pPr>
              <w:pStyle w:val="BodyText2"/>
              <w:spacing w:before="120" w:after="120"/>
              <w:rPr>
                <w:rFonts w:cs="Arial"/>
                <w:b w:val="0"/>
                <w:i/>
              </w:rPr>
            </w:pPr>
            <w:r w:rsidRPr="006966E1">
              <w:rPr>
                <w:rFonts w:cs="Arial"/>
                <w:b w:val="0"/>
                <w:bCs/>
                <w:i/>
              </w:rPr>
              <w:t>Refer to the definition in the Guidelines and Conditions</w:t>
            </w:r>
          </w:p>
        </w:tc>
        <w:tc>
          <w:tcPr>
            <w:tcW w:w="5244" w:type="dxa"/>
          </w:tcPr>
          <w:p w14:paraId="2C8E197A" w14:textId="77777777" w:rsidR="0090645F" w:rsidRPr="00CE0D32" w:rsidRDefault="00000000" w:rsidP="0043690A">
            <w:pPr>
              <w:pStyle w:val="Header"/>
              <w:tabs>
                <w:tab w:val="clear" w:pos="4513"/>
                <w:tab w:val="clear" w:pos="9026"/>
              </w:tabs>
              <w:spacing w:before="120"/>
              <w:rPr>
                <w:rFonts w:cs="Arial"/>
                <w:szCs w:val="22"/>
              </w:rPr>
            </w:pPr>
            <w:sdt>
              <w:sdtPr>
                <w:rPr>
                  <w:rFonts w:cs="Arial"/>
                  <w:b/>
                  <w:bCs/>
                  <w:sz w:val="24"/>
                  <w:szCs w:val="24"/>
                </w:rPr>
                <w:id w:val="-1264072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645F" w:rsidRPr="00BF0A41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0645F" w:rsidRPr="00BF0A41">
              <w:rPr>
                <w:rFonts w:cs="Arial"/>
                <w:sz w:val="24"/>
                <w:szCs w:val="24"/>
              </w:rPr>
              <w:t xml:space="preserve"> </w:t>
            </w:r>
            <w:r w:rsidR="0090645F" w:rsidRPr="00BF0A41">
              <w:rPr>
                <w:rFonts w:cs="Arial"/>
                <w:bCs/>
                <w:sz w:val="22"/>
                <w:szCs w:val="22"/>
              </w:rPr>
              <w:t>Yes</w:t>
            </w:r>
          </w:p>
          <w:p w14:paraId="6274222D" w14:textId="77777777" w:rsidR="0090645F" w:rsidRPr="007B1E9A" w:rsidRDefault="0090645F" w:rsidP="0043690A">
            <w:pPr>
              <w:pStyle w:val="BodyText2"/>
              <w:jc w:val="both"/>
              <w:rPr>
                <w:rFonts w:cs="Arial"/>
                <w:b w:val="0"/>
                <w:sz w:val="22"/>
                <w:szCs w:val="22"/>
              </w:rPr>
            </w:pPr>
          </w:p>
          <w:p w14:paraId="1C5015C8" w14:textId="77777777" w:rsidR="0090645F" w:rsidRPr="007B1E9A" w:rsidRDefault="0090645F" w:rsidP="0043690A">
            <w:pPr>
              <w:pStyle w:val="BodyText2"/>
              <w:jc w:val="both"/>
              <w:rPr>
                <w:rFonts w:cs="Arial"/>
                <w:b w:val="0"/>
                <w:sz w:val="22"/>
                <w:szCs w:val="22"/>
              </w:rPr>
            </w:pPr>
          </w:p>
          <w:p w14:paraId="47604FAE" w14:textId="77777777" w:rsidR="0090645F" w:rsidRPr="00E6057C" w:rsidRDefault="0090645F" w:rsidP="0043690A">
            <w:pPr>
              <w:pStyle w:val="BodyText2"/>
              <w:jc w:val="both"/>
              <w:rPr>
                <w:rFonts w:cs="Arial"/>
              </w:rPr>
            </w:pPr>
          </w:p>
        </w:tc>
      </w:tr>
      <w:tr w:rsidR="0090645F" w:rsidRPr="007B1E9A" w14:paraId="3DD87BEF" w14:textId="77777777" w:rsidTr="0090645F">
        <w:tc>
          <w:tcPr>
            <w:tcW w:w="4282" w:type="dxa"/>
          </w:tcPr>
          <w:p w14:paraId="551B46DA" w14:textId="77777777" w:rsidR="0090645F" w:rsidRPr="00E6057C" w:rsidRDefault="0090645F" w:rsidP="0043690A">
            <w:pPr>
              <w:pStyle w:val="BodyText2"/>
              <w:spacing w:before="120" w:after="120"/>
              <w:rPr>
                <w:rFonts w:cs="Arial"/>
                <w:b w:val="0"/>
                <w:sz w:val="22"/>
                <w:szCs w:val="22"/>
              </w:rPr>
            </w:pPr>
            <w:r w:rsidRPr="00E6057C">
              <w:rPr>
                <w:rFonts w:cs="Arial"/>
                <w:b w:val="0"/>
                <w:sz w:val="22"/>
                <w:szCs w:val="22"/>
              </w:rPr>
              <w:t xml:space="preserve">Is the External Program </w:t>
            </w:r>
            <w:r>
              <w:rPr>
                <w:rFonts w:cs="Arial"/>
                <w:b w:val="0"/>
                <w:sz w:val="22"/>
                <w:szCs w:val="22"/>
              </w:rPr>
              <w:t>nationally or internationally competitive</w:t>
            </w:r>
            <w:r w:rsidRPr="00E6057C">
              <w:rPr>
                <w:rFonts w:cs="Arial"/>
                <w:b w:val="0"/>
                <w:sz w:val="22"/>
                <w:szCs w:val="22"/>
              </w:rPr>
              <w:t>?</w:t>
            </w:r>
          </w:p>
          <w:p w14:paraId="1279F429" w14:textId="500B7181" w:rsidR="0090645F" w:rsidRPr="00E6057C" w:rsidRDefault="00A909C9" w:rsidP="0043690A">
            <w:pPr>
              <w:pStyle w:val="BodyText2"/>
              <w:spacing w:before="120" w:after="120"/>
              <w:rPr>
                <w:rFonts w:cs="Arial"/>
                <w:b w:val="0"/>
                <w:bCs/>
                <w:sz w:val="22"/>
                <w:szCs w:val="22"/>
              </w:rPr>
            </w:pPr>
            <w:r w:rsidRPr="00667680">
              <w:rPr>
                <w:rFonts w:cs="Arial"/>
                <w:i/>
                <w:u w:val="single"/>
              </w:rPr>
              <w:t>Describe</w:t>
            </w:r>
            <w:r w:rsidRPr="00A367C8">
              <w:rPr>
                <w:rFonts w:cs="Arial"/>
                <w:b w:val="0"/>
                <w:bCs/>
                <w:i/>
              </w:rPr>
              <w:t xml:space="preserve"> how the External Program </w:t>
            </w:r>
            <w:r>
              <w:rPr>
                <w:rFonts w:cs="Arial"/>
                <w:b w:val="0"/>
                <w:bCs/>
                <w:i/>
              </w:rPr>
              <w:t>has a publicly available selection process to assess and rate every application submitted against all the other applications, composition of the review panel (if applicable) and provisions to manage conflicts of interest</w:t>
            </w:r>
          </w:p>
        </w:tc>
        <w:tc>
          <w:tcPr>
            <w:tcW w:w="5244" w:type="dxa"/>
          </w:tcPr>
          <w:p w14:paraId="6B989000" w14:textId="77777777" w:rsidR="0090645F" w:rsidRPr="00E6057C" w:rsidRDefault="00000000" w:rsidP="0043690A">
            <w:pPr>
              <w:spacing w:before="120"/>
              <w:rPr>
                <w:rFonts w:cs="Arial"/>
              </w:rPr>
            </w:pPr>
            <w:sdt>
              <w:sdtPr>
                <w:rPr>
                  <w:rFonts w:cs="Arial"/>
                  <w:b/>
                  <w:bCs/>
                  <w:sz w:val="24"/>
                  <w:szCs w:val="24"/>
                </w:rPr>
                <w:id w:val="177428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645F" w:rsidRPr="00BF0A41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0645F" w:rsidRPr="00BF0A41">
              <w:rPr>
                <w:rFonts w:cs="Arial"/>
                <w:sz w:val="24"/>
                <w:szCs w:val="24"/>
              </w:rPr>
              <w:t xml:space="preserve"> </w:t>
            </w:r>
            <w:r w:rsidR="0090645F" w:rsidRPr="00BF0A41">
              <w:rPr>
                <w:rFonts w:cs="Arial"/>
                <w:bCs/>
                <w:sz w:val="22"/>
                <w:szCs w:val="22"/>
              </w:rPr>
              <w:t>Yes</w:t>
            </w:r>
            <w:r w:rsidR="0090645F" w:rsidRPr="00BF0A41">
              <w:rPr>
                <w:rFonts w:cs="Arial"/>
                <w:sz w:val="24"/>
                <w:szCs w:val="24"/>
              </w:rPr>
              <w:t xml:space="preserve"> </w:t>
            </w:r>
          </w:p>
          <w:p w14:paraId="56D9384D" w14:textId="77777777" w:rsidR="0090645F" w:rsidRDefault="0090645F" w:rsidP="0043690A">
            <w:pPr>
              <w:rPr>
                <w:rFonts w:cs="Arial"/>
                <w:bCs/>
                <w:sz w:val="22"/>
                <w:szCs w:val="22"/>
              </w:rPr>
            </w:pPr>
          </w:p>
          <w:p w14:paraId="6651B5D1" w14:textId="77777777" w:rsidR="0090645F" w:rsidRDefault="0090645F" w:rsidP="0043690A">
            <w:pPr>
              <w:rPr>
                <w:rFonts w:cs="Arial"/>
                <w:bCs/>
                <w:sz w:val="22"/>
                <w:szCs w:val="22"/>
              </w:rPr>
            </w:pPr>
          </w:p>
          <w:p w14:paraId="67B8F694" w14:textId="77777777" w:rsidR="0090645F" w:rsidRPr="007B1E9A" w:rsidRDefault="0090645F" w:rsidP="0043690A">
            <w:pPr>
              <w:rPr>
                <w:rFonts w:cs="Arial"/>
                <w:bCs/>
                <w:sz w:val="22"/>
                <w:szCs w:val="22"/>
              </w:rPr>
            </w:pPr>
          </w:p>
        </w:tc>
      </w:tr>
      <w:tr w:rsidR="0090645F" w:rsidRPr="00E6057C" w14:paraId="1C34725C" w14:textId="77777777" w:rsidTr="0090645F">
        <w:tc>
          <w:tcPr>
            <w:tcW w:w="4282" w:type="dxa"/>
          </w:tcPr>
          <w:p w14:paraId="35175671" w14:textId="77777777" w:rsidR="0090645F" w:rsidRPr="00E6057C" w:rsidRDefault="0090645F" w:rsidP="0043690A">
            <w:pPr>
              <w:pStyle w:val="BodyText2"/>
              <w:spacing w:before="120" w:after="120"/>
              <w:rPr>
                <w:rFonts w:cs="Arial"/>
                <w:b w:val="0"/>
                <w:sz w:val="22"/>
                <w:szCs w:val="22"/>
              </w:rPr>
            </w:pPr>
            <w:r w:rsidRPr="00E6057C">
              <w:rPr>
                <w:rFonts w:cs="Arial"/>
                <w:b w:val="0"/>
                <w:sz w:val="22"/>
                <w:szCs w:val="22"/>
              </w:rPr>
              <w:t xml:space="preserve">Is the External Program advertised </w:t>
            </w:r>
            <w:r>
              <w:rPr>
                <w:rFonts w:cs="Arial"/>
                <w:b w:val="0"/>
                <w:sz w:val="22"/>
                <w:szCs w:val="22"/>
              </w:rPr>
              <w:t xml:space="preserve">and available </w:t>
            </w:r>
            <w:r w:rsidRPr="00E6057C">
              <w:rPr>
                <w:rFonts w:cs="Arial"/>
                <w:b w:val="0"/>
                <w:sz w:val="22"/>
                <w:szCs w:val="22"/>
              </w:rPr>
              <w:t>to all potential applicants?</w:t>
            </w:r>
          </w:p>
          <w:p w14:paraId="5B5C05FD" w14:textId="77777777" w:rsidR="0090645F" w:rsidRPr="00DF04AB" w:rsidRDefault="0090645F" w:rsidP="0043690A">
            <w:pPr>
              <w:pStyle w:val="BodyText2"/>
              <w:spacing w:before="120" w:after="120"/>
              <w:rPr>
                <w:rFonts w:cs="Arial"/>
                <w:b w:val="0"/>
                <w:i/>
              </w:rPr>
            </w:pPr>
            <w:r w:rsidRPr="00667680">
              <w:rPr>
                <w:rFonts w:cs="Arial"/>
                <w:i/>
                <w:u w:val="single"/>
              </w:rPr>
              <w:t>Describe</w:t>
            </w:r>
            <w:r w:rsidRPr="00A367C8">
              <w:rPr>
                <w:rFonts w:cs="Arial"/>
                <w:b w:val="0"/>
                <w:bCs/>
                <w:i/>
              </w:rPr>
              <w:t xml:space="preserve"> how the External Program is open and available to all potential national or international applicants </w:t>
            </w:r>
          </w:p>
        </w:tc>
        <w:bookmarkStart w:id="3" w:name="_Hlk106790917"/>
        <w:tc>
          <w:tcPr>
            <w:tcW w:w="5244" w:type="dxa"/>
          </w:tcPr>
          <w:p w14:paraId="745EAC0D" w14:textId="77777777" w:rsidR="0090645F" w:rsidRPr="007B1E9A" w:rsidRDefault="00000000" w:rsidP="0043690A">
            <w:pPr>
              <w:spacing w:before="120"/>
              <w:rPr>
                <w:rFonts w:cs="Arial"/>
                <w:bCs/>
                <w:sz w:val="22"/>
                <w:szCs w:val="22"/>
              </w:rPr>
            </w:pPr>
            <w:sdt>
              <w:sdtPr>
                <w:rPr>
                  <w:rFonts w:cs="Arial"/>
                  <w:b/>
                  <w:bCs/>
                  <w:sz w:val="24"/>
                  <w:szCs w:val="24"/>
                </w:rPr>
                <w:id w:val="-161203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645F" w:rsidRPr="00BF0A41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0645F" w:rsidRPr="00BF0A41">
              <w:rPr>
                <w:rFonts w:cs="Arial"/>
                <w:sz w:val="24"/>
                <w:szCs w:val="24"/>
              </w:rPr>
              <w:t xml:space="preserve"> </w:t>
            </w:r>
            <w:r w:rsidR="0090645F" w:rsidRPr="00BF0A41">
              <w:rPr>
                <w:rFonts w:cs="Arial"/>
                <w:bCs/>
                <w:sz w:val="22"/>
                <w:szCs w:val="22"/>
              </w:rPr>
              <w:t>Yes</w:t>
            </w:r>
            <w:r w:rsidR="0090645F" w:rsidRPr="00BF0A41">
              <w:rPr>
                <w:rFonts w:cs="Arial"/>
                <w:sz w:val="24"/>
                <w:szCs w:val="24"/>
              </w:rPr>
              <w:t xml:space="preserve"> </w:t>
            </w:r>
            <w:bookmarkEnd w:id="3"/>
          </w:p>
          <w:p w14:paraId="6EFB5333" w14:textId="77777777" w:rsidR="0090645F" w:rsidRPr="007B1E9A" w:rsidRDefault="0090645F" w:rsidP="0043690A">
            <w:pPr>
              <w:pStyle w:val="BodyText2"/>
              <w:jc w:val="both"/>
              <w:rPr>
                <w:rFonts w:cs="Arial"/>
                <w:b w:val="0"/>
                <w:bCs/>
                <w:sz w:val="22"/>
                <w:szCs w:val="22"/>
              </w:rPr>
            </w:pPr>
          </w:p>
          <w:p w14:paraId="3AB3BBB2" w14:textId="77777777" w:rsidR="0090645F" w:rsidRPr="00E6057C" w:rsidRDefault="0090645F" w:rsidP="0043690A">
            <w:pPr>
              <w:pStyle w:val="BodyText2"/>
              <w:jc w:val="both"/>
              <w:rPr>
                <w:rFonts w:cs="Arial"/>
                <w:b w:val="0"/>
                <w:bCs/>
              </w:rPr>
            </w:pPr>
          </w:p>
        </w:tc>
      </w:tr>
      <w:tr w:rsidR="0090645F" w:rsidRPr="00E6057C" w14:paraId="4F43CFA7" w14:textId="77777777" w:rsidTr="0090645F">
        <w:tc>
          <w:tcPr>
            <w:tcW w:w="4282" w:type="dxa"/>
          </w:tcPr>
          <w:p w14:paraId="67C8CF0B" w14:textId="79AB0443" w:rsidR="0090645F" w:rsidRDefault="00AB0C5E" w:rsidP="0043690A">
            <w:pPr>
              <w:pStyle w:val="BodyText2"/>
              <w:spacing w:before="120" w:after="120"/>
              <w:rPr>
                <w:rFonts w:cs="Arial"/>
                <w:b w:val="0"/>
                <w:sz w:val="22"/>
                <w:szCs w:val="22"/>
              </w:rPr>
            </w:pPr>
            <w:r>
              <w:rPr>
                <w:rFonts w:cs="Arial"/>
                <w:b w:val="0"/>
                <w:sz w:val="22"/>
                <w:szCs w:val="22"/>
              </w:rPr>
              <w:t>Is t</w:t>
            </w:r>
            <w:r w:rsidR="0090645F">
              <w:rPr>
                <w:rFonts w:cs="Arial"/>
                <w:b w:val="0"/>
                <w:sz w:val="22"/>
                <w:szCs w:val="22"/>
              </w:rPr>
              <w:t xml:space="preserve">he </w:t>
            </w:r>
            <w:r w:rsidR="0090645F" w:rsidRPr="004D1252">
              <w:rPr>
                <w:rFonts w:cs="Arial"/>
                <w:b w:val="0"/>
                <w:sz w:val="22"/>
                <w:szCs w:val="22"/>
              </w:rPr>
              <w:t xml:space="preserve">expected expenditure in WA </w:t>
            </w:r>
            <w:r w:rsidR="0090645F">
              <w:rPr>
                <w:rFonts w:cs="Arial"/>
                <w:b w:val="0"/>
                <w:sz w:val="22"/>
                <w:szCs w:val="22"/>
              </w:rPr>
              <w:t xml:space="preserve">provided </w:t>
            </w:r>
            <w:r w:rsidR="0090645F" w:rsidRPr="004D1252">
              <w:rPr>
                <w:rFonts w:cs="Arial"/>
                <w:b w:val="0"/>
                <w:sz w:val="22"/>
                <w:szCs w:val="22"/>
              </w:rPr>
              <w:t>through the External Program</w:t>
            </w:r>
            <w:r w:rsidR="00A909C9">
              <w:rPr>
                <w:rFonts w:cs="Arial"/>
                <w:b w:val="0"/>
                <w:sz w:val="22"/>
                <w:szCs w:val="22"/>
              </w:rPr>
              <w:t xml:space="preserve"> </w:t>
            </w:r>
            <w:r w:rsidR="0090645F">
              <w:rPr>
                <w:rFonts w:cs="Arial"/>
                <w:b w:val="0"/>
                <w:sz w:val="22"/>
                <w:szCs w:val="22"/>
              </w:rPr>
              <w:t xml:space="preserve">at least double the MRAS contribution </w:t>
            </w:r>
            <w:r>
              <w:rPr>
                <w:rFonts w:cs="Arial"/>
                <w:b w:val="0"/>
                <w:sz w:val="22"/>
                <w:szCs w:val="22"/>
              </w:rPr>
              <w:t xml:space="preserve">being </w:t>
            </w:r>
            <w:r w:rsidR="0090645F">
              <w:rPr>
                <w:rFonts w:cs="Arial"/>
                <w:b w:val="0"/>
                <w:sz w:val="22"/>
                <w:szCs w:val="22"/>
              </w:rPr>
              <w:t>request</w:t>
            </w:r>
            <w:r>
              <w:rPr>
                <w:rFonts w:cs="Arial"/>
                <w:b w:val="0"/>
                <w:sz w:val="22"/>
                <w:szCs w:val="22"/>
              </w:rPr>
              <w:t>ed</w:t>
            </w:r>
            <w:r w:rsidR="00991185">
              <w:rPr>
                <w:rFonts w:cs="Arial"/>
                <w:b w:val="0"/>
                <w:sz w:val="22"/>
                <w:szCs w:val="22"/>
              </w:rPr>
              <w:t>?</w:t>
            </w:r>
          </w:p>
          <w:p w14:paraId="1DBBC0C6" w14:textId="0FE62AE0" w:rsidR="0090645F" w:rsidRPr="00E1358C" w:rsidRDefault="0090645F" w:rsidP="0043690A">
            <w:pPr>
              <w:pStyle w:val="BodyText2"/>
              <w:spacing w:before="120" w:after="120"/>
              <w:rPr>
                <w:rFonts w:cs="Arial"/>
                <w:b w:val="0"/>
                <w:i/>
              </w:rPr>
            </w:pPr>
            <w:r>
              <w:rPr>
                <w:rFonts w:cs="Arial"/>
                <w:b w:val="0"/>
                <w:i/>
              </w:rPr>
              <w:t>For example, if the MRAS cash commitment requested is $1 million, at least $2 million in total must be spent in WA</w:t>
            </w:r>
            <w:r w:rsidR="00975C55">
              <w:rPr>
                <w:rFonts w:cs="Arial"/>
                <w:b w:val="0"/>
                <w:i/>
              </w:rPr>
              <w:t>.</w:t>
            </w:r>
          </w:p>
          <w:p w14:paraId="46DF355C" w14:textId="77777777" w:rsidR="0090645F" w:rsidRPr="002C2719" w:rsidRDefault="0090645F" w:rsidP="0043690A">
            <w:pPr>
              <w:pStyle w:val="BodyText2"/>
              <w:spacing w:before="120" w:after="120"/>
              <w:rPr>
                <w:rFonts w:cs="Arial"/>
                <w:b w:val="0"/>
                <w:i/>
                <w:iCs/>
              </w:rPr>
            </w:pPr>
            <w:r>
              <w:rPr>
                <w:rFonts w:cs="Arial"/>
                <w:b w:val="0"/>
                <w:i/>
                <w:iCs/>
              </w:rPr>
              <w:t>Confirm the above by ticking ‘Yes’ and provide the dollar value</w:t>
            </w:r>
          </w:p>
        </w:tc>
        <w:tc>
          <w:tcPr>
            <w:tcW w:w="5244" w:type="dxa"/>
          </w:tcPr>
          <w:p w14:paraId="7C0EE48F" w14:textId="77777777" w:rsidR="0090645F" w:rsidRPr="007B1E9A" w:rsidRDefault="00000000" w:rsidP="0043690A">
            <w:pPr>
              <w:spacing w:before="120"/>
              <w:rPr>
                <w:rFonts w:cs="Arial"/>
                <w:bCs/>
                <w:sz w:val="22"/>
                <w:szCs w:val="22"/>
              </w:rPr>
            </w:pPr>
            <w:sdt>
              <w:sdtPr>
                <w:rPr>
                  <w:rFonts w:cs="Arial"/>
                  <w:b/>
                  <w:bCs/>
                  <w:sz w:val="24"/>
                  <w:szCs w:val="24"/>
                </w:rPr>
                <w:id w:val="-19015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645F" w:rsidRPr="00BF0A41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0645F" w:rsidRPr="00BF0A41">
              <w:rPr>
                <w:rFonts w:cs="Arial"/>
                <w:sz w:val="24"/>
                <w:szCs w:val="24"/>
              </w:rPr>
              <w:t xml:space="preserve"> </w:t>
            </w:r>
            <w:r w:rsidR="0090645F" w:rsidRPr="00BF0A41">
              <w:rPr>
                <w:rFonts w:cs="Arial"/>
                <w:bCs/>
                <w:sz w:val="22"/>
                <w:szCs w:val="22"/>
              </w:rPr>
              <w:t xml:space="preserve">Yes </w:t>
            </w:r>
          </w:p>
          <w:p w14:paraId="62632F7E" w14:textId="77777777" w:rsidR="0090645F" w:rsidRDefault="0090645F" w:rsidP="0043690A">
            <w:pPr>
              <w:rPr>
                <w:rFonts w:cs="Arial"/>
                <w:bCs/>
                <w:sz w:val="22"/>
                <w:szCs w:val="22"/>
              </w:rPr>
            </w:pPr>
          </w:p>
          <w:p w14:paraId="1221E432" w14:textId="77777777" w:rsidR="0090645F" w:rsidRPr="007B1E9A" w:rsidRDefault="0090645F" w:rsidP="0043690A">
            <w:pPr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bCs/>
                <w:sz w:val="22"/>
                <w:szCs w:val="22"/>
              </w:rPr>
              <w:t>MRAS contribution request $</w:t>
            </w:r>
          </w:p>
          <w:p w14:paraId="23E7F75C" w14:textId="77777777" w:rsidR="00975C55" w:rsidRDefault="00975C55" w:rsidP="0043690A">
            <w:pPr>
              <w:rPr>
                <w:rFonts w:cs="Arial"/>
                <w:bCs/>
                <w:sz w:val="22"/>
                <w:szCs w:val="22"/>
              </w:rPr>
            </w:pPr>
          </w:p>
          <w:p w14:paraId="393C0976" w14:textId="6782E715" w:rsidR="0090645F" w:rsidRPr="00E6057C" w:rsidRDefault="0090645F" w:rsidP="0043690A">
            <w:pPr>
              <w:rPr>
                <w:rFonts w:cs="Arial"/>
                <w:bCs/>
              </w:rPr>
            </w:pPr>
            <w:r>
              <w:rPr>
                <w:rFonts w:cs="Arial"/>
                <w:bCs/>
                <w:sz w:val="22"/>
                <w:szCs w:val="22"/>
              </w:rPr>
              <w:t xml:space="preserve">Total expected expenditure in WA </w:t>
            </w:r>
            <w:r w:rsidRPr="00BF0A41">
              <w:rPr>
                <w:rFonts w:cs="Arial"/>
                <w:bCs/>
                <w:sz w:val="22"/>
                <w:szCs w:val="22"/>
              </w:rPr>
              <w:t>$</w:t>
            </w:r>
          </w:p>
        </w:tc>
      </w:tr>
      <w:tr w:rsidR="0090645F" w:rsidRPr="00BF0A41" w14:paraId="1F060324" w14:textId="77777777" w:rsidTr="0090645F">
        <w:tc>
          <w:tcPr>
            <w:tcW w:w="4282" w:type="dxa"/>
          </w:tcPr>
          <w:p w14:paraId="7782270F" w14:textId="5DE97751" w:rsidR="0090645F" w:rsidRDefault="00975C55" w:rsidP="0043690A">
            <w:pPr>
              <w:pStyle w:val="BodyText2"/>
              <w:spacing w:before="120" w:after="120"/>
              <w:rPr>
                <w:rFonts w:cs="Arial"/>
                <w:b w:val="0"/>
                <w:sz w:val="22"/>
                <w:szCs w:val="22"/>
              </w:rPr>
            </w:pPr>
            <w:r>
              <w:rPr>
                <w:rFonts w:cs="Arial"/>
                <w:b w:val="0"/>
                <w:sz w:val="22"/>
                <w:szCs w:val="22"/>
              </w:rPr>
              <w:lastRenderedPageBreak/>
              <w:t>Is a</w:t>
            </w:r>
            <w:r w:rsidR="0090645F">
              <w:rPr>
                <w:rFonts w:cs="Arial"/>
                <w:b w:val="0"/>
                <w:sz w:val="22"/>
                <w:szCs w:val="22"/>
              </w:rPr>
              <w:t xml:space="preserve"> </w:t>
            </w:r>
            <w:r w:rsidR="0090645F" w:rsidRPr="0035344B">
              <w:rPr>
                <w:rFonts w:cs="Arial"/>
                <w:b w:val="0"/>
                <w:sz w:val="22"/>
                <w:szCs w:val="22"/>
              </w:rPr>
              <w:t>WA organisation the administering, leading, or co-leading organisation</w:t>
            </w:r>
            <w:r w:rsidR="00991185">
              <w:rPr>
                <w:rFonts w:cs="Arial"/>
                <w:b w:val="0"/>
                <w:sz w:val="22"/>
                <w:szCs w:val="22"/>
              </w:rPr>
              <w:t xml:space="preserve"> on the External Program application</w:t>
            </w:r>
          </w:p>
          <w:p w14:paraId="57217225" w14:textId="77777777" w:rsidR="0090645F" w:rsidRPr="00FC7B6A" w:rsidRDefault="0090645F" w:rsidP="0043690A">
            <w:pPr>
              <w:pStyle w:val="BodyText2"/>
              <w:spacing w:before="120" w:after="120"/>
              <w:rPr>
                <w:rFonts w:cs="Arial"/>
                <w:b w:val="0"/>
                <w:i/>
                <w:iCs/>
              </w:rPr>
            </w:pPr>
            <w:r w:rsidRPr="00B44ADF">
              <w:rPr>
                <w:rFonts w:cs="Arial"/>
                <w:bCs/>
                <w:i/>
                <w:iCs/>
                <w:u w:val="single"/>
              </w:rPr>
              <w:t>Describe</w:t>
            </w:r>
            <w:r>
              <w:rPr>
                <w:rFonts w:cs="Arial"/>
                <w:b w:val="0"/>
                <w:i/>
                <w:iCs/>
              </w:rPr>
              <w:t xml:space="preserve"> the WA organisation and its role in the External Program application</w:t>
            </w:r>
          </w:p>
        </w:tc>
        <w:tc>
          <w:tcPr>
            <w:tcW w:w="5244" w:type="dxa"/>
          </w:tcPr>
          <w:p w14:paraId="3924CD7C" w14:textId="77777777" w:rsidR="0090645F" w:rsidRPr="007B1E9A" w:rsidRDefault="00000000" w:rsidP="0043690A">
            <w:pPr>
              <w:spacing w:before="120"/>
              <w:rPr>
                <w:rFonts w:cs="Arial"/>
                <w:bCs/>
                <w:sz w:val="22"/>
                <w:szCs w:val="22"/>
              </w:rPr>
            </w:pPr>
            <w:sdt>
              <w:sdtPr>
                <w:rPr>
                  <w:rFonts w:cs="Arial"/>
                  <w:b/>
                  <w:bCs/>
                  <w:sz w:val="24"/>
                  <w:szCs w:val="24"/>
                </w:rPr>
                <w:id w:val="6353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645F" w:rsidRPr="00BF0A41"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0645F" w:rsidRPr="00BF0A41">
              <w:rPr>
                <w:rFonts w:cs="Arial"/>
                <w:sz w:val="24"/>
                <w:szCs w:val="24"/>
              </w:rPr>
              <w:t xml:space="preserve"> </w:t>
            </w:r>
            <w:r w:rsidR="0090645F" w:rsidRPr="00BF0A41">
              <w:rPr>
                <w:rFonts w:cs="Arial"/>
                <w:bCs/>
                <w:sz w:val="22"/>
                <w:szCs w:val="22"/>
              </w:rPr>
              <w:t xml:space="preserve">Yes </w:t>
            </w:r>
          </w:p>
          <w:p w14:paraId="53EBD1EE" w14:textId="77777777" w:rsidR="0090645F" w:rsidRPr="007B1E9A" w:rsidRDefault="0090645F" w:rsidP="0043690A">
            <w:pPr>
              <w:rPr>
                <w:rFonts w:cs="Arial"/>
                <w:bCs/>
                <w:sz w:val="22"/>
                <w:szCs w:val="22"/>
              </w:rPr>
            </w:pPr>
          </w:p>
          <w:p w14:paraId="18E18708" w14:textId="77777777" w:rsidR="0090645F" w:rsidRPr="00BF0A41" w:rsidRDefault="0090645F" w:rsidP="0043690A">
            <w:pPr>
              <w:rPr>
                <w:rFonts w:cs="Arial"/>
                <w:bCs/>
                <w:szCs w:val="22"/>
              </w:rPr>
            </w:pPr>
          </w:p>
        </w:tc>
      </w:tr>
    </w:tbl>
    <w:p w14:paraId="27AB80B0" w14:textId="61BEE702" w:rsidR="00A54F4D" w:rsidRPr="00D42A21" w:rsidRDefault="00A54F4D" w:rsidP="00A54F4D">
      <w:pPr>
        <w:pStyle w:val="Heading2"/>
        <w:keepLines/>
        <w:spacing w:before="240" w:after="120"/>
        <w:jc w:val="both"/>
        <w:rPr>
          <w:rFonts w:cs="Times New Roman"/>
          <w:bCs/>
          <w:color w:val="AD4900"/>
          <w:sz w:val="28"/>
          <w:szCs w:val="26"/>
        </w:rPr>
      </w:pPr>
      <w:r w:rsidRPr="00D42A21">
        <w:rPr>
          <w:rFonts w:cs="Times New Roman"/>
          <w:bCs/>
          <w:color w:val="AD4900"/>
          <w:sz w:val="28"/>
          <w:szCs w:val="26"/>
        </w:rPr>
        <w:t>Activity</w:t>
      </w:r>
      <w:r>
        <w:rPr>
          <w:rFonts w:cs="Times New Roman"/>
          <w:bCs/>
          <w:color w:val="AD4900"/>
          <w:sz w:val="28"/>
          <w:szCs w:val="26"/>
        </w:rPr>
        <w:t xml:space="preserve"> Lead</w:t>
      </w:r>
      <w:r w:rsidR="00804EBA">
        <w:rPr>
          <w:rFonts w:cs="Times New Roman"/>
          <w:bCs/>
          <w:color w:val="AD4900"/>
          <w:sz w:val="28"/>
          <w:szCs w:val="26"/>
        </w:rPr>
        <w:t xml:space="preserve"> </w:t>
      </w:r>
      <w:r w:rsidR="00E452A3">
        <w:rPr>
          <w:rFonts w:cs="Times New Roman"/>
          <w:bCs/>
          <w:color w:val="AD4900"/>
          <w:sz w:val="28"/>
          <w:szCs w:val="26"/>
        </w:rPr>
        <w:t>a</w:t>
      </w:r>
      <w:r w:rsidR="00804EBA">
        <w:rPr>
          <w:rFonts w:cs="Times New Roman"/>
          <w:bCs/>
          <w:color w:val="AD4900"/>
          <w:sz w:val="28"/>
          <w:szCs w:val="26"/>
        </w:rPr>
        <w:t>ffiliations</w:t>
      </w:r>
    </w:p>
    <w:p w14:paraId="772EBE9D" w14:textId="577D064A" w:rsidR="00816915" w:rsidRDefault="00816915" w:rsidP="0090645F">
      <w:pPr>
        <w:spacing w:after="240"/>
        <w:jc w:val="both"/>
        <w:rPr>
          <w:rFonts w:cs="Arial"/>
        </w:rPr>
      </w:pPr>
      <w:r>
        <w:rPr>
          <w:rFonts w:cs="Arial"/>
        </w:rPr>
        <w:t xml:space="preserve">List all the </w:t>
      </w:r>
      <w:r w:rsidR="00656B61">
        <w:rPr>
          <w:rFonts w:cs="Arial"/>
        </w:rPr>
        <w:t>entities</w:t>
      </w:r>
      <w:r w:rsidRPr="00AE66FF">
        <w:rPr>
          <w:rFonts w:cs="Arial"/>
        </w:rPr>
        <w:t xml:space="preserve"> </w:t>
      </w:r>
      <w:r w:rsidR="00B16895">
        <w:rPr>
          <w:rFonts w:cs="Arial"/>
        </w:rPr>
        <w:t>that</w:t>
      </w:r>
      <w:r w:rsidRPr="00AE66FF">
        <w:rPr>
          <w:rFonts w:cs="Arial"/>
        </w:rPr>
        <w:t xml:space="preserve"> the Activity Lead </w:t>
      </w:r>
      <w:r w:rsidR="00B201A0">
        <w:rPr>
          <w:rFonts w:cs="Arial"/>
        </w:rPr>
        <w:t>ha</w:t>
      </w:r>
      <w:r w:rsidRPr="00AE66FF">
        <w:rPr>
          <w:rFonts w:cs="Arial"/>
        </w:rPr>
        <w:t xml:space="preserve">s </w:t>
      </w:r>
      <w:r w:rsidR="00B73B1C">
        <w:rPr>
          <w:rFonts w:cs="Arial"/>
        </w:rPr>
        <w:t>affiliat</w:t>
      </w:r>
      <w:r w:rsidR="00B201A0">
        <w:rPr>
          <w:rFonts w:cs="Arial"/>
        </w:rPr>
        <w:t>ions</w:t>
      </w:r>
      <w:r>
        <w:rPr>
          <w:rFonts w:cs="Arial"/>
        </w:rPr>
        <w:t xml:space="preserve"> with</w:t>
      </w:r>
      <w:r w:rsidR="00C256F1">
        <w:rPr>
          <w:rFonts w:cs="Arial"/>
        </w:rPr>
        <w:t>,</w:t>
      </w:r>
      <w:r>
        <w:rPr>
          <w:rFonts w:cs="Arial"/>
        </w:rPr>
        <w:t xml:space="preserve"> </w:t>
      </w:r>
      <w:r w:rsidR="008F0DAC">
        <w:rPr>
          <w:rFonts w:cs="Arial"/>
        </w:rPr>
        <w:t>in</w:t>
      </w:r>
      <w:r w:rsidR="00062245">
        <w:rPr>
          <w:rFonts w:cs="Arial"/>
        </w:rPr>
        <w:t>cluding</w:t>
      </w:r>
      <w:r w:rsidRPr="00AE66FF">
        <w:rPr>
          <w:rFonts w:cs="Arial"/>
        </w:rPr>
        <w:t xml:space="preserve"> the Responsible Entity. </w:t>
      </w:r>
      <w:r w:rsidR="00397CA6">
        <w:rPr>
          <w:rFonts w:cs="Arial"/>
        </w:rPr>
        <w:t>Identify if</w:t>
      </w:r>
      <w:r>
        <w:rPr>
          <w:rFonts w:cs="Arial"/>
        </w:rPr>
        <w:t xml:space="preserve"> </w:t>
      </w:r>
      <w:r w:rsidR="00D625D3">
        <w:rPr>
          <w:rFonts w:cs="Arial"/>
        </w:rPr>
        <w:t xml:space="preserve">an </w:t>
      </w:r>
      <w:r w:rsidRPr="00AE66FF">
        <w:rPr>
          <w:rFonts w:cs="Arial"/>
        </w:rPr>
        <w:t xml:space="preserve">adjunct or honorary </w:t>
      </w:r>
      <w:r>
        <w:rPr>
          <w:rFonts w:cs="Arial"/>
        </w:rPr>
        <w:t>title.</w:t>
      </w:r>
      <w:r w:rsidR="00D625D3" w:rsidRPr="00D625D3">
        <w:rPr>
          <w:rFonts w:cs="Arial"/>
          <w:lang w:eastAsia="en-AU"/>
        </w:rPr>
        <w:t xml:space="preserve"> </w:t>
      </w:r>
      <w:r w:rsidR="00D625D3">
        <w:rPr>
          <w:rFonts w:cs="Arial"/>
          <w:lang w:eastAsia="en-AU"/>
        </w:rPr>
        <w:t>Add rows if necessary.</w:t>
      </w:r>
    </w:p>
    <w:tbl>
      <w:tblPr>
        <w:tblW w:w="9653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10"/>
        <w:gridCol w:w="3345"/>
        <w:gridCol w:w="567"/>
        <w:gridCol w:w="1275"/>
        <w:gridCol w:w="1156"/>
      </w:tblGrid>
      <w:tr w:rsidR="009D78E6" w:rsidRPr="00E948E1" w14:paraId="5972FA53" w14:textId="77777777" w:rsidTr="00D17110">
        <w:trPr>
          <w:trHeight w:hRule="exact" w:val="340"/>
          <w:jc w:val="center"/>
        </w:trPr>
        <w:tc>
          <w:tcPr>
            <w:tcW w:w="3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  <w:hideMark/>
          </w:tcPr>
          <w:p w14:paraId="57538572" w14:textId="0A6E9CE0" w:rsidR="009D78E6" w:rsidRPr="00D113DB" w:rsidRDefault="001A72DC" w:rsidP="001B439A">
            <w:pPr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cs="Arial"/>
                <w:b/>
                <w:bCs/>
                <w:lang w:eastAsia="en-AU"/>
              </w:rPr>
              <w:t>Entity</w:t>
            </w:r>
          </w:p>
        </w:tc>
        <w:tc>
          <w:tcPr>
            <w:tcW w:w="33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  <w:hideMark/>
          </w:tcPr>
          <w:p w14:paraId="3A333C5C" w14:textId="77777777" w:rsidR="009D78E6" w:rsidRPr="00D113DB" w:rsidRDefault="009D78E6" w:rsidP="001B439A">
            <w:pPr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  <w:lang w:eastAsia="en-AU"/>
              </w:rPr>
            </w:pPr>
            <w:r w:rsidRPr="00E05B3B">
              <w:rPr>
                <w:rFonts w:cs="Arial"/>
                <w:b/>
                <w:lang w:eastAsia="en-AU"/>
              </w:rPr>
              <w:t>Position</w:t>
            </w:r>
            <w:r>
              <w:rPr>
                <w:rFonts w:cs="Arial"/>
                <w:b/>
                <w:lang w:eastAsia="en-AU"/>
              </w:rPr>
              <w:t>/Title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noWrap/>
          </w:tcPr>
          <w:p w14:paraId="6CCFDAB4" w14:textId="16433A71" w:rsidR="009D78E6" w:rsidRDefault="001B005C" w:rsidP="001A68D6">
            <w:pPr>
              <w:jc w:val="center"/>
              <w:textAlignment w:val="baseline"/>
              <w:rPr>
                <w:rFonts w:cs="Arial"/>
                <w:b/>
                <w:lang w:eastAsia="en-AU"/>
              </w:rPr>
            </w:pPr>
            <w:r>
              <w:rPr>
                <w:rFonts w:cs="Arial"/>
                <w:b/>
                <w:lang w:eastAsia="en-AU"/>
              </w:rPr>
              <w:t>Paid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noWrap/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</w:tcPr>
          <w:p w14:paraId="5A9F5602" w14:textId="670603E2" w:rsidR="009D78E6" w:rsidRPr="00D113DB" w:rsidRDefault="009D78E6" w:rsidP="001B439A">
            <w:pPr>
              <w:jc w:val="center"/>
              <w:textAlignment w:val="baseline"/>
              <w:rPr>
                <w:rFonts w:cs="Arial"/>
                <w:b/>
                <w:bCs/>
                <w:lang w:eastAsia="en-AU"/>
              </w:rPr>
            </w:pPr>
            <w:r>
              <w:rPr>
                <w:rFonts w:cs="Arial"/>
                <w:b/>
                <w:lang w:eastAsia="en-AU"/>
              </w:rPr>
              <w:t>St</w:t>
            </w:r>
            <w:r w:rsidRPr="00E05B3B">
              <w:rPr>
                <w:rFonts w:cs="Arial"/>
                <w:b/>
                <w:lang w:eastAsia="en-AU"/>
              </w:rPr>
              <w:t>art date</w:t>
            </w:r>
          </w:p>
        </w:tc>
        <w:tc>
          <w:tcPr>
            <w:tcW w:w="11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noWrap/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</w:tcPr>
          <w:p w14:paraId="2DB37A99" w14:textId="77777777" w:rsidR="009D78E6" w:rsidRPr="00D113DB" w:rsidRDefault="009D78E6" w:rsidP="001B439A">
            <w:pPr>
              <w:jc w:val="center"/>
              <w:textAlignment w:val="baseline"/>
              <w:rPr>
                <w:rFonts w:cs="Arial"/>
                <w:b/>
                <w:bCs/>
                <w:lang w:eastAsia="en-AU"/>
              </w:rPr>
            </w:pPr>
            <w:r w:rsidRPr="00E05B3B">
              <w:rPr>
                <w:rFonts w:cs="Arial"/>
                <w:b/>
                <w:lang w:eastAsia="en-AU"/>
              </w:rPr>
              <w:t>End date</w:t>
            </w:r>
          </w:p>
        </w:tc>
      </w:tr>
      <w:tr w:rsidR="009D78E6" w:rsidRPr="00E948E1" w14:paraId="093757D2" w14:textId="77777777" w:rsidTr="00D17110">
        <w:trPr>
          <w:trHeight w:hRule="exact" w:val="340"/>
          <w:jc w:val="center"/>
        </w:trPr>
        <w:tc>
          <w:tcPr>
            <w:tcW w:w="3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2AFA2B94" w14:textId="77777777" w:rsidR="009D78E6" w:rsidRPr="003C0375" w:rsidRDefault="009D78E6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33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  <w:hideMark/>
          </w:tcPr>
          <w:p w14:paraId="5A66960B" w14:textId="77777777" w:rsidR="009D78E6" w:rsidRPr="000365B1" w:rsidRDefault="009D78E6" w:rsidP="00C86E5D">
            <w:pPr>
              <w:rPr>
                <w:lang w:eastAsia="en-A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</w:tcPr>
          <w:p w14:paraId="7FCC9737" w14:textId="15FE13A5" w:rsidR="009D78E6" w:rsidRDefault="00CD2E4E" w:rsidP="001A68D6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Y/N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2C971690" w14:textId="14A7BE3B" w:rsidR="009D78E6" w:rsidRPr="00E948E1" w:rsidRDefault="009D78E6" w:rsidP="001B439A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dd/mm/yy</w:t>
            </w:r>
          </w:p>
        </w:tc>
        <w:tc>
          <w:tcPr>
            <w:tcW w:w="11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3B4961BD" w14:textId="6FCFA993" w:rsidR="009D78E6" w:rsidRPr="00E948E1" w:rsidRDefault="009D78E6" w:rsidP="001B439A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dd/mm/yy</w:t>
            </w:r>
          </w:p>
        </w:tc>
      </w:tr>
      <w:tr w:rsidR="009D78E6" w:rsidRPr="00E948E1" w14:paraId="0DDCF297" w14:textId="77777777" w:rsidTr="00D17110">
        <w:trPr>
          <w:trHeight w:hRule="exact" w:val="340"/>
          <w:jc w:val="center"/>
        </w:trPr>
        <w:tc>
          <w:tcPr>
            <w:tcW w:w="3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2B30C3B2" w14:textId="77777777" w:rsidR="009D78E6" w:rsidRPr="003C0375" w:rsidRDefault="009D78E6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33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08D0442E" w14:textId="77777777" w:rsidR="009D78E6" w:rsidRPr="003C0375" w:rsidRDefault="009D78E6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</w:tcPr>
          <w:p w14:paraId="6BC1DE75" w14:textId="6DFE870C" w:rsidR="009D78E6" w:rsidRDefault="00CD2E4E" w:rsidP="001A68D6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Y/N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38D45B3F" w14:textId="786FEA2C" w:rsidR="009D78E6" w:rsidRDefault="009D78E6" w:rsidP="001B439A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dd/mm/yy</w:t>
            </w:r>
          </w:p>
        </w:tc>
        <w:tc>
          <w:tcPr>
            <w:tcW w:w="11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45BD651D" w14:textId="5AB8480E" w:rsidR="009D78E6" w:rsidRDefault="009D78E6" w:rsidP="001B439A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dd/mm/yy</w:t>
            </w:r>
          </w:p>
        </w:tc>
      </w:tr>
      <w:tr w:rsidR="009D78E6" w:rsidRPr="00E948E1" w14:paraId="3E2C02E3" w14:textId="77777777" w:rsidTr="00D17110">
        <w:trPr>
          <w:trHeight w:hRule="exact" w:val="340"/>
          <w:jc w:val="center"/>
        </w:trPr>
        <w:tc>
          <w:tcPr>
            <w:tcW w:w="3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7053314B" w14:textId="77777777" w:rsidR="009D78E6" w:rsidRPr="003C0375" w:rsidRDefault="009D78E6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33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4296EB0E" w14:textId="77777777" w:rsidR="009D78E6" w:rsidRPr="003C0375" w:rsidRDefault="009D78E6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</w:tcPr>
          <w:p w14:paraId="39095EF6" w14:textId="06E0AF66" w:rsidR="009D78E6" w:rsidRDefault="00CD2E4E" w:rsidP="001A68D6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Y/N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32C445A3" w14:textId="1D40E4B0" w:rsidR="009D78E6" w:rsidRDefault="009D78E6" w:rsidP="001B439A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dd/mm/yy</w:t>
            </w:r>
          </w:p>
        </w:tc>
        <w:tc>
          <w:tcPr>
            <w:tcW w:w="11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2EB057FB" w14:textId="285CDC85" w:rsidR="009D78E6" w:rsidRDefault="009D78E6" w:rsidP="001B439A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dd/mm/yy</w:t>
            </w:r>
          </w:p>
        </w:tc>
      </w:tr>
    </w:tbl>
    <w:p w14:paraId="189B049D" w14:textId="7494D902" w:rsidR="00636621" w:rsidRPr="00D03CE1" w:rsidRDefault="00637AB2" w:rsidP="00270277">
      <w:pPr>
        <w:pStyle w:val="Heading2"/>
        <w:keepLines/>
        <w:spacing w:before="240" w:after="120"/>
        <w:jc w:val="both"/>
        <w:rPr>
          <w:bCs/>
          <w:color w:val="AD4900"/>
          <w:sz w:val="28"/>
          <w:szCs w:val="26"/>
        </w:rPr>
      </w:pPr>
      <w:r>
        <w:rPr>
          <w:rFonts w:cs="Times New Roman"/>
          <w:bCs/>
          <w:color w:val="AD4900"/>
          <w:sz w:val="28"/>
          <w:szCs w:val="26"/>
        </w:rPr>
        <w:t>T</w:t>
      </w:r>
      <w:r w:rsidR="00636621" w:rsidRPr="00D03CE1">
        <w:rPr>
          <w:rFonts w:cs="Times New Roman"/>
          <w:bCs/>
          <w:color w:val="AD4900"/>
          <w:sz w:val="28"/>
          <w:szCs w:val="26"/>
        </w:rPr>
        <w:t>eam</w:t>
      </w:r>
      <w:r>
        <w:rPr>
          <w:rFonts w:cs="Times New Roman"/>
          <w:bCs/>
          <w:color w:val="AD4900"/>
          <w:sz w:val="28"/>
          <w:szCs w:val="26"/>
        </w:rPr>
        <w:t xml:space="preserve"> </w:t>
      </w:r>
      <w:r w:rsidR="00450CE0">
        <w:rPr>
          <w:rFonts w:cs="Times New Roman"/>
          <w:bCs/>
          <w:color w:val="AD4900"/>
          <w:sz w:val="28"/>
          <w:szCs w:val="26"/>
        </w:rPr>
        <w:t>m</w:t>
      </w:r>
      <w:r>
        <w:rPr>
          <w:rFonts w:cs="Times New Roman"/>
          <w:bCs/>
          <w:color w:val="AD4900"/>
          <w:sz w:val="28"/>
          <w:szCs w:val="26"/>
        </w:rPr>
        <w:t>embers</w:t>
      </w:r>
    </w:p>
    <w:p w14:paraId="0E0CADD7" w14:textId="73B763DD" w:rsidR="00636621" w:rsidRPr="0056464C" w:rsidRDefault="00636621" w:rsidP="00C85997">
      <w:pPr>
        <w:pStyle w:val="BodyText3"/>
        <w:spacing w:after="0"/>
        <w:rPr>
          <w:bCs/>
          <w:lang w:eastAsia="en-AU"/>
        </w:rPr>
      </w:pPr>
      <w:r w:rsidRPr="00C85997">
        <w:t xml:space="preserve">Provide details of all </w:t>
      </w:r>
      <w:r w:rsidR="00270277">
        <w:rPr>
          <w:bCs/>
          <w:lang w:eastAsia="en-AU"/>
        </w:rPr>
        <w:t>team members involved in</w:t>
      </w:r>
      <w:r w:rsidR="00080B70">
        <w:rPr>
          <w:bCs/>
          <w:lang w:eastAsia="en-AU"/>
        </w:rPr>
        <w:t xml:space="preserve"> the Activity</w:t>
      </w:r>
      <w:r w:rsidRPr="0056464C">
        <w:rPr>
          <w:bCs/>
          <w:lang w:eastAsia="en-AU"/>
        </w:rPr>
        <w:t xml:space="preserve">. </w:t>
      </w:r>
      <w:r>
        <w:rPr>
          <w:bCs/>
          <w:lang w:eastAsia="en-AU"/>
        </w:rPr>
        <w:t>Add rows if necessary.</w:t>
      </w:r>
    </w:p>
    <w:p w14:paraId="25FBFA3E" w14:textId="167615B3" w:rsidR="002F75F3" w:rsidRPr="00C85997" w:rsidRDefault="00347107" w:rsidP="00556672">
      <w:pPr>
        <w:pStyle w:val="BodyText3"/>
        <w:spacing w:after="240"/>
      </w:pPr>
      <w:r w:rsidRPr="00C85997">
        <w:t xml:space="preserve">If a team member is affiliated with more than one </w:t>
      </w:r>
      <w:r w:rsidR="00897BA2" w:rsidRPr="00C85997">
        <w:t>entity or</w:t>
      </w:r>
      <w:r w:rsidR="00C85997">
        <w:t xml:space="preserve"> has more than one position/title at one entity, </w:t>
      </w:r>
      <w:r w:rsidR="00C85997" w:rsidRPr="00C85997">
        <w:t>complete a new line for each</w:t>
      </w:r>
      <w:r w:rsidR="00C85997">
        <w:t xml:space="preserve"> of these.</w:t>
      </w:r>
    </w:p>
    <w:tbl>
      <w:tblPr>
        <w:tblW w:w="9623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9"/>
        <w:gridCol w:w="3060"/>
        <w:gridCol w:w="3025"/>
        <w:gridCol w:w="559"/>
      </w:tblGrid>
      <w:tr w:rsidR="00FD7E9C" w:rsidRPr="003F4D91" w14:paraId="68AF90A4" w14:textId="77777777" w:rsidTr="001B439A">
        <w:trPr>
          <w:trHeight w:hRule="exact" w:val="340"/>
          <w:jc w:val="center"/>
        </w:trPr>
        <w:tc>
          <w:tcPr>
            <w:tcW w:w="2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6BF59763" w14:textId="1037ED58" w:rsidR="00FD7E9C" w:rsidRDefault="00FD7E9C" w:rsidP="001B439A">
            <w:pPr>
              <w:textAlignment w:val="baseline"/>
              <w:rPr>
                <w:rFonts w:cs="Arial"/>
                <w:b/>
                <w:bCs/>
                <w:lang w:eastAsia="en-AU"/>
              </w:rPr>
            </w:pPr>
            <w:r>
              <w:rPr>
                <w:rFonts w:cs="Arial"/>
                <w:b/>
                <w:bCs/>
                <w:lang w:eastAsia="en-AU"/>
              </w:rPr>
              <w:t>Team member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  <w:hideMark/>
          </w:tcPr>
          <w:p w14:paraId="70A82C8D" w14:textId="7D5B5882" w:rsidR="00FD7E9C" w:rsidRPr="00C85997" w:rsidRDefault="00FD7E9C" w:rsidP="00AE389F">
            <w:pPr>
              <w:textAlignment w:val="baseline"/>
              <w:rPr>
                <w:rFonts w:ascii="Segoe UI" w:hAnsi="Segoe UI" w:cs="Segoe UI"/>
                <w:bCs/>
                <w:sz w:val="18"/>
                <w:szCs w:val="18"/>
              </w:rPr>
            </w:pPr>
            <w:r w:rsidRPr="00AE389F">
              <w:rPr>
                <w:rFonts w:cs="Arial"/>
                <w:b/>
                <w:bCs/>
                <w:lang w:eastAsia="en-AU"/>
              </w:rPr>
              <w:t>Entity</w:t>
            </w:r>
          </w:p>
        </w:tc>
        <w:tc>
          <w:tcPr>
            <w:tcW w:w="3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  <w:hideMark/>
          </w:tcPr>
          <w:p w14:paraId="7EC206B8" w14:textId="77777777" w:rsidR="00FD7E9C" w:rsidRPr="00D113DB" w:rsidRDefault="00FD7E9C" w:rsidP="001B439A">
            <w:pPr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  <w:lang w:eastAsia="en-AU"/>
              </w:rPr>
            </w:pPr>
            <w:r w:rsidRPr="00E05B3B">
              <w:rPr>
                <w:rFonts w:cs="Arial"/>
                <w:b/>
                <w:bCs/>
                <w:lang w:eastAsia="en-AU"/>
              </w:rPr>
              <w:t>Position</w:t>
            </w:r>
            <w:r>
              <w:rPr>
                <w:rFonts w:cs="Arial"/>
                <w:b/>
                <w:bCs/>
                <w:lang w:eastAsia="en-AU"/>
              </w:rPr>
              <w:t>/Title</w:t>
            </w:r>
          </w:p>
        </w:tc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noWrap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8B774" w14:textId="51BE9636" w:rsidR="00FD7E9C" w:rsidRPr="003F4D91" w:rsidRDefault="00FD7E9C" w:rsidP="003F4D91">
            <w:pPr>
              <w:jc w:val="center"/>
              <w:textAlignment w:val="baseline"/>
              <w:rPr>
                <w:rFonts w:cs="Arial"/>
                <w:b/>
                <w:bCs/>
                <w:lang w:eastAsia="en-AU"/>
              </w:rPr>
            </w:pPr>
            <w:r w:rsidRPr="003F4D91">
              <w:rPr>
                <w:rFonts w:cs="Arial"/>
                <w:b/>
                <w:bCs/>
                <w:lang w:eastAsia="en-AU"/>
              </w:rPr>
              <w:t>Paid</w:t>
            </w:r>
          </w:p>
        </w:tc>
      </w:tr>
      <w:tr w:rsidR="00FD7E9C" w:rsidRPr="00E948E1" w14:paraId="0E5A9338" w14:textId="77777777" w:rsidTr="001B439A">
        <w:trPr>
          <w:trHeight w:hRule="exact" w:val="340"/>
          <w:jc w:val="center"/>
        </w:trPr>
        <w:tc>
          <w:tcPr>
            <w:tcW w:w="2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5B27E3D8" w14:textId="77777777" w:rsidR="00FD7E9C" w:rsidRPr="000365B1" w:rsidRDefault="00FD7E9C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324CC882" w14:textId="5FD7215D" w:rsidR="00FD7E9C" w:rsidRPr="000365B1" w:rsidRDefault="00FD7E9C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3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  <w:hideMark/>
          </w:tcPr>
          <w:p w14:paraId="46B4F067" w14:textId="77777777" w:rsidR="00FD7E9C" w:rsidRPr="001B439A" w:rsidRDefault="00FD7E9C" w:rsidP="00C86E5D">
            <w:pPr>
              <w:rPr>
                <w:lang w:eastAsia="en-AU"/>
              </w:rPr>
            </w:pPr>
          </w:p>
        </w:tc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77CB5" w14:textId="77777777" w:rsidR="00FD7E9C" w:rsidRDefault="00FD7E9C" w:rsidP="001B439A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Y/N</w:t>
            </w:r>
          </w:p>
        </w:tc>
      </w:tr>
      <w:tr w:rsidR="00FD7E9C" w:rsidRPr="00E948E1" w14:paraId="314877C6" w14:textId="77777777" w:rsidTr="001B439A">
        <w:trPr>
          <w:trHeight w:hRule="exact" w:val="340"/>
          <w:jc w:val="center"/>
        </w:trPr>
        <w:tc>
          <w:tcPr>
            <w:tcW w:w="2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49BFF13B" w14:textId="77777777" w:rsidR="00FD7E9C" w:rsidRPr="000365B1" w:rsidRDefault="00FD7E9C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43CE8E8E" w14:textId="6D434BCD" w:rsidR="00FD7E9C" w:rsidRPr="000365B1" w:rsidRDefault="00FD7E9C" w:rsidP="00D17110">
            <w:pPr>
              <w:rPr>
                <w:lang w:eastAsia="en-AU"/>
              </w:rPr>
            </w:pPr>
          </w:p>
        </w:tc>
        <w:tc>
          <w:tcPr>
            <w:tcW w:w="3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663FB4CD" w14:textId="77777777" w:rsidR="00FD7E9C" w:rsidRPr="000365B1" w:rsidRDefault="00FD7E9C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806CC" w14:textId="77777777" w:rsidR="00FD7E9C" w:rsidRDefault="00FD7E9C" w:rsidP="001B439A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Y/N</w:t>
            </w:r>
          </w:p>
        </w:tc>
      </w:tr>
      <w:tr w:rsidR="00FD7E9C" w:rsidRPr="00E948E1" w14:paraId="3F94D254" w14:textId="77777777" w:rsidTr="001B439A">
        <w:trPr>
          <w:trHeight w:hRule="exact" w:val="340"/>
          <w:jc w:val="center"/>
        </w:trPr>
        <w:tc>
          <w:tcPr>
            <w:tcW w:w="2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60181467" w14:textId="77777777" w:rsidR="00FD7E9C" w:rsidRPr="000365B1" w:rsidRDefault="00FD7E9C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4427AB30" w14:textId="52A6B26E" w:rsidR="00FD7E9C" w:rsidRPr="000365B1" w:rsidRDefault="00FD7E9C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3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</w:tcPr>
          <w:p w14:paraId="40DF3C7C" w14:textId="77777777" w:rsidR="00FD7E9C" w:rsidRPr="000365B1" w:rsidRDefault="00FD7E9C" w:rsidP="001B439A">
            <w:pPr>
              <w:textAlignment w:val="baseline"/>
              <w:rPr>
                <w:rFonts w:cs="Arial"/>
                <w:lang w:eastAsia="en-AU"/>
              </w:rPr>
            </w:pPr>
          </w:p>
        </w:tc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tcMar>
              <w:top w:w="0" w:type="dxa"/>
              <w:left w:w="0" w:type="dxa"/>
              <w:bottom w:w="0" w:type="dxa"/>
              <w:right w:w="0" w:type="dxa"/>
            </w:tcMar>
          </w:tcPr>
          <w:p w14:paraId="4F20380A" w14:textId="77777777" w:rsidR="00FD7E9C" w:rsidRDefault="00FD7E9C" w:rsidP="001B439A">
            <w:pPr>
              <w:jc w:val="center"/>
              <w:textAlignment w:val="baseline"/>
              <w:rPr>
                <w:rFonts w:cs="Arial"/>
                <w:lang w:eastAsia="en-AU"/>
              </w:rPr>
            </w:pPr>
            <w:r>
              <w:rPr>
                <w:rFonts w:cs="Arial"/>
                <w:lang w:eastAsia="en-AU"/>
              </w:rPr>
              <w:t>Y/N</w:t>
            </w:r>
          </w:p>
        </w:tc>
      </w:tr>
    </w:tbl>
    <w:p w14:paraId="7B9CBCC2" w14:textId="3F1EFD65" w:rsidR="00FB5895" w:rsidRPr="00D03CE1" w:rsidRDefault="00FB5895" w:rsidP="002B4A4B">
      <w:pPr>
        <w:pStyle w:val="Heading2"/>
        <w:keepLines/>
        <w:spacing w:before="240" w:after="120"/>
        <w:jc w:val="both"/>
        <w:rPr>
          <w:rFonts w:cs="Times New Roman"/>
          <w:bCs/>
          <w:color w:val="AD4900"/>
          <w:sz w:val="28"/>
          <w:szCs w:val="26"/>
        </w:rPr>
      </w:pPr>
      <w:r>
        <w:rPr>
          <w:rFonts w:cs="Times New Roman"/>
          <w:bCs/>
          <w:color w:val="AD4900"/>
          <w:sz w:val="28"/>
          <w:szCs w:val="26"/>
        </w:rPr>
        <w:t>Assessors not to be approached</w:t>
      </w:r>
      <w:r w:rsidR="00822F26">
        <w:rPr>
          <w:rFonts w:cs="Times New Roman"/>
          <w:bCs/>
          <w:color w:val="AD4900"/>
          <w:sz w:val="28"/>
          <w:szCs w:val="26"/>
        </w:rPr>
        <w:t xml:space="preserve"> </w:t>
      </w:r>
    </w:p>
    <w:p w14:paraId="77026482" w14:textId="182CFC50" w:rsidR="00FB5895" w:rsidRDefault="00FB5895" w:rsidP="00135552">
      <w:pPr>
        <w:pStyle w:val="BodyText3"/>
        <w:spacing w:after="240"/>
      </w:pPr>
      <w:r w:rsidRPr="0049147B">
        <w:t xml:space="preserve">Please </w:t>
      </w:r>
      <w:r w:rsidR="00133DC0">
        <w:t>provide</w:t>
      </w:r>
      <w:r w:rsidRPr="0049147B">
        <w:t xml:space="preserve"> the name of any </w:t>
      </w:r>
      <w:r w:rsidR="00875917">
        <w:t>person</w:t>
      </w:r>
      <w:r w:rsidRPr="0049147B">
        <w:t xml:space="preserve"> not to be approached to assess the</w:t>
      </w:r>
      <w:r>
        <w:t xml:space="preserve"> </w:t>
      </w:r>
      <w:r w:rsidRPr="0049147B">
        <w:t>application</w:t>
      </w:r>
      <w:r w:rsidR="00822F26">
        <w:t xml:space="preserve">, </w:t>
      </w:r>
      <w:r w:rsidRPr="0049147B">
        <w:t>if applicable</w:t>
      </w:r>
      <w:r w:rsidR="00E93E3E">
        <w:t xml:space="preserve">. </w:t>
      </w:r>
      <w:r w:rsidRPr="0049147B">
        <w:t>This information will only be</w:t>
      </w:r>
      <w:r>
        <w:t xml:space="preserve"> </w:t>
      </w:r>
      <w:r w:rsidRPr="0049147B">
        <w:t xml:space="preserve">available to the </w:t>
      </w:r>
      <w:r>
        <w:t>Office of Medical Research and Innovation</w:t>
      </w:r>
      <w:r w:rsidRPr="0049147B">
        <w:t>.</w:t>
      </w:r>
    </w:p>
    <w:tbl>
      <w:tblPr>
        <w:tblW w:w="96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03"/>
        <w:gridCol w:w="5528"/>
      </w:tblGrid>
      <w:tr w:rsidR="00FB5895" w:rsidRPr="0056464C" w14:paraId="352956C9" w14:textId="77777777" w:rsidTr="001B439A">
        <w:trPr>
          <w:trHeight w:hRule="exact" w:val="340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</w:tcPr>
          <w:p w14:paraId="363539C8" w14:textId="77777777" w:rsidR="00FB5895" w:rsidRPr="001B439A" w:rsidRDefault="00FB5895" w:rsidP="00C96A17">
            <w:pPr>
              <w:spacing w:after="100" w:afterAutospacing="1"/>
              <w:jc w:val="both"/>
              <w:textAlignment w:val="baseline"/>
              <w:rPr>
                <w:rFonts w:cs="Arial"/>
                <w:b/>
                <w:szCs w:val="22"/>
                <w:lang w:eastAsia="en-AU"/>
              </w:rPr>
            </w:pPr>
            <w:r w:rsidRPr="001B439A">
              <w:rPr>
                <w:rFonts w:cs="Arial"/>
                <w:b/>
                <w:szCs w:val="22"/>
                <w:lang w:eastAsia="en-AU"/>
              </w:rPr>
              <w:t>Name</w:t>
            </w:r>
          </w:p>
        </w:tc>
        <w:tc>
          <w:tcPr>
            <w:tcW w:w="5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  <w:hideMark/>
          </w:tcPr>
          <w:p w14:paraId="32F67D15" w14:textId="7A13A315" w:rsidR="00FB5895" w:rsidRPr="001B439A" w:rsidRDefault="008634B8" w:rsidP="00C96A17">
            <w:pPr>
              <w:spacing w:after="100" w:afterAutospacing="1"/>
              <w:textAlignment w:val="baseline"/>
              <w:rPr>
                <w:rFonts w:cs="Arial"/>
                <w:b/>
                <w:i/>
                <w:szCs w:val="22"/>
                <w:lang w:eastAsia="en-AU"/>
              </w:rPr>
            </w:pPr>
            <w:r w:rsidRPr="001B439A">
              <w:rPr>
                <w:rFonts w:cs="Arial"/>
                <w:b/>
                <w:bCs/>
                <w:szCs w:val="22"/>
                <w:lang w:eastAsia="en-AU"/>
              </w:rPr>
              <w:t>Enti</w:t>
            </w:r>
            <w:r w:rsidR="00A9034C" w:rsidRPr="001B439A">
              <w:rPr>
                <w:rFonts w:cs="Arial"/>
                <w:b/>
                <w:bCs/>
                <w:szCs w:val="22"/>
                <w:lang w:eastAsia="en-AU"/>
              </w:rPr>
              <w:t>ty</w:t>
            </w:r>
          </w:p>
        </w:tc>
      </w:tr>
      <w:tr w:rsidR="00FB5895" w:rsidRPr="00F77183" w14:paraId="6A281617" w14:textId="77777777" w:rsidTr="001B439A">
        <w:trPr>
          <w:trHeight w:hRule="exact" w:val="340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</w:tcPr>
          <w:p w14:paraId="0DF333CA" w14:textId="77777777" w:rsidR="00FB5895" w:rsidRPr="001B439A" w:rsidRDefault="00FB5895" w:rsidP="001B439A">
            <w:pPr>
              <w:textAlignment w:val="baseline"/>
              <w:rPr>
                <w:rFonts w:cs="Arial"/>
                <w:szCs w:val="22"/>
                <w:lang w:eastAsia="en-AU"/>
              </w:rPr>
            </w:pPr>
          </w:p>
        </w:tc>
        <w:tc>
          <w:tcPr>
            <w:tcW w:w="5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</w:tcPr>
          <w:p w14:paraId="46168CE5" w14:textId="77777777" w:rsidR="00FB5895" w:rsidRPr="001B439A" w:rsidRDefault="00FB5895" w:rsidP="001B439A">
            <w:pPr>
              <w:textAlignment w:val="baseline"/>
              <w:rPr>
                <w:rFonts w:cs="Arial"/>
                <w:szCs w:val="22"/>
                <w:lang w:eastAsia="en-AU"/>
              </w:rPr>
            </w:pPr>
          </w:p>
        </w:tc>
      </w:tr>
      <w:tr w:rsidR="00FB5895" w:rsidRPr="00F77183" w14:paraId="70F69783" w14:textId="77777777" w:rsidTr="001B439A">
        <w:trPr>
          <w:trHeight w:hRule="exact" w:val="340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</w:tcPr>
          <w:p w14:paraId="1EE45596" w14:textId="77777777" w:rsidR="00FB5895" w:rsidRPr="001B439A" w:rsidRDefault="00FB5895" w:rsidP="006F4F28">
            <w:pPr>
              <w:rPr>
                <w:rFonts w:cs="Arial"/>
                <w:szCs w:val="22"/>
              </w:rPr>
            </w:pPr>
          </w:p>
        </w:tc>
        <w:tc>
          <w:tcPr>
            <w:tcW w:w="5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</w:tcPr>
          <w:p w14:paraId="38B41E2E" w14:textId="77777777" w:rsidR="00FB5895" w:rsidRPr="001B439A" w:rsidRDefault="00FB5895" w:rsidP="001B439A">
            <w:pPr>
              <w:textAlignment w:val="baseline"/>
              <w:rPr>
                <w:rFonts w:cs="Arial"/>
                <w:szCs w:val="22"/>
                <w:lang w:eastAsia="en-AU"/>
              </w:rPr>
            </w:pPr>
          </w:p>
        </w:tc>
      </w:tr>
      <w:tr w:rsidR="00FB5895" w:rsidRPr="00F77183" w14:paraId="39E51713" w14:textId="77777777" w:rsidTr="001B439A">
        <w:trPr>
          <w:trHeight w:hRule="exact" w:val="340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</w:tcPr>
          <w:p w14:paraId="656C6FBD" w14:textId="77777777" w:rsidR="00FB5895" w:rsidRDefault="00FB5895" w:rsidP="001B439A">
            <w:pPr>
              <w:textAlignment w:val="baseline"/>
              <w:rPr>
                <w:rFonts w:cs="Arial"/>
                <w:sz w:val="24"/>
                <w:szCs w:val="24"/>
              </w:rPr>
            </w:pPr>
          </w:p>
          <w:p w14:paraId="3F1F5D66" w14:textId="6BF9B39D" w:rsidR="00440732" w:rsidRPr="00440732" w:rsidRDefault="00440732" w:rsidP="00440732">
            <w:pPr>
              <w:rPr>
                <w:rFonts w:cs="Arial"/>
                <w:szCs w:val="22"/>
                <w:lang w:eastAsia="en-AU"/>
              </w:rPr>
            </w:pPr>
          </w:p>
        </w:tc>
        <w:tc>
          <w:tcPr>
            <w:tcW w:w="5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57" w:type="dxa"/>
            </w:tcMar>
            <w:vAlign w:val="center"/>
          </w:tcPr>
          <w:p w14:paraId="314EDF9B" w14:textId="77777777" w:rsidR="00FB5895" w:rsidRPr="001B439A" w:rsidRDefault="00FB5895" w:rsidP="001B439A">
            <w:pPr>
              <w:textAlignment w:val="baseline"/>
              <w:rPr>
                <w:rFonts w:cs="Arial"/>
                <w:szCs w:val="22"/>
                <w:lang w:eastAsia="en-AU"/>
              </w:rPr>
            </w:pPr>
          </w:p>
        </w:tc>
      </w:tr>
    </w:tbl>
    <w:p w14:paraId="5693376A" w14:textId="77777777" w:rsidR="00FB5895" w:rsidRDefault="00FB5895" w:rsidP="00FB5895">
      <w:pPr>
        <w:jc w:val="both"/>
        <w:rPr>
          <w:rFonts w:cs="Arial"/>
          <w:sz w:val="24"/>
          <w:szCs w:val="24"/>
        </w:rPr>
      </w:pPr>
    </w:p>
    <w:p w14:paraId="6EEE4836" w14:textId="77777777" w:rsidR="00440732" w:rsidRDefault="00440732" w:rsidP="00440732">
      <w:pPr>
        <w:rPr>
          <w:rFonts w:cs="Arial"/>
          <w:sz w:val="24"/>
          <w:szCs w:val="24"/>
        </w:rPr>
      </w:pPr>
    </w:p>
    <w:p w14:paraId="60138DA5" w14:textId="5B47DCCB" w:rsidR="0090645F" w:rsidRPr="00440732" w:rsidRDefault="0090645F" w:rsidP="00440732">
      <w:pPr>
        <w:rPr>
          <w:rFonts w:cs="Arial"/>
          <w:sz w:val="24"/>
          <w:szCs w:val="24"/>
        </w:rPr>
        <w:sectPr w:rsidR="0090645F" w:rsidRPr="00440732" w:rsidSect="00205CB3">
          <w:footerReference w:type="default" r:id="rId13"/>
          <w:headerReference w:type="first" r:id="rId14"/>
          <w:footerReference w:type="first" r:id="rId15"/>
          <w:pgSz w:w="11907" w:h="16840" w:code="9"/>
          <w:pgMar w:top="1247" w:right="1134" w:bottom="1361" w:left="1134" w:header="708" w:footer="708" w:gutter="0"/>
          <w:pgNumType w:start="1"/>
          <w:cols w:space="708"/>
          <w:titlePg/>
          <w:docGrid w:linePitch="360"/>
        </w:sectPr>
      </w:pPr>
    </w:p>
    <w:p w14:paraId="127A3D19" w14:textId="2BF48EB5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7686B182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2854C8BB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57A57530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328CC074" w14:textId="77777777" w:rsidR="00FB4F03" w:rsidRPr="00A909C9" w:rsidRDefault="00FB4F03" w:rsidP="00FB4F03">
      <w:pPr>
        <w:jc w:val="both"/>
        <w:rPr>
          <w:rFonts w:cs="Arial"/>
          <w:b/>
          <w:sz w:val="24"/>
          <w:szCs w:val="24"/>
        </w:rPr>
      </w:pPr>
    </w:p>
    <w:p w14:paraId="5CBFE02E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48083956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7E8C7AB2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6E4BF26D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72A031DC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06A5C547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208DEE1E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7FF4A6A6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67AA1F85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04881CD8" w14:textId="77777777" w:rsidR="00FB4F03" w:rsidRPr="00720B9D" w:rsidRDefault="00FB4F03" w:rsidP="00FB4F03">
      <w:pPr>
        <w:jc w:val="both"/>
        <w:rPr>
          <w:rFonts w:cs="Arial"/>
          <w:sz w:val="24"/>
          <w:szCs w:val="24"/>
        </w:rPr>
      </w:pPr>
    </w:p>
    <w:p w14:paraId="652BED4E" w14:textId="77777777" w:rsidR="00FB4F03" w:rsidRPr="007857D5" w:rsidRDefault="00FB4F03" w:rsidP="005B170A">
      <w:pPr>
        <w:rPr>
          <w:rFonts w:cs="Arial"/>
          <w:color w:val="000000" w:themeColor="text1"/>
          <w:sz w:val="24"/>
          <w:szCs w:val="24"/>
        </w:rPr>
      </w:pPr>
    </w:p>
    <w:p w14:paraId="613BC0D8" w14:textId="77777777" w:rsidR="00FB4F03" w:rsidRPr="007857D5" w:rsidRDefault="00FB4F03" w:rsidP="00FB4F03">
      <w:pPr>
        <w:jc w:val="both"/>
        <w:rPr>
          <w:rFonts w:cs="Arial"/>
          <w:color w:val="000000" w:themeColor="text1"/>
          <w:sz w:val="24"/>
          <w:szCs w:val="24"/>
        </w:rPr>
      </w:pPr>
    </w:p>
    <w:p w14:paraId="4C6213CE" w14:textId="77777777" w:rsidR="00FB4F03" w:rsidRPr="007857D5" w:rsidRDefault="00FB4F03" w:rsidP="00FB4F03">
      <w:pPr>
        <w:jc w:val="both"/>
        <w:rPr>
          <w:rFonts w:cs="Arial"/>
          <w:color w:val="000000" w:themeColor="text1"/>
          <w:sz w:val="24"/>
          <w:szCs w:val="24"/>
        </w:rPr>
      </w:pPr>
    </w:p>
    <w:p w14:paraId="699EB0E8" w14:textId="77777777" w:rsidR="00FB4F03" w:rsidRPr="007857D5" w:rsidRDefault="00FB4F03" w:rsidP="00FB4F03">
      <w:pPr>
        <w:jc w:val="both"/>
        <w:rPr>
          <w:rFonts w:cs="Arial"/>
          <w:color w:val="000000" w:themeColor="text1"/>
          <w:sz w:val="24"/>
          <w:szCs w:val="24"/>
        </w:rPr>
      </w:pPr>
    </w:p>
    <w:p w14:paraId="07F5A3C7" w14:textId="77777777" w:rsidR="00FB4F03" w:rsidRPr="007857D5" w:rsidRDefault="00FB4F03" w:rsidP="00FB4F03">
      <w:pPr>
        <w:jc w:val="both"/>
        <w:rPr>
          <w:rFonts w:cs="Arial"/>
          <w:color w:val="000000" w:themeColor="text1"/>
          <w:sz w:val="24"/>
          <w:szCs w:val="24"/>
        </w:rPr>
      </w:pPr>
    </w:p>
    <w:p w14:paraId="7598C78E" w14:textId="77777777" w:rsidR="00FB4F03" w:rsidRPr="007857D5" w:rsidRDefault="00FB4F03" w:rsidP="00FB4F03">
      <w:pPr>
        <w:jc w:val="both"/>
        <w:rPr>
          <w:rFonts w:cs="Arial"/>
          <w:color w:val="000000" w:themeColor="text1"/>
          <w:sz w:val="24"/>
          <w:szCs w:val="24"/>
        </w:rPr>
      </w:pPr>
    </w:p>
    <w:p w14:paraId="012C909F" w14:textId="77777777" w:rsidR="00FB4F03" w:rsidRPr="007857D5" w:rsidRDefault="00FB4F03" w:rsidP="00FB4F03">
      <w:pPr>
        <w:jc w:val="both"/>
        <w:rPr>
          <w:rFonts w:cs="Arial"/>
          <w:color w:val="000000" w:themeColor="text1"/>
          <w:sz w:val="24"/>
          <w:szCs w:val="24"/>
        </w:rPr>
      </w:pPr>
    </w:p>
    <w:p w14:paraId="25B4C4F5" w14:textId="77777777" w:rsidR="00FB4F03" w:rsidRPr="007857D5" w:rsidRDefault="00FB4F03" w:rsidP="00FB4F03">
      <w:pPr>
        <w:jc w:val="both"/>
        <w:rPr>
          <w:rFonts w:cs="Arial"/>
          <w:color w:val="000000" w:themeColor="text1"/>
          <w:sz w:val="24"/>
          <w:szCs w:val="24"/>
        </w:rPr>
      </w:pPr>
    </w:p>
    <w:p w14:paraId="22F4B064" w14:textId="11DA761E" w:rsidR="00FB4F03" w:rsidRDefault="00FB4F03" w:rsidP="00FB4F03">
      <w:pPr>
        <w:jc w:val="both"/>
        <w:rPr>
          <w:rFonts w:cs="Arial"/>
          <w:b/>
          <w:color w:val="000000" w:themeColor="text1"/>
          <w:sz w:val="24"/>
          <w:szCs w:val="24"/>
        </w:rPr>
      </w:pPr>
    </w:p>
    <w:p w14:paraId="04F215C6" w14:textId="77777777" w:rsidR="006B742D" w:rsidRPr="007857D5" w:rsidRDefault="006B742D" w:rsidP="00FB4F03">
      <w:pPr>
        <w:jc w:val="both"/>
        <w:rPr>
          <w:rFonts w:cs="Arial"/>
          <w:b/>
          <w:color w:val="000000" w:themeColor="text1"/>
          <w:sz w:val="24"/>
          <w:szCs w:val="24"/>
        </w:rPr>
      </w:pPr>
    </w:p>
    <w:p w14:paraId="201FB2F3" w14:textId="72D174D2" w:rsidR="00FB4F03" w:rsidRDefault="00FB4F03" w:rsidP="00FB4F03">
      <w:pPr>
        <w:jc w:val="both"/>
        <w:rPr>
          <w:rFonts w:cs="Arial"/>
          <w:b/>
          <w:color w:val="000000" w:themeColor="text1"/>
          <w:sz w:val="24"/>
          <w:szCs w:val="24"/>
        </w:rPr>
      </w:pPr>
    </w:p>
    <w:p w14:paraId="687B9FB6" w14:textId="69AAFA08" w:rsidR="000A0556" w:rsidRDefault="000A0556" w:rsidP="00FB4F03">
      <w:pPr>
        <w:jc w:val="both"/>
        <w:rPr>
          <w:rFonts w:cs="Arial"/>
          <w:b/>
          <w:color w:val="000000" w:themeColor="text1"/>
          <w:sz w:val="24"/>
          <w:szCs w:val="24"/>
        </w:rPr>
      </w:pPr>
    </w:p>
    <w:p w14:paraId="41CA7D14" w14:textId="77777777" w:rsidR="000A0556" w:rsidRPr="007857D5" w:rsidRDefault="000A0556" w:rsidP="00FB4F03">
      <w:pPr>
        <w:jc w:val="both"/>
        <w:rPr>
          <w:rFonts w:cs="Arial"/>
          <w:b/>
          <w:color w:val="000000" w:themeColor="text1"/>
          <w:sz w:val="24"/>
          <w:szCs w:val="24"/>
        </w:rPr>
      </w:pPr>
    </w:p>
    <w:p w14:paraId="379CCAAE" w14:textId="77777777" w:rsidR="00FB4F03" w:rsidRPr="007857D5" w:rsidRDefault="00FB4F03" w:rsidP="00FB4F03">
      <w:pPr>
        <w:jc w:val="both"/>
        <w:rPr>
          <w:rFonts w:cs="Arial"/>
          <w:b/>
          <w:color w:val="000000" w:themeColor="text1"/>
          <w:sz w:val="24"/>
          <w:szCs w:val="24"/>
        </w:rPr>
      </w:pPr>
    </w:p>
    <w:p w14:paraId="1518568C" w14:textId="77777777" w:rsidR="00FB4F03" w:rsidRPr="007857D5" w:rsidRDefault="00FB4F03" w:rsidP="00FB4F03">
      <w:pPr>
        <w:jc w:val="both"/>
        <w:rPr>
          <w:rFonts w:cs="Arial"/>
          <w:color w:val="000000" w:themeColor="text1"/>
          <w:szCs w:val="22"/>
        </w:rPr>
      </w:pPr>
    </w:p>
    <w:p w14:paraId="387B5940" w14:textId="77777777" w:rsidR="00F575CE" w:rsidRPr="00F30E0E" w:rsidRDefault="00F575CE" w:rsidP="00F575CE">
      <w:pPr>
        <w:jc w:val="both"/>
        <w:rPr>
          <w:rFonts w:cs="Arial"/>
          <w:color w:val="FFFFFF" w:themeColor="background1"/>
          <w:szCs w:val="22"/>
        </w:rPr>
      </w:pPr>
    </w:p>
    <w:p w14:paraId="6F1BCBB5" w14:textId="77777777" w:rsidR="00F575CE" w:rsidRDefault="00F575CE" w:rsidP="00F575CE">
      <w:pPr>
        <w:spacing w:after="360"/>
        <w:ind w:left="-426"/>
        <w:jc w:val="both"/>
        <w:rPr>
          <w:rFonts w:eastAsia="Calibri"/>
          <w:b/>
          <w:color w:val="FFFFFF" w:themeColor="background1"/>
          <w:sz w:val="36"/>
          <w:szCs w:val="36"/>
        </w:rPr>
      </w:pPr>
      <w:r w:rsidRPr="00F30E0E">
        <w:rPr>
          <w:rFonts w:eastAsia="Calibri"/>
          <w:b/>
          <w:noProof/>
          <w:color w:val="FFFFFF" w:themeColor="background1"/>
          <w:sz w:val="36"/>
          <w:szCs w:val="36"/>
          <w:lang w:eastAsia="en-AU"/>
        </w:rPr>
        <w:drawing>
          <wp:anchor distT="0" distB="0" distL="114300" distR="114300" simplePos="0" relativeHeight="251658240" behindDoc="0" locked="0" layoutInCell="1" allowOverlap="1" wp14:anchorId="5879CB0A" wp14:editId="536F267C">
            <wp:simplePos x="543464" y="6676845"/>
            <wp:positionH relativeFrom="column">
              <wp:align>left</wp:align>
            </wp:positionH>
            <wp:positionV relativeFrom="paragraph">
              <wp:align>top</wp:align>
            </wp:positionV>
            <wp:extent cx="676275" cy="676275"/>
            <wp:effectExtent l="0" t="0" r="9525" b="9525"/>
            <wp:wrapSquare wrapText="bothSides"/>
            <wp:docPr id="1" name="Picture 1" descr="Scan this QR code with your smart phone to go the WA Health website" title="www.health.wa.gov.au QR Code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an this QR code with your smart phone to go the WA Health website" title="www.health.wa.gov.au QR Code">
                      <a:hlinkClick r:id="rId16"/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Calibri"/>
          <w:b/>
          <w:color w:val="FFFFFF" w:themeColor="background1"/>
          <w:sz w:val="36"/>
          <w:szCs w:val="36"/>
        </w:rPr>
        <w:br/>
      </w:r>
    </w:p>
    <w:p w14:paraId="79ECF5DE" w14:textId="77777777" w:rsidR="008230DC" w:rsidRPr="00F30E0E" w:rsidRDefault="008230DC" w:rsidP="00F575CE">
      <w:pPr>
        <w:spacing w:after="360"/>
        <w:ind w:left="-426"/>
        <w:jc w:val="both"/>
        <w:rPr>
          <w:rFonts w:eastAsia="Calibri"/>
          <w:b/>
          <w:color w:val="FFFFFF" w:themeColor="background1"/>
          <w:sz w:val="36"/>
          <w:szCs w:val="36"/>
        </w:rPr>
      </w:pPr>
    </w:p>
    <w:p w14:paraId="1862C855" w14:textId="77777777" w:rsidR="00F575CE" w:rsidRPr="008E210B" w:rsidRDefault="00F575CE" w:rsidP="00F575CE">
      <w:pPr>
        <w:spacing w:after="240"/>
        <w:ind w:left="-426"/>
        <w:jc w:val="both"/>
        <w:rPr>
          <w:rFonts w:eastAsia="Calibri"/>
          <w:b/>
          <w:sz w:val="24"/>
          <w:szCs w:val="22"/>
        </w:rPr>
      </w:pPr>
      <w:r w:rsidRPr="008E210B">
        <w:rPr>
          <w:rFonts w:eastAsia="Calibri"/>
          <w:b/>
          <w:sz w:val="24"/>
          <w:szCs w:val="22"/>
        </w:rPr>
        <w:t xml:space="preserve">This document can be made available in alternative formats </w:t>
      </w:r>
      <w:r w:rsidRPr="008E210B">
        <w:rPr>
          <w:rFonts w:eastAsia="Calibri"/>
          <w:b/>
          <w:sz w:val="24"/>
          <w:szCs w:val="22"/>
        </w:rPr>
        <w:br/>
        <w:t>on request for a person with a disability.</w:t>
      </w:r>
    </w:p>
    <w:p w14:paraId="20AC15CF" w14:textId="01DFAA9E" w:rsidR="00F575CE" w:rsidRPr="008E210B" w:rsidRDefault="00F575CE" w:rsidP="00F575CE">
      <w:pPr>
        <w:spacing w:after="300"/>
        <w:ind w:left="-426" w:right="-1"/>
        <w:jc w:val="both"/>
        <w:rPr>
          <w:rFonts w:eastAsia="Calibri"/>
          <w:sz w:val="24"/>
          <w:szCs w:val="22"/>
        </w:rPr>
      </w:pPr>
      <w:r w:rsidRPr="008E210B">
        <w:rPr>
          <w:rFonts w:eastAsia="Calibri"/>
          <w:sz w:val="24"/>
          <w:szCs w:val="22"/>
        </w:rPr>
        <w:t xml:space="preserve">© Department of </w:t>
      </w:r>
      <w:r w:rsidRPr="006F055A">
        <w:rPr>
          <w:rFonts w:eastAsia="Calibri"/>
          <w:sz w:val="24"/>
          <w:szCs w:val="22"/>
        </w:rPr>
        <w:t>Health 202</w:t>
      </w:r>
      <w:r w:rsidR="00B7158C" w:rsidRPr="006F055A">
        <w:rPr>
          <w:rFonts w:eastAsia="Calibri"/>
          <w:sz w:val="24"/>
          <w:szCs w:val="22"/>
        </w:rPr>
        <w:t>3</w:t>
      </w:r>
    </w:p>
    <w:p w14:paraId="15012586" w14:textId="398940B2" w:rsidR="00EA385D" w:rsidRPr="007857D5" w:rsidRDefault="00F575CE" w:rsidP="0073053A">
      <w:pPr>
        <w:widowControl w:val="0"/>
        <w:suppressAutoHyphens/>
        <w:autoSpaceDE w:val="0"/>
        <w:autoSpaceDN w:val="0"/>
        <w:adjustRightInd w:val="0"/>
        <w:spacing w:after="113"/>
        <w:ind w:left="-426" w:right="-1"/>
        <w:jc w:val="both"/>
        <w:textAlignment w:val="center"/>
        <w:rPr>
          <w:rFonts w:cs="Arial"/>
          <w:color w:val="000000" w:themeColor="text1"/>
        </w:rPr>
      </w:pPr>
      <w:r w:rsidRPr="008E210B">
        <w:rPr>
          <w:rFonts w:eastAsia="Calibri" w:cs="ArialMTStd"/>
          <w:szCs w:val="22"/>
          <w:lang w:val="en-GB"/>
        </w:rPr>
        <w:t xml:space="preserve">Copyright to this material is vested in the State of Western Australia unless otherwise indicated. Apart from any fair dealing for the purposes of private study, research, </w:t>
      </w:r>
      <w:proofErr w:type="gramStart"/>
      <w:r w:rsidRPr="008E210B">
        <w:rPr>
          <w:rFonts w:eastAsia="Calibri" w:cs="ArialMTStd"/>
          <w:szCs w:val="22"/>
          <w:lang w:val="en-GB"/>
        </w:rPr>
        <w:t>criticism</w:t>
      </w:r>
      <w:proofErr w:type="gramEnd"/>
      <w:r w:rsidRPr="008E210B">
        <w:rPr>
          <w:rFonts w:eastAsia="Calibri" w:cs="ArialMTStd"/>
          <w:szCs w:val="22"/>
          <w:lang w:val="en-GB"/>
        </w:rPr>
        <w:t xml:space="preserve"> or review, as permitted under the provisions of the </w:t>
      </w:r>
      <w:r w:rsidRPr="008E210B">
        <w:rPr>
          <w:rFonts w:eastAsia="Calibri" w:cs="ArialMTStd-Italic"/>
          <w:i/>
          <w:szCs w:val="22"/>
          <w:lang w:val="en-GB"/>
        </w:rPr>
        <w:t>Copyright Act 1968</w:t>
      </w:r>
      <w:r w:rsidRPr="008E210B">
        <w:rPr>
          <w:rFonts w:eastAsia="Calibri" w:cs="ArialMTStd"/>
          <w:szCs w:val="22"/>
          <w:lang w:val="en-GB"/>
        </w:rPr>
        <w:t>, no part may be reproduced or re-used for any purposes whatsoever without written permission of the State of Western Australia.</w:t>
      </w:r>
    </w:p>
    <w:sectPr w:rsidR="00EA385D" w:rsidRPr="007857D5" w:rsidSect="006B742D">
      <w:headerReference w:type="first" r:id="rId18"/>
      <w:footerReference w:type="first" r:id="rId19"/>
      <w:pgSz w:w="11907" w:h="16840" w:code="9"/>
      <w:pgMar w:top="1247" w:right="1134" w:bottom="1361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0FF2D" w14:textId="77777777" w:rsidR="00FF03E6" w:rsidRDefault="00FF03E6" w:rsidP="007D4DF0">
      <w:r>
        <w:separator/>
      </w:r>
    </w:p>
  </w:endnote>
  <w:endnote w:type="continuationSeparator" w:id="0">
    <w:p w14:paraId="442B6BCA" w14:textId="77777777" w:rsidR="00FF03E6" w:rsidRDefault="00FF03E6" w:rsidP="007D4DF0">
      <w:r>
        <w:continuationSeparator/>
      </w:r>
    </w:p>
  </w:endnote>
  <w:endnote w:type="continuationNotice" w:id="1">
    <w:p w14:paraId="48DA291B" w14:textId="77777777" w:rsidR="00FF03E6" w:rsidRDefault="00FF03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St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MTStd-Italic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24014" w14:textId="7794654C" w:rsidR="00F92AA2" w:rsidRDefault="0090645F" w:rsidP="00D30F97">
    <w:pPr>
      <w:pStyle w:val="Footer"/>
      <w:tabs>
        <w:tab w:val="right" w:pos="9356"/>
      </w:tabs>
      <w:ind w:right="-1"/>
    </w:pPr>
    <w:r>
      <w:rPr>
        <w:rFonts w:eastAsia="Calibri" w:cs="Arial"/>
        <w:sz w:val="20"/>
      </w:rPr>
      <w:t xml:space="preserve">Major Research Application Support </w:t>
    </w:r>
    <w:r w:rsidR="00986031">
      <w:rPr>
        <w:rFonts w:eastAsia="Calibri" w:cs="Arial"/>
        <w:sz w:val="20"/>
      </w:rPr>
      <w:t>November</w:t>
    </w:r>
    <w:r>
      <w:rPr>
        <w:rFonts w:eastAsia="Calibri" w:cs="Arial"/>
        <w:sz w:val="20"/>
      </w:rPr>
      <w:t xml:space="preserve"> 2023</w:t>
    </w:r>
    <w:r w:rsidR="00F92AA2" w:rsidRPr="00D81AC5">
      <w:rPr>
        <w:rFonts w:eastAsia="Calibri" w:cs="Arial"/>
        <w:sz w:val="20"/>
      </w:rPr>
      <w:t xml:space="preserve"> – </w:t>
    </w:r>
    <w:r w:rsidR="00D30F97">
      <w:rPr>
        <w:rFonts w:eastAsia="Calibri" w:cs="Arial"/>
        <w:sz w:val="20"/>
      </w:rPr>
      <w:t>Minimum Data</w:t>
    </w:r>
    <w:r w:rsidR="00D30F97" w:rsidRPr="00D81AC5">
      <w:rPr>
        <w:rFonts w:eastAsia="Calibri" w:cs="Arial"/>
        <w:sz w:val="20"/>
      </w:rPr>
      <w:t xml:space="preserve"> Form</w:t>
    </w:r>
    <w:r w:rsidR="00D30F97">
      <w:rPr>
        <w:rFonts w:eastAsia="Calibri" w:cs="Arial"/>
        <w:b/>
        <w:sz w:val="20"/>
      </w:rPr>
      <w:tab/>
    </w:r>
    <w:r w:rsidR="00F92AA2" w:rsidRPr="00446F10">
      <w:rPr>
        <w:rFonts w:eastAsia="Calibri" w:cs="Arial"/>
        <w:b/>
        <w:color w:val="808080" w:themeColor="background1" w:themeShade="80"/>
        <w:spacing w:val="60"/>
        <w:sz w:val="20"/>
      </w:rPr>
      <w:t>Page</w:t>
    </w:r>
    <w:r w:rsidR="00F92AA2" w:rsidRPr="00446F10">
      <w:rPr>
        <w:rFonts w:eastAsia="Calibri" w:cs="Arial"/>
        <w:b/>
        <w:sz w:val="20"/>
      </w:rPr>
      <w:t xml:space="preserve"> | </w:t>
    </w:r>
    <w:r w:rsidR="00F92AA2" w:rsidRPr="00446F10">
      <w:rPr>
        <w:rFonts w:eastAsia="Calibri" w:cs="Arial"/>
        <w:b/>
        <w:sz w:val="20"/>
      </w:rPr>
      <w:fldChar w:fldCharType="begin"/>
    </w:r>
    <w:r w:rsidR="00F92AA2" w:rsidRPr="00446F10">
      <w:rPr>
        <w:rFonts w:eastAsia="Calibri" w:cs="Arial"/>
        <w:b/>
        <w:sz w:val="20"/>
      </w:rPr>
      <w:instrText xml:space="preserve"> PAGE   \* MERGEFORMAT </w:instrText>
    </w:r>
    <w:r w:rsidR="00F92AA2" w:rsidRPr="00446F10">
      <w:rPr>
        <w:rFonts w:eastAsia="Calibri" w:cs="Arial"/>
        <w:b/>
        <w:sz w:val="20"/>
      </w:rPr>
      <w:fldChar w:fldCharType="separate"/>
    </w:r>
    <w:r w:rsidR="00A909C9">
      <w:rPr>
        <w:rFonts w:eastAsia="Calibri" w:cs="Arial"/>
        <w:b/>
        <w:noProof/>
        <w:sz w:val="20"/>
      </w:rPr>
      <w:t>3</w:t>
    </w:r>
    <w:r w:rsidR="00F92AA2" w:rsidRPr="00446F10">
      <w:rPr>
        <w:rFonts w:eastAsia="Calibri" w:cs="Arial"/>
        <w:b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04051" w14:textId="3D30C28D" w:rsidR="002B2F16" w:rsidRDefault="0090645F" w:rsidP="00382C90">
    <w:pPr>
      <w:pStyle w:val="Footer"/>
      <w:tabs>
        <w:tab w:val="right" w:pos="9356"/>
      </w:tabs>
      <w:ind w:right="-1"/>
    </w:pPr>
    <w:r>
      <w:rPr>
        <w:rFonts w:eastAsia="Calibri" w:cs="Arial"/>
        <w:sz w:val="20"/>
      </w:rPr>
      <w:t xml:space="preserve">Major Research Application Support </w:t>
    </w:r>
    <w:r w:rsidR="00986031">
      <w:rPr>
        <w:rFonts w:eastAsia="Calibri" w:cs="Arial"/>
        <w:sz w:val="20"/>
      </w:rPr>
      <w:t>November</w:t>
    </w:r>
    <w:r>
      <w:rPr>
        <w:rFonts w:eastAsia="Calibri" w:cs="Arial"/>
        <w:sz w:val="20"/>
      </w:rPr>
      <w:t xml:space="preserve"> 2023</w:t>
    </w:r>
    <w:r w:rsidR="0051102B" w:rsidRPr="00E55BA4">
      <w:rPr>
        <w:rFonts w:eastAsia="Calibri" w:cs="Arial"/>
        <w:sz w:val="20"/>
      </w:rPr>
      <w:t xml:space="preserve"> –</w:t>
    </w:r>
    <w:r w:rsidR="00205CB3" w:rsidRPr="00D81AC5">
      <w:rPr>
        <w:rFonts w:eastAsia="Calibri" w:cs="Arial"/>
        <w:sz w:val="20"/>
      </w:rPr>
      <w:t xml:space="preserve"> </w:t>
    </w:r>
    <w:r w:rsidR="009C239D">
      <w:rPr>
        <w:rFonts w:eastAsia="Calibri" w:cs="Arial"/>
        <w:sz w:val="20"/>
      </w:rPr>
      <w:t>Minimum Dat</w:t>
    </w:r>
    <w:r w:rsidR="00A31546">
      <w:rPr>
        <w:rFonts w:eastAsia="Calibri" w:cs="Arial"/>
        <w:sz w:val="20"/>
      </w:rPr>
      <w:t>a</w:t>
    </w:r>
    <w:r w:rsidR="00205CB3" w:rsidRPr="00D81AC5">
      <w:rPr>
        <w:rFonts w:eastAsia="Calibri" w:cs="Arial"/>
        <w:sz w:val="20"/>
      </w:rPr>
      <w:t xml:space="preserve"> Form</w:t>
    </w:r>
    <w:r w:rsidR="00205CB3">
      <w:rPr>
        <w:rFonts w:eastAsia="Calibri" w:cs="Arial"/>
        <w:b/>
        <w:sz w:val="20"/>
      </w:rPr>
      <w:t xml:space="preserve"> </w:t>
    </w:r>
    <w:r w:rsidR="00A31546">
      <w:rPr>
        <w:rFonts w:eastAsia="Calibri" w:cs="Arial"/>
        <w:b/>
        <w:sz w:val="20"/>
      </w:rPr>
      <w:tab/>
    </w:r>
    <w:r w:rsidR="00205CB3" w:rsidRPr="00446F10">
      <w:rPr>
        <w:rFonts w:eastAsia="Calibri" w:cs="Arial"/>
        <w:b/>
        <w:color w:val="808080" w:themeColor="background1" w:themeShade="80"/>
        <w:spacing w:val="60"/>
        <w:sz w:val="20"/>
      </w:rPr>
      <w:t>Page</w:t>
    </w:r>
    <w:r w:rsidR="00205CB3" w:rsidRPr="00446F10">
      <w:rPr>
        <w:rFonts w:eastAsia="Calibri" w:cs="Arial"/>
        <w:b/>
        <w:sz w:val="20"/>
      </w:rPr>
      <w:t xml:space="preserve"> | </w:t>
    </w:r>
    <w:r w:rsidR="00205CB3" w:rsidRPr="00446F10">
      <w:rPr>
        <w:rFonts w:eastAsia="Calibri" w:cs="Arial"/>
        <w:b/>
        <w:sz w:val="20"/>
      </w:rPr>
      <w:fldChar w:fldCharType="begin"/>
    </w:r>
    <w:r w:rsidR="00205CB3" w:rsidRPr="00446F10">
      <w:rPr>
        <w:rFonts w:eastAsia="Calibri" w:cs="Arial"/>
        <w:b/>
        <w:sz w:val="20"/>
      </w:rPr>
      <w:instrText xml:space="preserve"> PAGE   \* MERGEFORMAT </w:instrText>
    </w:r>
    <w:r w:rsidR="00205CB3" w:rsidRPr="00446F10">
      <w:rPr>
        <w:rFonts w:eastAsia="Calibri" w:cs="Arial"/>
        <w:b/>
        <w:sz w:val="20"/>
      </w:rPr>
      <w:fldChar w:fldCharType="separate"/>
    </w:r>
    <w:r w:rsidR="00A909C9">
      <w:rPr>
        <w:rFonts w:eastAsia="Calibri" w:cs="Arial"/>
        <w:b/>
        <w:noProof/>
        <w:sz w:val="20"/>
      </w:rPr>
      <w:t>1</w:t>
    </w:r>
    <w:r w:rsidR="00205CB3" w:rsidRPr="00446F10">
      <w:rPr>
        <w:rFonts w:eastAsia="Calibri" w:cs="Arial"/>
        <w:b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427E4" w14:textId="77777777" w:rsidR="006E7FAC" w:rsidRPr="000B577F" w:rsidRDefault="006E7FAC" w:rsidP="002B2F16">
    <w:pPr>
      <w:pStyle w:val="Footer"/>
      <w:tabs>
        <w:tab w:val="right" w:pos="9356"/>
      </w:tabs>
      <w:ind w:right="-1"/>
      <w:rPr>
        <w:rFonts w:cs="Arial"/>
        <w:color w:val="808080"/>
        <w:sz w:val="18"/>
        <w:szCs w:val="18"/>
        <w:lang w:val="en-US"/>
      </w:rPr>
    </w:pPr>
    <w:r>
      <w:rPr>
        <w:noProof/>
        <w:szCs w:val="24"/>
        <w:lang w:eastAsia="en-AU"/>
      </w:rPr>
      <w:drawing>
        <wp:anchor distT="0" distB="0" distL="114300" distR="114300" simplePos="0" relativeHeight="251658241" behindDoc="1" locked="0" layoutInCell="1" allowOverlap="1" wp14:anchorId="1D48CD63" wp14:editId="0CFC1759">
          <wp:simplePos x="0" y="0"/>
          <wp:positionH relativeFrom="column">
            <wp:posOffset>3990975</wp:posOffset>
          </wp:positionH>
          <wp:positionV relativeFrom="paragraph">
            <wp:posOffset>-676275</wp:posOffset>
          </wp:positionV>
          <wp:extent cx="2761615" cy="1292225"/>
          <wp:effectExtent l="0" t="0" r="635" b="317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1615" cy="1292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E5B3D3B" w14:textId="77777777" w:rsidR="006E7FAC" w:rsidRDefault="006E7F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00DCD" w14:textId="77777777" w:rsidR="00FF03E6" w:rsidRDefault="00FF03E6" w:rsidP="007D4DF0">
      <w:r>
        <w:separator/>
      </w:r>
    </w:p>
  </w:footnote>
  <w:footnote w:type="continuationSeparator" w:id="0">
    <w:p w14:paraId="704AA2FF" w14:textId="77777777" w:rsidR="00FF03E6" w:rsidRDefault="00FF03E6" w:rsidP="007D4DF0">
      <w:r>
        <w:continuationSeparator/>
      </w:r>
    </w:p>
  </w:footnote>
  <w:footnote w:type="continuationNotice" w:id="1">
    <w:p w14:paraId="396934FE" w14:textId="77777777" w:rsidR="00FF03E6" w:rsidRDefault="00FF03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C5D40" w14:textId="23015B12" w:rsidR="00C51DEC" w:rsidRDefault="003E1E0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072C023F" wp14:editId="2A2A2407">
          <wp:simplePos x="0" y="0"/>
          <wp:positionH relativeFrom="margin">
            <wp:posOffset>-639623</wp:posOffset>
          </wp:positionH>
          <wp:positionV relativeFrom="paragraph">
            <wp:posOffset>-383743</wp:posOffset>
          </wp:positionV>
          <wp:extent cx="7345680" cy="1655948"/>
          <wp:effectExtent l="0" t="0" r="0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0349" cy="16637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A29F" w14:textId="17F981B7" w:rsidR="009C0C9A" w:rsidRDefault="009C0C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046A"/>
    <w:multiLevelType w:val="multilevel"/>
    <w:tmpl w:val="EF426A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  <w:b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24A7BE6"/>
    <w:multiLevelType w:val="hybridMultilevel"/>
    <w:tmpl w:val="171031E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38535D"/>
    <w:multiLevelType w:val="hybridMultilevel"/>
    <w:tmpl w:val="83A00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25AF1"/>
    <w:multiLevelType w:val="hybridMultilevel"/>
    <w:tmpl w:val="EFD8DEFC"/>
    <w:lvl w:ilvl="0" w:tplc="21725AA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C1788"/>
    <w:multiLevelType w:val="hybridMultilevel"/>
    <w:tmpl w:val="E19EFEE6"/>
    <w:lvl w:ilvl="0" w:tplc="B35442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B01074"/>
    <w:multiLevelType w:val="hybridMultilevel"/>
    <w:tmpl w:val="AA085FB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2C315C"/>
    <w:multiLevelType w:val="hybridMultilevel"/>
    <w:tmpl w:val="7EE6A65A"/>
    <w:lvl w:ilvl="0" w:tplc="B354426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684E1B"/>
    <w:multiLevelType w:val="hybridMultilevel"/>
    <w:tmpl w:val="D59A0B58"/>
    <w:lvl w:ilvl="0" w:tplc="0C090017">
      <w:start w:val="1"/>
      <w:numFmt w:val="lowerLetter"/>
      <w:lvlText w:val="%1)"/>
      <w:lvlJc w:val="left"/>
      <w:pPr>
        <w:ind w:left="777" w:hanging="360"/>
      </w:pPr>
    </w:lvl>
    <w:lvl w:ilvl="1" w:tplc="0C090019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8" w15:restartNumberingAfterBreak="0">
    <w:nsid w:val="135B4ACC"/>
    <w:multiLevelType w:val="hybridMultilevel"/>
    <w:tmpl w:val="88022AB2"/>
    <w:lvl w:ilvl="0" w:tplc="0C090017">
      <w:start w:val="1"/>
      <w:numFmt w:val="lowerLetter"/>
      <w:lvlText w:val="%1)"/>
      <w:lvlJc w:val="left"/>
      <w:pPr>
        <w:ind w:left="789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138D3FBB"/>
    <w:multiLevelType w:val="hybridMultilevel"/>
    <w:tmpl w:val="A00C881A"/>
    <w:lvl w:ilvl="0" w:tplc="0B3A2618">
      <w:start w:val="1"/>
      <w:numFmt w:val="lowerLetter"/>
      <w:lvlText w:val="(%1)"/>
      <w:lvlJc w:val="left"/>
      <w:pPr>
        <w:tabs>
          <w:tab w:val="num" w:pos="567"/>
        </w:tabs>
        <w:ind w:left="567" w:hanging="360"/>
      </w:pPr>
      <w:rPr>
        <w:rFonts w:ascii="Arial" w:eastAsia="Times New Roman" w:hAnsi="Arial" w:cs="Arial"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287"/>
        </w:tabs>
        <w:ind w:left="128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007"/>
        </w:tabs>
        <w:ind w:left="200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727"/>
        </w:tabs>
        <w:ind w:left="272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447"/>
        </w:tabs>
        <w:ind w:left="344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167"/>
        </w:tabs>
        <w:ind w:left="416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887"/>
        </w:tabs>
        <w:ind w:left="488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607"/>
        </w:tabs>
        <w:ind w:left="560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327"/>
        </w:tabs>
        <w:ind w:left="6327" w:hanging="180"/>
      </w:pPr>
    </w:lvl>
  </w:abstractNum>
  <w:abstractNum w:abstractNumId="10" w15:restartNumberingAfterBreak="0">
    <w:nsid w:val="15016F2E"/>
    <w:multiLevelType w:val="hybridMultilevel"/>
    <w:tmpl w:val="E9B09364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1812123F"/>
    <w:multiLevelType w:val="hybridMultilevel"/>
    <w:tmpl w:val="890297E4"/>
    <w:lvl w:ilvl="0" w:tplc="B35442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47114D"/>
    <w:multiLevelType w:val="hybridMultilevel"/>
    <w:tmpl w:val="F76EDBF8"/>
    <w:lvl w:ilvl="0" w:tplc="B35442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312ACD"/>
    <w:multiLevelType w:val="hybridMultilevel"/>
    <w:tmpl w:val="8D90701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EA3E28"/>
    <w:multiLevelType w:val="hybridMultilevel"/>
    <w:tmpl w:val="230E2C42"/>
    <w:lvl w:ilvl="0" w:tplc="237CAB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745775"/>
    <w:multiLevelType w:val="hybridMultilevel"/>
    <w:tmpl w:val="D97C17A8"/>
    <w:lvl w:ilvl="0" w:tplc="F51A78AC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8C663FB"/>
    <w:multiLevelType w:val="hybridMultilevel"/>
    <w:tmpl w:val="9260048E"/>
    <w:lvl w:ilvl="0" w:tplc="1840A704">
      <w:start w:val="1"/>
      <w:numFmt w:val="lowerLetter"/>
      <w:lvlText w:val="%1)"/>
      <w:lvlJc w:val="left"/>
      <w:pPr>
        <w:ind w:left="777" w:hanging="360"/>
      </w:pPr>
      <w:rPr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7" w15:restartNumberingAfterBreak="0">
    <w:nsid w:val="2CA73B22"/>
    <w:multiLevelType w:val="hybridMultilevel"/>
    <w:tmpl w:val="412CAF14"/>
    <w:lvl w:ilvl="0" w:tplc="182A540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B6066C"/>
    <w:multiLevelType w:val="hybridMultilevel"/>
    <w:tmpl w:val="44003262"/>
    <w:lvl w:ilvl="0" w:tplc="B35442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AB4147"/>
    <w:multiLevelType w:val="hybridMultilevel"/>
    <w:tmpl w:val="78749338"/>
    <w:lvl w:ilvl="0" w:tplc="CB76149E">
      <w:start w:val="15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A854A8"/>
    <w:multiLevelType w:val="hybridMultilevel"/>
    <w:tmpl w:val="F13289E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5D72B95"/>
    <w:multiLevelType w:val="hybridMultilevel"/>
    <w:tmpl w:val="386E6528"/>
    <w:lvl w:ilvl="0" w:tplc="0C090017">
      <w:start w:val="1"/>
      <w:numFmt w:val="lowerLetter"/>
      <w:lvlText w:val="%1)"/>
      <w:lvlJc w:val="left"/>
      <w:pPr>
        <w:ind w:left="777" w:hanging="360"/>
      </w:pPr>
    </w:lvl>
    <w:lvl w:ilvl="1" w:tplc="0C09001B">
      <w:start w:val="1"/>
      <w:numFmt w:val="lowerRoman"/>
      <w:lvlText w:val="%2."/>
      <w:lvlJc w:val="righ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2" w15:restartNumberingAfterBreak="0">
    <w:nsid w:val="371C7DB0"/>
    <w:multiLevelType w:val="hybridMultilevel"/>
    <w:tmpl w:val="4D2E47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F8553E"/>
    <w:multiLevelType w:val="hybridMultilevel"/>
    <w:tmpl w:val="F94684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1775F"/>
    <w:multiLevelType w:val="hybridMultilevel"/>
    <w:tmpl w:val="9260048E"/>
    <w:lvl w:ilvl="0" w:tplc="1840A704">
      <w:start w:val="1"/>
      <w:numFmt w:val="lowerLetter"/>
      <w:lvlText w:val="%1)"/>
      <w:lvlJc w:val="left"/>
      <w:pPr>
        <w:ind w:left="777" w:hanging="360"/>
      </w:pPr>
      <w:rPr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5" w15:restartNumberingAfterBreak="0">
    <w:nsid w:val="4E804675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1287"/>
        </w:tabs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26" w15:restartNumberingAfterBreak="0">
    <w:nsid w:val="52624BC7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553926BB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9781BD5"/>
    <w:multiLevelType w:val="hybridMultilevel"/>
    <w:tmpl w:val="020E0A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4C29C3"/>
    <w:multiLevelType w:val="hybridMultilevel"/>
    <w:tmpl w:val="794AA8BA"/>
    <w:lvl w:ilvl="0" w:tplc="1DACB222">
      <w:start w:val="500"/>
      <w:numFmt w:val="decimal"/>
      <w:lvlText w:val="(%1"/>
      <w:lvlJc w:val="left"/>
      <w:pPr>
        <w:ind w:left="795" w:hanging="435"/>
      </w:pPr>
      <w:rPr>
        <w:rFonts w:hint="default"/>
        <w:b/>
        <w:i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AA2C26"/>
    <w:multiLevelType w:val="hybridMultilevel"/>
    <w:tmpl w:val="EB8617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F767182"/>
    <w:multiLevelType w:val="hybridMultilevel"/>
    <w:tmpl w:val="C23E5EEA"/>
    <w:lvl w:ilvl="0" w:tplc="5D8C4E2A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2" w15:restartNumberingAfterBreak="0">
    <w:nsid w:val="5FA464E5"/>
    <w:multiLevelType w:val="hybridMultilevel"/>
    <w:tmpl w:val="EC703EE0"/>
    <w:lvl w:ilvl="0" w:tplc="21725AA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C64BB7"/>
    <w:multiLevelType w:val="hybridMultilevel"/>
    <w:tmpl w:val="E354CCB8"/>
    <w:lvl w:ilvl="0" w:tplc="B35442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694908"/>
    <w:multiLevelType w:val="hybridMultilevel"/>
    <w:tmpl w:val="D59A0B58"/>
    <w:lvl w:ilvl="0" w:tplc="0C090017">
      <w:start w:val="1"/>
      <w:numFmt w:val="lowerLetter"/>
      <w:lvlText w:val="%1)"/>
      <w:lvlJc w:val="left"/>
      <w:pPr>
        <w:ind w:left="777" w:hanging="360"/>
      </w:pPr>
    </w:lvl>
    <w:lvl w:ilvl="1" w:tplc="0C090019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35" w15:restartNumberingAfterBreak="0">
    <w:nsid w:val="6F323236"/>
    <w:multiLevelType w:val="hybridMultilevel"/>
    <w:tmpl w:val="EEBAFCDE"/>
    <w:lvl w:ilvl="0" w:tplc="CB76149E">
      <w:start w:val="150"/>
      <w:numFmt w:val="bullet"/>
      <w:lvlText w:val="-"/>
      <w:lvlJc w:val="left"/>
      <w:pPr>
        <w:ind w:left="789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36" w15:restartNumberingAfterBreak="0">
    <w:nsid w:val="6FA26A10"/>
    <w:multiLevelType w:val="hybridMultilevel"/>
    <w:tmpl w:val="EB3866E0"/>
    <w:lvl w:ilvl="0" w:tplc="3934C84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2E6A6B"/>
    <w:multiLevelType w:val="hybridMultilevel"/>
    <w:tmpl w:val="484CECC4"/>
    <w:lvl w:ilvl="0" w:tplc="AA2A7F18">
      <w:start w:val="1"/>
      <w:numFmt w:val="lowerLetter"/>
      <w:lvlText w:val="(%1)"/>
      <w:lvlJc w:val="left"/>
      <w:pPr>
        <w:tabs>
          <w:tab w:val="num" w:pos="567"/>
        </w:tabs>
        <w:ind w:left="567" w:hanging="360"/>
      </w:pPr>
      <w:rPr>
        <w:rFonts w:ascii="Arial" w:eastAsia="Times New Roman" w:hAnsi="Arial" w:cs="Arial" w:hint="default"/>
        <w:i w:val="0"/>
      </w:rPr>
    </w:lvl>
    <w:lvl w:ilvl="1" w:tplc="0C090019">
      <w:start w:val="1"/>
      <w:numFmt w:val="lowerLetter"/>
      <w:lvlText w:val="%2."/>
      <w:lvlJc w:val="left"/>
      <w:pPr>
        <w:tabs>
          <w:tab w:val="num" w:pos="1287"/>
        </w:tabs>
        <w:ind w:left="128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007"/>
        </w:tabs>
        <w:ind w:left="200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727"/>
        </w:tabs>
        <w:ind w:left="272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447"/>
        </w:tabs>
        <w:ind w:left="344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167"/>
        </w:tabs>
        <w:ind w:left="416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887"/>
        </w:tabs>
        <w:ind w:left="488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607"/>
        </w:tabs>
        <w:ind w:left="560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327"/>
        </w:tabs>
        <w:ind w:left="6327" w:hanging="180"/>
      </w:pPr>
    </w:lvl>
  </w:abstractNum>
  <w:abstractNum w:abstractNumId="38" w15:restartNumberingAfterBreak="0">
    <w:nsid w:val="767F42FE"/>
    <w:multiLevelType w:val="multilevel"/>
    <w:tmpl w:val="310C2824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8372F73"/>
    <w:multiLevelType w:val="hybridMultilevel"/>
    <w:tmpl w:val="A2C85DC8"/>
    <w:lvl w:ilvl="0" w:tplc="4502B9A6">
      <w:start w:val="1"/>
      <w:numFmt w:val="lowerLetter"/>
      <w:lvlText w:val="%1)"/>
      <w:lvlJc w:val="left"/>
      <w:pPr>
        <w:ind w:left="789" w:hanging="360"/>
      </w:pPr>
      <w:rPr>
        <w:rFonts w:asciiTheme="minorHAnsi" w:eastAsia="Times New Roman" w:hAnsiTheme="minorHAnsi" w:cstheme="minorHAnsi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40" w15:restartNumberingAfterBreak="0">
    <w:nsid w:val="79754F23"/>
    <w:multiLevelType w:val="hybridMultilevel"/>
    <w:tmpl w:val="6BBC97DA"/>
    <w:lvl w:ilvl="0" w:tplc="7C960FEE">
      <w:start w:val="250"/>
      <w:numFmt w:val="decimal"/>
      <w:lvlText w:val="(%1"/>
      <w:lvlJc w:val="left"/>
      <w:pPr>
        <w:ind w:left="795" w:hanging="435"/>
      </w:pPr>
      <w:rPr>
        <w:rFonts w:hint="default"/>
        <w:b/>
        <w:i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864AA3"/>
    <w:multiLevelType w:val="hybridMultilevel"/>
    <w:tmpl w:val="4EA45B2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7A33B2">
      <w:start w:val="4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F2C13E5"/>
    <w:multiLevelType w:val="hybridMultilevel"/>
    <w:tmpl w:val="C9DA27EA"/>
    <w:lvl w:ilvl="0" w:tplc="110C726A">
      <w:start w:val="500"/>
      <w:numFmt w:val="decimal"/>
      <w:lvlText w:val="(%1"/>
      <w:lvlJc w:val="left"/>
      <w:pPr>
        <w:ind w:left="795" w:hanging="435"/>
      </w:pPr>
      <w:rPr>
        <w:rFonts w:hint="default"/>
        <w:b/>
        <w:i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7752A9"/>
    <w:multiLevelType w:val="hybridMultilevel"/>
    <w:tmpl w:val="C97669BC"/>
    <w:lvl w:ilvl="0" w:tplc="A68AACE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5355629">
    <w:abstractNumId w:val="11"/>
  </w:num>
  <w:num w:numId="2" w16cid:durableId="1019772150">
    <w:abstractNumId w:val="3"/>
  </w:num>
  <w:num w:numId="3" w16cid:durableId="122312791">
    <w:abstractNumId w:val="32"/>
  </w:num>
  <w:num w:numId="4" w16cid:durableId="1040782612">
    <w:abstractNumId w:val="27"/>
  </w:num>
  <w:num w:numId="5" w16cid:durableId="327487065">
    <w:abstractNumId w:val="26"/>
  </w:num>
  <w:num w:numId="6" w16cid:durableId="1234196814">
    <w:abstractNumId w:val="20"/>
  </w:num>
  <w:num w:numId="7" w16cid:durableId="897322218">
    <w:abstractNumId w:val="31"/>
  </w:num>
  <w:num w:numId="8" w16cid:durableId="1188249966">
    <w:abstractNumId w:val="5"/>
  </w:num>
  <w:num w:numId="9" w16cid:durableId="1964194108">
    <w:abstractNumId w:val="14"/>
  </w:num>
  <w:num w:numId="10" w16cid:durableId="1533500153">
    <w:abstractNumId w:val="0"/>
  </w:num>
  <w:num w:numId="11" w16cid:durableId="235673203">
    <w:abstractNumId w:val="36"/>
  </w:num>
  <w:num w:numId="12" w16cid:durableId="1309090064">
    <w:abstractNumId w:val="17"/>
  </w:num>
  <w:num w:numId="13" w16cid:durableId="1025862019">
    <w:abstractNumId w:val="22"/>
  </w:num>
  <w:num w:numId="14" w16cid:durableId="1376009258">
    <w:abstractNumId w:val="18"/>
  </w:num>
  <w:num w:numId="15" w16cid:durableId="1460411972">
    <w:abstractNumId w:val="30"/>
  </w:num>
  <w:num w:numId="16" w16cid:durableId="1958635294">
    <w:abstractNumId w:val="40"/>
  </w:num>
  <w:num w:numId="17" w16cid:durableId="930895817">
    <w:abstractNumId w:val="29"/>
  </w:num>
  <w:num w:numId="18" w16cid:durableId="1997952493">
    <w:abstractNumId w:val="42"/>
  </w:num>
  <w:num w:numId="19" w16cid:durableId="724060528">
    <w:abstractNumId w:val="6"/>
  </w:num>
  <w:num w:numId="20" w16cid:durableId="713627373">
    <w:abstractNumId w:val="23"/>
  </w:num>
  <w:num w:numId="21" w16cid:durableId="1667170350">
    <w:abstractNumId w:val="33"/>
  </w:num>
  <w:num w:numId="22" w16cid:durableId="377510338">
    <w:abstractNumId w:val="4"/>
  </w:num>
  <w:num w:numId="23" w16cid:durableId="1652363214">
    <w:abstractNumId w:val="12"/>
  </w:num>
  <w:num w:numId="24" w16cid:durableId="1739404582">
    <w:abstractNumId w:val="43"/>
  </w:num>
  <w:num w:numId="25" w16cid:durableId="391737593">
    <w:abstractNumId w:val="19"/>
  </w:num>
  <w:num w:numId="26" w16cid:durableId="1553075229">
    <w:abstractNumId w:val="35"/>
  </w:num>
  <w:num w:numId="27" w16cid:durableId="533541595">
    <w:abstractNumId w:val="37"/>
  </w:num>
  <w:num w:numId="28" w16cid:durableId="2146267730">
    <w:abstractNumId w:val="15"/>
  </w:num>
  <w:num w:numId="29" w16cid:durableId="1076783516">
    <w:abstractNumId w:val="38"/>
  </w:num>
  <w:num w:numId="30" w16cid:durableId="1832213040">
    <w:abstractNumId w:val="8"/>
  </w:num>
  <w:num w:numId="31" w16cid:durableId="28573844">
    <w:abstractNumId w:val="1"/>
  </w:num>
  <w:num w:numId="32" w16cid:durableId="1957442668">
    <w:abstractNumId w:val="16"/>
  </w:num>
  <w:num w:numId="33" w16cid:durableId="908155949">
    <w:abstractNumId w:val="34"/>
  </w:num>
  <w:num w:numId="34" w16cid:durableId="9265195">
    <w:abstractNumId w:val="21"/>
  </w:num>
  <w:num w:numId="35" w16cid:durableId="2025663357">
    <w:abstractNumId w:val="13"/>
  </w:num>
  <w:num w:numId="36" w16cid:durableId="1278175154">
    <w:abstractNumId w:val="24"/>
  </w:num>
  <w:num w:numId="37" w16cid:durableId="524639773">
    <w:abstractNumId w:val="7"/>
  </w:num>
  <w:num w:numId="38" w16cid:durableId="1479879283">
    <w:abstractNumId w:val="9"/>
  </w:num>
  <w:num w:numId="39" w16cid:durableId="1968388646">
    <w:abstractNumId w:val="2"/>
  </w:num>
  <w:num w:numId="40" w16cid:durableId="98068940">
    <w:abstractNumId w:val="25"/>
  </w:num>
  <w:num w:numId="41" w16cid:durableId="524053251">
    <w:abstractNumId w:val="10"/>
  </w:num>
  <w:num w:numId="42" w16cid:durableId="1249731717">
    <w:abstractNumId w:val="41"/>
    <w:lvlOverride w:ilvl="0"/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852232159">
    <w:abstractNumId w:val="39"/>
  </w:num>
  <w:num w:numId="44" w16cid:durableId="23654959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NDI1sjC3NLcwNzVT0lEKTi0uzszPAykwrAUA5FdYkywAAAA="/>
  </w:docVars>
  <w:rsids>
    <w:rsidRoot w:val="007D4DF0"/>
    <w:rsid w:val="000007DE"/>
    <w:rsid w:val="00000BA1"/>
    <w:rsid w:val="000010C7"/>
    <w:rsid w:val="0000389E"/>
    <w:rsid w:val="0000414B"/>
    <w:rsid w:val="000044B5"/>
    <w:rsid w:val="0000514D"/>
    <w:rsid w:val="000059E1"/>
    <w:rsid w:val="000061BC"/>
    <w:rsid w:val="00006BA3"/>
    <w:rsid w:val="00007044"/>
    <w:rsid w:val="00007631"/>
    <w:rsid w:val="00007CD9"/>
    <w:rsid w:val="00010A44"/>
    <w:rsid w:val="00011197"/>
    <w:rsid w:val="0001527F"/>
    <w:rsid w:val="00015D3C"/>
    <w:rsid w:val="00015E04"/>
    <w:rsid w:val="00016255"/>
    <w:rsid w:val="00020E9F"/>
    <w:rsid w:val="000229E4"/>
    <w:rsid w:val="00023574"/>
    <w:rsid w:val="00023907"/>
    <w:rsid w:val="00024A7D"/>
    <w:rsid w:val="000264B7"/>
    <w:rsid w:val="000266A7"/>
    <w:rsid w:val="000270FA"/>
    <w:rsid w:val="000273E4"/>
    <w:rsid w:val="000275F2"/>
    <w:rsid w:val="00030F1D"/>
    <w:rsid w:val="00031137"/>
    <w:rsid w:val="000316C9"/>
    <w:rsid w:val="000320E3"/>
    <w:rsid w:val="000347EC"/>
    <w:rsid w:val="00034C61"/>
    <w:rsid w:val="000365B1"/>
    <w:rsid w:val="000379F6"/>
    <w:rsid w:val="00037DE5"/>
    <w:rsid w:val="00040080"/>
    <w:rsid w:val="00041D72"/>
    <w:rsid w:val="00041FC6"/>
    <w:rsid w:val="00042EA7"/>
    <w:rsid w:val="00043C59"/>
    <w:rsid w:val="00043D0B"/>
    <w:rsid w:val="00044A9F"/>
    <w:rsid w:val="000452C3"/>
    <w:rsid w:val="00045758"/>
    <w:rsid w:val="00045F71"/>
    <w:rsid w:val="00045FB3"/>
    <w:rsid w:val="000500F4"/>
    <w:rsid w:val="00050693"/>
    <w:rsid w:val="000511FF"/>
    <w:rsid w:val="00051E75"/>
    <w:rsid w:val="00053906"/>
    <w:rsid w:val="00054E18"/>
    <w:rsid w:val="00054FE3"/>
    <w:rsid w:val="00057192"/>
    <w:rsid w:val="000577EC"/>
    <w:rsid w:val="00057A3B"/>
    <w:rsid w:val="00060E85"/>
    <w:rsid w:val="00062089"/>
    <w:rsid w:val="00062126"/>
    <w:rsid w:val="00062245"/>
    <w:rsid w:val="00063047"/>
    <w:rsid w:val="000644F6"/>
    <w:rsid w:val="000665C9"/>
    <w:rsid w:val="00066A0D"/>
    <w:rsid w:val="000673EE"/>
    <w:rsid w:val="0006762E"/>
    <w:rsid w:val="00067A62"/>
    <w:rsid w:val="00067DB6"/>
    <w:rsid w:val="00070541"/>
    <w:rsid w:val="0007058A"/>
    <w:rsid w:val="00070C8F"/>
    <w:rsid w:val="0007100D"/>
    <w:rsid w:val="0007293F"/>
    <w:rsid w:val="00073255"/>
    <w:rsid w:val="00073CCD"/>
    <w:rsid w:val="00074CB1"/>
    <w:rsid w:val="000758BE"/>
    <w:rsid w:val="00075CD5"/>
    <w:rsid w:val="000762BE"/>
    <w:rsid w:val="000763EB"/>
    <w:rsid w:val="00076F34"/>
    <w:rsid w:val="00080B70"/>
    <w:rsid w:val="00081310"/>
    <w:rsid w:val="00082ADC"/>
    <w:rsid w:val="00082CB2"/>
    <w:rsid w:val="000840F4"/>
    <w:rsid w:val="00084157"/>
    <w:rsid w:val="00084ECC"/>
    <w:rsid w:val="00085736"/>
    <w:rsid w:val="00085780"/>
    <w:rsid w:val="00085792"/>
    <w:rsid w:val="00086E28"/>
    <w:rsid w:val="00091D64"/>
    <w:rsid w:val="0009242A"/>
    <w:rsid w:val="00092D00"/>
    <w:rsid w:val="00093033"/>
    <w:rsid w:val="0009312D"/>
    <w:rsid w:val="000939C5"/>
    <w:rsid w:val="0009475D"/>
    <w:rsid w:val="00094B54"/>
    <w:rsid w:val="00094F56"/>
    <w:rsid w:val="00095BBD"/>
    <w:rsid w:val="00096FB3"/>
    <w:rsid w:val="000A0556"/>
    <w:rsid w:val="000A07A7"/>
    <w:rsid w:val="000A07CF"/>
    <w:rsid w:val="000A0C8F"/>
    <w:rsid w:val="000A0FD6"/>
    <w:rsid w:val="000A13D3"/>
    <w:rsid w:val="000A19FC"/>
    <w:rsid w:val="000A43F1"/>
    <w:rsid w:val="000A494E"/>
    <w:rsid w:val="000A49ED"/>
    <w:rsid w:val="000A62B1"/>
    <w:rsid w:val="000A6451"/>
    <w:rsid w:val="000A7C63"/>
    <w:rsid w:val="000B1BA7"/>
    <w:rsid w:val="000B2143"/>
    <w:rsid w:val="000B2F02"/>
    <w:rsid w:val="000B4955"/>
    <w:rsid w:val="000B641E"/>
    <w:rsid w:val="000B672D"/>
    <w:rsid w:val="000B7B08"/>
    <w:rsid w:val="000C097E"/>
    <w:rsid w:val="000C0AB4"/>
    <w:rsid w:val="000C2036"/>
    <w:rsid w:val="000C32D3"/>
    <w:rsid w:val="000C3B3A"/>
    <w:rsid w:val="000C45D6"/>
    <w:rsid w:val="000C4CFB"/>
    <w:rsid w:val="000C4DDC"/>
    <w:rsid w:val="000D1037"/>
    <w:rsid w:val="000D3707"/>
    <w:rsid w:val="000D41B0"/>
    <w:rsid w:val="000D4A71"/>
    <w:rsid w:val="000D531E"/>
    <w:rsid w:val="000D5322"/>
    <w:rsid w:val="000D5D4C"/>
    <w:rsid w:val="000D63F5"/>
    <w:rsid w:val="000D7997"/>
    <w:rsid w:val="000E0157"/>
    <w:rsid w:val="000E07B8"/>
    <w:rsid w:val="000E1BC1"/>
    <w:rsid w:val="000E228A"/>
    <w:rsid w:val="000E291B"/>
    <w:rsid w:val="000E4458"/>
    <w:rsid w:val="000E46ED"/>
    <w:rsid w:val="000E4933"/>
    <w:rsid w:val="000E4B94"/>
    <w:rsid w:val="000E57D9"/>
    <w:rsid w:val="000E6A3B"/>
    <w:rsid w:val="000E6FCF"/>
    <w:rsid w:val="000E70A0"/>
    <w:rsid w:val="000E7466"/>
    <w:rsid w:val="000F01D7"/>
    <w:rsid w:val="000F0C67"/>
    <w:rsid w:val="000F0D8E"/>
    <w:rsid w:val="000F15A8"/>
    <w:rsid w:val="000F2411"/>
    <w:rsid w:val="000F52C5"/>
    <w:rsid w:val="000F57E3"/>
    <w:rsid w:val="00100324"/>
    <w:rsid w:val="0010106B"/>
    <w:rsid w:val="00102527"/>
    <w:rsid w:val="0010365D"/>
    <w:rsid w:val="00104EEF"/>
    <w:rsid w:val="00105320"/>
    <w:rsid w:val="001061AA"/>
    <w:rsid w:val="00106964"/>
    <w:rsid w:val="001113C7"/>
    <w:rsid w:val="00111EB7"/>
    <w:rsid w:val="00111FE0"/>
    <w:rsid w:val="00112AB0"/>
    <w:rsid w:val="001138F6"/>
    <w:rsid w:val="001141B4"/>
    <w:rsid w:val="00115DAD"/>
    <w:rsid w:val="0011704E"/>
    <w:rsid w:val="00120A9B"/>
    <w:rsid w:val="00120AF6"/>
    <w:rsid w:val="001212C8"/>
    <w:rsid w:val="00121F41"/>
    <w:rsid w:val="00122B6A"/>
    <w:rsid w:val="0012458E"/>
    <w:rsid w:val="00124AA5"/>
    <w:rsid w:val="0012596A"/>
    <w:rsid w:val="0012633F"/>
    <w:rsid w:val="00126A50"/>
    <w:rsid w:val="00126FF3"/>
    <w:rsid w:val="001277F9"/>
    <w:rsid w:val="0012787A"/>
    <w:rsid w:val="00127EBE"/>
    <w:rsid w:val="00131010"/>
    <w:rsid w:val="001311FB"/>
    <w:rsid w:val="00133DC0"/>
    <w:rsid w:val="001345FD"/>
    <w:rsid w:val="00135552"/>
    <w:rsid w:val="00135598"/>
    <w:rsid w:val="00140572"/>
    <w:rsid w:val="0014079F"/>
    <w:rsid w:val="00140BB6"/>
    <w:rsid w:val="00142FE0"/>
    <w:rsid w:val="0014319E"/>
    <w:rsid w:val="00144B0C"/>
    <w:rsid w:val="001456BD"/>
    <w:rsid w:val="00145923"/>
    <w:rsid w:val="00146DDE"/>
    <w:rsid w:val="001477BB"/>
    <w:rsid w:val="00150153"/>
    <w:rsid w:val="00151279"/>
    <w:rsid w:val="00151C54"/>
    <w:rsid w:val="0015285B"/>
    <w:rsid w:val="001533EB"/>
    <w:rsid w:val="001538F1"/>
    <w:rsid w:val="00153EE2"/>
    <w:rsid w:val="001555B7"/>
    <w:rsid w:val="00155A1C"/>
    <w:rsid w:val="00155E58"/>
    <w:rsid w:val="00156141"/>
    <w:rsid w:val="00156A67"/>
    <w:rsid w:val="00156D40"/>
    <w:rsid w:val="001578A5"/>
    <w:rsid w:val="001605A2"/>
    <w:rsid w:val="00160884"/>
    <w:rsid w:val="00160F97"/>
    <w:rsid w:val="00161DC7"/>
    <w:rsid w:val="0016258B"/>
    <w:rsid w:val="001629D6"/>
    <w:rsid w:val="00162F0B"/>
    <w:rsid w:val="00163188"/>
    <w:rsid w:val="00163392"/>
    <w:rsid w:val="001638D9"/>
    <w:rsid w:val="00163AB5"/>
    <w:rsid w:val="00164F5C"/>
    <w:rsid w:val="00167727"/>
    <w:rsid w:val="00167D49"/>
    <w:rsid w:val="00167EFF"/>
    <w:rsid w:val="00170D9C"/>
    <w:rsid w:val="0017265B"/>
    <w:rsid w:val="001726F9"/>
    <w:rsid w:val="001731AA"/>
    <w:rsid w:val="00174375"/>
    <w:rsid w:val="00174E04"/>
    <w:rsid w:val="001776CF"/>
    <w:rsid w:val="00180D34"/>
    <w:rsid w:val="00181599"/>
    <w:rsid w:val="00181E7F"/>
    <w:rsid w:val="00182955"/>
    <w:rsid w:val="00183F1E"/>
    <w:rsid w:val="001846AF"/>
    <w:rsid w:val="0018530B"/>
    <w:rsid w:val="00185369"/>
    <w:rsid w:val="001876D9"/>
    <w:rsid w:val="00187BA3"/>
    <w:rsid w:val="00187D73"/>
    <w:rsid w:val="00190569"/>
    <w:rsid w:val="001905AC"/>
    <w:rsid w:val="00190FF4"/>
    <w:rsid w:val="00191B28"/>
    <w:rsid w:val="001924BB"/>
    <w:rsid w:val="0019493F"/>
    <w:rsid w:val="00196665"/>
    <w:rsid w:val="00197B2B"/>
    <w:rsid w:val="00197B91"/>
    <w:rsid w:val="001A0716"/>
    <w:rsid w:val="001A08D1"/>
    <w:rsid w:val="001A315C"/>
    <w:rsid w:val="001A4C7B"/>
    <w:rsid w:val="001A4E7C"/>
    <w:rsid w:val="001A58BC"/>
    <w:rsid w:val="001A5C37"/>
    <w:rsid w:val="001A627C"/>
    <w:rsid w:val="001A68D6"/>
    <w:rsid w:val="001A6924"/>
    <w:rsid w:val="001A72DC"/>
    <w:rsid w:val="001B005C"/>
    <w:rsid w:val="001B1585"/>
    <w:rsid w:val="001B229F"/>
    <w:rsid w:val="001B292C"/>
    <w:rsid w:val="001B32DB"/>
    <w:rsid w:val="001B3387"/>
    <w:rsid w:val="001B33FB"/>
    <w:rsid w:val="001B3F0F"/>
    <w:rsid w:val="001B439A"/>
    <w:rsid w:val="001B5707"/>
    <w:rsid w:val="001B61DE"/>
    <w:rsid w:val="001B62EF"/>
    <w:rsid w:val="001B6421"/>
    <w:rsid w:val="001B7C85"/>
    <w:rsid w:val="001C00CC"/>
    <w:rsid w:val="001C116C"/>
    <w:rsid w:val="001C21C7"/>
    <w:rsid w:val="001C2736"/>
    <w:rsid w:val="001C2E37"/>
    <w:rsid w:val="001C3084"/>
    <w:rsid w:val="001C336C"/>
    <w:rsid w:val="001C34D7"/>
    <w:rsid w:val="001C4390"/>
    <w:rsid w:val="001C4A71"/>
    <w:rsid w:val="001C4BE7"/>
    <w:rsid w:val="001C56C8"/>
    <w:rsid w:val="001C59CA"/>
    <w:rsid w:val="001C5C97"/>
    <w:rsid w:val="001C6AFD"/>
    <w:rsid w:val="001C7E58"/>
    <w:rsid w:val="001D00C7"/>
    <w:rsid w:val="001D1305"/>
    <w:rsid w:val="001D1EC4"/>
    <w:rsid w:val="001D30C6"/>
    <w:rsid w:val="001D326D"/>
    <w:rsid w:val="001D3312"/>
    <w:rsid w:val="001D4B79"/>
    <w:rsid w:val="001D4BD4"/>
    <w:rsid w:val="001D62A6"/>
    <w:rsid w:val="001D68C6"/>
    <w:rsid w:val="001D6C54"/>
    <w:rsid w:val="001E08CB"/>
    <w:rsid w:val="001E0D30"/>
    <w:rsid w:val="001E126D"/>
    <w:rsid w:val="001E42C7"/>
    <w:rsid w:val="001E51D6"/>
    <w:rsid w:val="001E563F"/>
    <w:rsid w:val="001E673A"/>
    <w:rsid w:val="001E6A16"/>
    <w:rsid w:val="001E6C5F"/>
    <w:rsid w:val="001E701C"/>
    <w:rsid w:val="001E7950"/>
    <w:rsid w:val="001E7AC1"/>
    <w:rsid w:val="001F0071"/>
    <w:rsid w:val="001F0156"/>
    <w:rsid w:val="001F08C2"/>
    <w:rsid w:val="001F0D31"/>
    <w:rsid w:val="001F3180"/>
    <w:rsid w:val="001F36BC"/>
    <w:rsid w:val="001F4205"/>
    <w:rsid w:val="001F5676"/>
    <w:rsid w:val="001F6746"/>
    <w:rsid w:val="001F67B9"/>
    <w:rsid w:val="001F6B4F"/>
    <w:rsid w:val="001F6DD4"/>
    <w:rsid w:val="001F7D14"/>
    <w:rsid w:val="00200115"/>
    <w:rsid w:val="00200BFD"/>
    <w:rsid w:val="0020124D"/>
    <w:rsid w:val="002013E2"/>
    <w:rsid w:val="00202D42"/>
    <w:rsid w:val="00202FC3"/>
    <w:rsid w:val="00205552"/>
    <w:rsid w:val="00205CB3"/>
    <w:rsid w:val="00205E5D"/>
    <w:rsid w:val="00205F3D"/>
    <w:rsid w:val="002064E9"/>
    <w:rsid w:val="00206C15"/>
    <w:rsid w:val="002072A0"/>
    <w:rsid w:val="00207F54"/>
    <w:rsid w:val="0021074D"/>
    <w:rsid w:val="00210A72"/>
    <w:rsid w:val="00211440"/>
    <w:rsid w:val="002120F6"/>
    <w:rsid w:val="00212559"/>
    <w:rsid w:val="00212892"/>
    <w:rsid w:val="00213B2D"/>
    <w:rsid w:val="00214E14"/>
    <w:rsid w:val="002156B1"/>
    <w:rsid w:val="002164A2"/>
    <w:rsid w:val="0021659F"/>
    <w:rsid w:val="00216CEA"/>
    <w:rsid w:val="00216DC3"/>
    <w:rsid w:val="002171AA"/>
    <w:rsid w:val="00217490"/>
    <w:rsid w:val="00217B6D"/>
    <w:rsid w:val="0022097F"/>
    <w:rsid w:val="00222548"/>
    <w:rsid w:val="00222926"/>
    <w:rsid w:val="00222C4B"/>
    <w:rsid w:val="00225CF1"/>
    <w:rsid w:val="00226490"/>
    <w:rsid w:val="00226898"/>
    <w:rsid w:val="00226DC1"/>
    <w:rsid w:val="0023051E"/>
    <w:rsid w:val="00230670"/>
    <w:rsid w:val="002328D9"/>
    <w:rsid w:val="002333C8"/>
    <w:rsid w:val="002344E5"/>
    <w:rsid w:val="002351D5"/>
    <w:rsid w:val="00235F78"/>
    <w:rsid w:val="00236653"/>
    <w:rsid w:val="0024027E"/>
    <w:rsid w:val="00240BAB"/>
    <w:rsid w:val="002413CA"/>
    <w:rsid w:val="00241B16"/>
    <w:rsid w:val="00241E4E"/>
    <w:rsid w:val="00242591"/>
    <w:rsid w:val="00242C94"/>
    <w:rsid w:val="00244AD1"/>
    <w:rsid w:val="0024703D"/>
    <w:rsid w:val="0024748A"/>
    <w:rsid w:val="00250455"/>
    <w:rsid w:val="00252252"/>
    <w:rsid w:val="002535FF"/>
    <w:rsid w:val="00254A1A"/>
    <w:rsid w:val="00254AA0"/>
    <w:rsid w:val="002567B8"/>
    <w:rsid w:val="00261730"/>
    <w:rsid w:val="00261783"/>
    <w:rsid w:val="00261B6A"/>
    <w:rsid w:val="00261E2D"/>
    <w:rsid w:val="00262CE7"/>
    <w:rsid w:val="00263CE8"/>
    <w:rsid w:val="002641CE"/>
    <w:rsid w:val="002641F0"/>
    <w:rsid w:val="0026452F"/>
    <w:rsid w:val="002649AD"/>
    <w:rsid w:val="00264D17"/>
    <w:rsid w:val="00265A73"/>
    <w:rsid w:val="00265BA4"/>
    <w:rsid w:val="00265EA8"/>
    <w:rsid w:val="0026609D"/>
    <w:rsid w:val="0026677F"/>
    <w:rsid w:val="002673F5"/>
    <w:rsid w:val="00267416"/>
    <w:rsid w:val="00270277"/>
    <w:rsid w:val="00270A85"/>
    <w:rsid w:val="00272333"/>
    <w:rsid w:val="00274A0D"/>
    <w:rsid w:val="00275909"/>
    <w:rsid w:val="002760D5"/>
    <w:rsid w:val="002766A7"/>
    <w:rsid w:val="00280370"/>
    <w:rsid w:val="002814FC"/>
    <w:rsid w:val="0028152E"/>
    <w:rsid w:val="0028190E"/>
    <w:rsid w:val="00282341"/>
    <w:rsid w:val="0028361D"/>
    <w:rsid w:val="002839BC"/>
    <w:rsid w:val="00283E50"/>
    <w:rsid w:val="0028405C"/>
    <w:rsid w:val="00284F15"/>
    <w:rsid w:val="00284FF4"/>
    <w:rsid w:val="00285D70"/>
    <w:rsid w:val="002879BC"/>
    <w:rsid w:val="00287F87"/>
    <w:rsid w:val="00291FEC"/>
    <w:rsid w:val="00292829"/>
    <w:rsid w:val="0029336A"/>
    <w:rsid w:val="00293ED5"/>
    <w:rsid w:val="00294F22"/>
    <w:rsid w:val="00294FF5"/>
    <w:rsid w:val="00295409"/>
    <w:rsid w:val="00295626"/>
    <w:rsid w:val="0029693A"/>
    <w:rsid w:val="00296FBC"/>
    <w:rsid w:val="002977E5"/>
    <w:rsid w:val="002A1620"/>
    <w:rsid w:val="002A1B67"/>
    <w:rsid w:val="002A1F47"/>
    <w:rsid w:val="002A2665"/>
    <w:rsid w:val="002A52A1"/>
    <w:rsid w:val="002A577A"/>
    <w:rsid w:val="002A5BC0"/>
    <w:rsid w:val="002A5E80"/>
    <w:rsid w:val="002A5FEA"/>
    <w:rsid w:val="002A7775"/>
    <w:rsid w:val="002B078C"/>
    <w:rsid w:val="002B0D62"/>
    <w:rsid w:val="002B1231"/>
    <w:rsid w:val="002B1A61"/>
    <w:rsid w:val="002B1F08"/>
    <w:rsid w:val="002B2801"/>
    <w:rsid w:val="002B2F16"/>
    <w:rsid w:val="002B3A14"/>
    <w:rsid w:val="002B3EA0"/>
    <w:rsid w:val="002B4A4B"/>
    <w:rsid w:val="002B4CC8"/>
    <w:rsid w:val="002B77C9"/>
    <w:rsid w:val="002B7B47"/>
    <w:rsid w:val="002C1109"/>
    <w:rsid w:val="002C16B8"/>
    <w:rsid w:val="002C299D"/>
    <w:rsid w:val="002C4039"/>
    <w:rsid w:val="002C5562"/>
    <w:rsid w:val="002C6140"/>
    <w:rsid w:val="002C65AC"/>
    <w:rsid w:val="002C66EF"/>
    <w:rsid w:val="002C771F"/>
    <w:rsid w:val="002C77C6"/>
    <w:rsid w:val="002D0226"/>
    <w:rsid w:val="002D0AAA"/>
    <w:rsid w:val="002D17A1"/>
    <w:rsid w:val="002D1AB5"/>
    <w:rsid w:val="002D264A"/>
    <w:rsid w:val="002D2AA2"/>
    <w:rsid w:val="002D41AD"/>
    <w:rsid w:val="002D440C"/>
    <w:rsid w:val="002D4504"/>
    <w:rsid w:val="002D45B7"/>
    <w:rsid w:val="002D49C2"/>
    <w:rsid w:val="002D4E3D"/>
    <w:rsid w:val="002D5C0A"/>
    <w:rsid w:val="002D5CDE"/>
    <w:rsid w:val="002D631E"/>
    <w:rsid w:val="002E0A25"/>
    <w:rsid w:val="002E1B7D"/>
    <w:rsid w:val="002E37F3"/>
    <w:rsid w:val="002E4372"/>
    <w:rsid w:val="002E44ED"/>
    <w:rsid w:val="002F0CE2"/>
    <w:rsid w:val="002F0E62"/>
    <w:rsid w:val="002F11E0"/>
    <w:rsid w:val="002F14D7"/>
    <w:rsid w:val="002F1DBD"/>
    <w:rsid w:val="002F3238"/>
    <w:rsid w:val="002F3EAD"/>
    <w:rsid w:val="002F575A"/>
    <w:rsid w:val="002F5B86"/>
    <w:rsid w:val="002F5EE3"/>
    <w:rsid w:val="002F75F3"/>
    <w:rsid w:val="00300A4F"/>
    <w:rsid w:val="00301007"/>
    <w:rsid w:val="0030198C"/>
    <w:rsid w:val="003032D5"/>
    <w:rsid w:val="003051B3"/>
    <w:rsid w:val="00305285"/>
    <w:rsid w:val="00305CCF"/>
    <w:rsid w:val="00305FF3"/>
    <w:rsid w:val="00306112"/>
    <w:rsid w:val="0030611D"/>
    <w:rsid w:val="00307F79"/>
    <w:rsid w:val="003128D3"/>
    <w:rsid w:val="0031368D"/>
    <w:rsid w:val="00313A84"/>
    <w:rsid w:val="00314305"/>
    <w:rsid w:val="00314C4F"/>
    <w:rsid w:val="00314C7F"/>
    <w:rsid w:val="00314E27"/>
    <w:rsid w:val="003161E1"/>
    <w:rsid w:val="003167BC"/>
    <w:rsid w:val="00316CA7"/>
    <w:rsid w:val="003172B0"/>
    <w:rsid w:val="003174F1"/>
    <w:rsid w:val="00320446"/>
    <w:rsid w:val="00320806"/>
    <w:rsid w:val="00321010"/>
    <w:rsid w:val="00321BE2"/>
    <w:rsid w:val="00322428"/>
    <w:rsid w:val="00323738"/>
    <w:rsid w:val="00323781"/>
    <w:rsid w:val="00323917"/>
    <w:rsid w:val="00325DBA"/>
    <w:rsid w:val="00326DA8"/>
    <w:rsid w:val="0032792B"/>
    <w:rsid w:val="00327FCB"/>
    <w:rsid w:val="00330595"/>
    <w:rsid w:val="003309BB"/>
    <w:rsid w:val="00331DE8"/>
    <w:rsid w:val="00333A31"/>
    <w:rsid w:val="0033454F"/>
    <w:rsid w:val="00335577"/>
    <w:rsid w:val="003365CD"/>
    <w:rsid w:val="00336CAE"/>
    <w:rsid w:val="0033739D"/>
    <w:rsid w:val="00337751"/>
    <w:rsid w:val="00340515"/>
    <w:rsid w:val="00340BA8"/>
    <w:rsid w:val="00340D47"/>
    <w:rsid w:val="00341137"/>
    <w:rsid w:val="003419A3"/>
    <w:rsid w:val="0034244C"/>
    <w:rsid w:val="00342BF4"/>
    <w:rsid w:val="00342E48"/>
    <w:rsid w:val="0034372F"/>
    <w:rsid w:val="0034417D"/>
    <w:rsid w:val="003444D2"/>
    <w:rsid w:val="003445B2"/>
    <w:rsid w:val="00344AEA"/>
    <w:rsid w:val="003450BC"/>
    <w:rsid w:val="00345C53"/>
    <w:rsid w:val="00347107"/>
    <w:rsid w:val="00347733"/>
    <w:rsid w:val="0035267F"/>
    <w:rsid w:val="003528AB"/>
    <w:rsid w:val="003532EC"/>
    <w:rsid w:val="0035395C"/>
    <w:rsid w:val="00355C4F"/>
    <w:rsid w:val="0035700D"/>
    <w:rsid w:val="003574B1"/>
    <w:rsid w:val="00357C93"/>
    <w:rsid w:val="00360467"/>
    <w:rsid w:val="0036063C"/>
    <w:rsid w:val="00360973"/>
    <w:rsid w:val="00361834"/>
    <w:rsid w:val="00361F5E"/>
    <w:rsid w:val="00362DB6"/>
    <w:rsid w:val="00364E5F"/>
    <w:rsid w:val="00366F21"/>
    <w:rsid w:val="003672D3"/>
    <w:rsid w:val="00367F4F"/>
    <w:rsid w:val="0037013C"/>
    <w:rsid w:val="00371FDE"/>
    <w:rsid w:val="00372971"/>
    <w:rsid w:val="003729C9"/>
    <w:rsid w:val="00372EA0"/>
    <w:rsid w:val="0037396A"/>
    <w:rsid w:val="00374235"/>
    <w:rsid w:val="00374FDA"/>
    <w:rsid w:val="00376990"/>
    <w:rsid w:val="00377414"/>
    <w:rsid w:val="00382C90"/>
    <w:rsid w:val="003835CB"/>
    <w:rsid w:val="00383D94"/>
    <w:rsid w:val="00384691"/>
    <w:rsid w:val="003847D5"/>
    <w:rsid w:val="00386133"/>
    <w:rsid w:val="003869BE"/>
    <w:rsid w:val="00390132"/>
    <w:rsid w:val="0039149C"/>
    <w:rsid w:val="00391CDA"/>
    <w:rsid w:val="00391E89"/>
    <w:rsid w:val="00392237"/>
    <w:rsid w:val="003929B3"/>
    <w:rsid w:val="00392B6C"/>
    <w:rsid w:val="00393301"/>
    <w:rsid w:val="0039493D"/>
    <w:rsid w:val="00394BE3"/>
    <w:rsid w:val="00396680"/>
    <w:rsid w:val="00397965"/>
    <w:rsid w:val="00397B49"/>
    <w:rsid w:val="00397CA6"/>
    <w:rsid w:val="003A0852"/>
    <w:rsid w:val="003A08CD"/>
    <w:rsid w:val="003A1335"/>
    <w:rsid w:val="003A2621"/>
    <w:rsid w:val="003A27F1"/>
    <w:rsid w:val="003A3E84"/>
    <w:rsid w:val="003A42A1"/>
    <w:rsid w:val="003A5084"/>
    <w:rsid w:val="003A5687"/>
    <w:rsid w:val="003A599F"/>
    <w:rsid w:val="003A5E76"/>
    <w:rsid w:val="003A6AA7"/>
    <w:rsid w:val="003A742F"/>
    <w:rsid w:val="003A75A6"/>
    <w:rsid w:val="003B0292"/>
    <w:rsid w:val="003B12C7"/>
    <w:rsid w:val="003B340D"/>
    <w:rsid w:val="003B3F2F"/>
    <w:rsid w:val="003B43F8"/>
    <w:rsid w:val="003B4B8E"/>
    <w:rsid w:val="003B4F32"/>
    <w:rsid w:val="003B52DE"/>
    <w:rsid w:val="003B5803"/>
    <w:rsid w:val="003B5DF2"/>
    <w:rsid w:val="003C00B6"/>
    <w:rsid w:val="003C044E"/>
    <w:rsid w:val="003C30A1"/>
    <w:rsid w:val="003C527E"/>
    <w:rsid w:val="003C5DC6"/>
    <w:rsid w:val="003C605C"/>
    <w:rsid w:val="003C63D6"/>
    <w:rsid w:val="003C6C25"/>
    <w:rsid w:val="003C7A2E"/>
    <w:rsid w:val="003D172D"/>
    <w:rsid w:val="003D2E30"/>
    <w:rsid w:val="003D4ABE"/>
    <w:rsid w:val="003D6838"/>
    <w:rsid w:val="003D6D03"/>
    <w:rsid w:val="003D7877"/>
    <w:rsid w:val="003D7EA0"/>
    <w:rsid w:val="003E0001"/>
    <w:rsid w:val="003E005C"/>
    <w:rsid w:val="003E1479"/>
    <w:rsid w:val="003E1E0E"/>
    <w:rsid w:val="003E2DE4"/>
    <w:rsid w:val="003E2E44"/>
    <w:rsid w:val="003E69C9"/>
    <w:rsid w:val="003E7192"/>
    <w:rsid w:val="003E767E"/>
    <w:rsid w:val="003F08D0"/>
    <w:rsid w:val="003F4D91"/>
    <w:rsid w:val="003F4E03"/>
    <w:rsid w:val="003F58B7"/>
    <w:rsid w:val="003F65FC"/>
    <w:rsid w:val="003F6B36"/>
    <w:rsid w:val="0040005B"/>
    <w:rsid w:val="0040155C"/>
    <w:rsid w:val="00401719"/>
    <w:rsid w:val="00401FB8"/>
    <w:rsid w:val="0040283A"/>
    <w:rsid w:val="00407018"/>
    <w:rsid w:val="004071AD"/>
    <w:rsid w:val="0040733E"/>
    <w:rsid w:val="00407438"/>
    <w:rsid w:val="00407E71"/>
    <w:rsid w:val="0041178C"/>
    <w:rsid w:val="0041214A"/>
    <w:rsid w:val="004124C8"/>
    <w:rsid w:val="00412729"/>
    <w:rsid w:val="00413180"/>
    <w:rsid w:val="00414D63"/>
    <w:rsid w:val="00416107"/>
    <w:rsid w:val="004168C8"/>
    <w:rsid w:val="00416AAD"/>
    <w:rsid w:val="0041701F"/>
    <w:rsid w:val="0041749F"/>
    <w:rsid w:val="00417C2B"/>
    <w:rsid w:val="00417E7A"/>
    <w:rsid w:val="00421099"/>
    <w:rsid w:val="00421A10"/>
    <w:rsid w:val="00422D42"/>
    <w:rsid w:val="00422F7D"/>
    <w:rsid w:val="00423764"/>
    <w:rsid w:val="00423B2F"/>
    <w:rsid w:val="00424959"/>
    <w:rsid w:val="004258A8"/>
    <w:rsid w:val="00427787"/>
    <w:rsid w:val="00427D37"/>
    <w:rsid w:val="00430913"/>
    <w:rsid w:val="00430C10"/>
    <w:rsid w:val="00430D2C"/>
    <w:rsid w:val="00431031"/>
    <w:rsid w:val="00431692"/>
    <w:rsid w:val="00432938"/>
    <w:rsid w:val="00436B2D"/>
    <w:rsid w:val="00440732"/>
    <w:rsid w:val="00441311"/>
    <w:rsid w:val="00442436"/>
    <w:rsid w:val="004431D0"/>
    <w:rsid w:val="00444141"/>
    <w:rsid w:val="004444A8"/>
    <w:rsid w:val="00444DFA"/>
    <w:rsid w:val="00445C56"/>
    <w:rsid w:val="00447B93"/>
    <w:rsid w:val="00447CDE"/>
    <w:rsid w:val="00450282"/>
    <w:rsid w:val="00450CE0"/>
    <w:rsid w:val="004520B8"/>
    <w:rsid w:val="00452573"/>
    <w:rsid w:val="00452694"/>
    <w:rsid w:val="00454976"/>
    <w:rsid w:val="00454CC7"/>
    <w:rsid w:val="00457987"/>
    <w:rsid w:val="00457DE3"/>
    <w:rsid w:val="00460471"/>
    <w:rsid w:val="00460802"/>
    <w:rsid w:val="004611EF"/>
    <w:rsid w:val="00461487"/>
    <w:rsid w:val="004615F3"/>
    <w:rsid w:val="00463106"/>
    <w:rsid w:val="004650D0"/>
    <w:rsid w:val="004655D2"/>
    <w:rsid w:val="004656D2"/>
    <w:rsid w:val="0046575C"/>
    <w:rsid w:val="0047248D"/>
    <w:rsid w:val="0047441D"/>
    <w:rsid w:val="00475E40"/>
    <w:rsid w:val="004762A2"/>
    <w:rsid w:val="00476F7A"/>
    <w:rsid w:val="00477D1F"/>
    <w:rsid w:val="004800C0"/>
    <w:rsid w:val="004800EC"/>
    <w:rsid w:val="00480FAC"/>
    <w:rsid w:val="00481BB4"/>
    <w:rsid w:val="00482571"/>
    <w:rsid w:val="00482C4B"/>
    <w:rsid w:val="004848E0"/>
    <w:rsid w:val="00484CC0"/>
    <w:rsid w:val="00485124"/>
    <w:rsid w:val="00485DF4"/>
    <w:rsid w:val="0048672F"/>
    <w:rsid w:val="0049075C"/>
    <w:rsid w:val="00490A1D"/>
    <w:rsid w:val="004910C9"/>
    <w:rsid w:val="0049146A"/>
    <w:rsid w:val="0049149C"/>
    <w:rsid w:val="00491B88"/>
    <w:rsid w:val="00493095"/>
    <w:rsid w:val="00493CAE"/>
    <w:rsid w:val="004941D0"/>
    <w:rsid w:val="004958CB"/>
    <w:rsid w:val="00495AC4"/>
    <w:rsid w:val="00496883"/>
    <w:rsid w:val="00496F9C"/>
    <w:rsid w:val="00497024"/>
    <w:rsid w:val="004A0B48"/>
    <w:rsid w:val="004A13E3"/>
    <w:rsid w:val="004A1E12"/>
    <w:rsid w:val="004A4011"/>
    <w:rsid w:val="004A52ED"/>
    <w:rsid w:val="004A5932"/>
    <w:rsid w:val="004A6CAA"/>
    <w:rsid w:val="004A766E"/>
    <w:rsid w:val="004A77A0"/>
    <w:rsid w:val="004A7A87"/>
    <w:rsid w:val="004B10D9"/>
    <w:rsid w:val="004B151C"/>
    <w:rsid w:val="004B4562"/>
    <w:rsid w:val="004B5C3F"/>
    <w:rsid w:val="004B5EAD"/>
    <w:rsid w:val="004B6250"/>
    <w:rsid w:val="004B7257"/>
    <w:rsid w:val="004C168F"/>
    <w:rsid w:val="004C17BB"/>
    <w:rsid w:val="004C1E47"/>
    <w:rsid w:val="004C1F8E"/>
    <w:rsid w:val="004C2245"/>
    <w:rsid w:val="004C2EF8"/>
    <w:rsid w:val="004C6E99"/>
    <w:rsid w:val="004C7798"/>
    <w:rsid w:val="004D0830"/>
    <w:rsid w:val="004D1D07"/>
    <w:rsid w:val="004D1F5D"/>
    <w:rsid w:val="004D29AD"/>
    <w:rsid w:val="004D30BE"/>
    <w:rsid w:val="004D3208"/>
    <w:rsid w:val="004D482B"/>
    <w:rsid w:val="004D492E"/>
    <w:rsid w:val="004D6A5E"/>
    <w:rsid w:val="004D6CBB"/>
    <w:rsid w:val="004D6E46"/>
    <w:rsid w:val="004D7B1B"/>
    <w:rsid w:val="004E006D"/>
    <w:rsid w:val="004E0550"/>
    <w:rsid w:val="004E078C"/>
    <w:rsid w:val="004E23C8"/>
    <w:rsid w:val="004E30DB"/>
    <w:rsid w:val="004E3D4F"/>
    <w:rsid w:val="004E5E5A"/>
    <w:rsid w:val="004E65F5"/>
    <w:rsid w:val="004E6BB5"/>
    <w:rsid w:val="004E764F"/>
    <w:rsid w:val="004E7FF7"/>
    <w:rsid w:val="004F06E0"/>
    <w:rsid w:val="004F0952"/>
    <w:rsid w:val="004F15B9"/>
    <w:rsid w:val="004F17B1"/>
    <w:rsid w:val="004F2367"/>
    <w:rsid w:val="004F2390"/>
    <w:rsid w:val="004F3D1A"/>
    <w:rsid w:val="004F6331"/>
    <w:rsid w:val="004F6A40"/>
    <w:rsid w:val="004F7360"/>
    <w:rsid w:val="004F775B"/>
    <w:rsid w:val="00500DFD"/>
    <w:rsid w:val="00501219"/>
    <w:rsid w:val="00501369"/>
    <w:rsid w:val="00501A7A"/>
    <w:rsid w:val="00502615"/>
    <w:rsid w:val="005032CD"/>
    <w:rsid w:val="00504401"/>
    <w:rsid w:val="00505E1B"/>
    <w:rsid w:val="00505E84"/>
    <w:rsid w:val="0050638B"/>
    <w:rsid w:val="00506CBB"/>
    <w:rsid w:val="00506DEB"/>
    <w:rsid w:val="0050719F"/>
    <w:rsid w:val="0051102B"/>
    <w:rsid w:val="00511399"/>
    <w:rsid w:val="00512B2F"/>
    <w:rsid w:val="005134E3"/>
    <w:rsid w:val="00513ACF"/>
    <w:rsid w:val="00515D03"/>
    <w:rsid w:val="0051618C"/>
    <w:rsid w:val="00517098"/>
    <w:rsid w:val="005200F5"/>
    <w:rsid w:val="0052175D"/>
    <w:rsid w:val="00521F69"/>
    <w:rsid w:val="00523820"/>
    <w:rsid w:val="00523833"/>
    <w:rsid w:val="00524FA4"/>
    <w:rsid w:val="00525DBA"/>
    <w:rsid w:val="00527982"/>
    <w:rsid w:val="00531AE9"/>
    <w:rsid w:val="00531C5D"/>
    <w:rsid w:val="00532E29"/>
    <w:rsid w:val="005330B8"/>
    <w:rsid w:val="00533109"/>
    <w:rsid w:val="005337DB"/>
    <w:rsid w:val="00533BAC"/>
    <w:rsid w:val="005345D6"/>
    <w:rsid w:val="00535365"/>
    <w:rsid w:val="005405C9"/>
    <w:rsid w:val="005418F5"/>
    <w:rsid w:val="00543463"/>
    <w:rsid w:val="005456D5"/>
    <w:rsid w:val="00546C88"/>
    <w:rsid w:val="00547963"/>
    <w:rsid w:val="00550E6A"/>
    <w:rsid w:val="00552204"/>
    <w:rsid w:val="0055274D"/>
    <w:rsid w:val="00553886"/>
    <w:rsid w:val="00554490"/>
    <w:rsid w:val="00554AE3"/>
    <w:rsid w:val="00554CA4"/>
    <w:rsid w:val="00554F43"/>
    <w:rsid w:val="00556672"/>
    <w:rsid w:val="0056060A"/>
    <w:rsid w:val="005606A8"/>
    <w:rsid w:val="00561533"/>
    <w:rsid w:val="00562BFE"/>
    <w:rsid w:val="00562E98"/>
    <w:rsid w:val="00563042"/>
    <w:rsid w:val="00563228"/>
    <w:rsid w:val="0056712A"/>
    <w:rsid w:val="005672DA"/>
    <w:rsid w:val="00567E32"/>
    <w:rsid w:val="005700AF"/>
    <w:rsid w:val="00570AC3"/>
    <w:rsid w:val="00572D65"/>
    <w:rsid w:val="00572D9B"/>
    <w:rsid w:val="00573517"/>
    <w:rsid w:val="005736B4"/>
    <w:rsid w:val="0057451D"/>
    <w:rsid w:val="005759AB"/>
    <w:rsid w:val="00576CA1"/>
    <w:rsid w:val="005773F3"/>
    <w:rsid w:val="005774E1"/>
    <w:rsid w:val="00577FEC"/>
    <w:rsid w:val="00580B85"/>
    <w:rsid w:val="00580E62"/>
    <w:rsid w:val="00581826"/>
    <w:rsid w:val="00581D12"/>
    <w:rsid w:val="00581F86"/>
    <w:rsid w:val="0058343E"/>
    <w:rsid w:val="00583E73"/>
    <w:rsid w:val="00584FE8"/>
    <w:rsid w:val="00585A54"/>
    <w:rsid w:val="005868ED"/>
    <w:rsid w:val="00587EB6"/>
    <w:rsid w:val="00587F32"/>
    <w:rsid w:val="00590085"/>
    <w:rsid w:val="00590C9F"/>
    <w:rsid w:val="00593EFB"/>
    <w:rsid w:val="00594181"/>
    <w:rsid w:val="00594408"/>
    <w:rsid w:val="0059671D"/>
    <w:rsid w:val="005976A9"/>
    <w:rsid w:val="00597717"/>
    <w:rsid w:val="00597AC1"/>
    <w:rsid w:val="005A0D97"/>
    <w:rsid w:val="005A22DC"/>
    <w:rsid w:val="005A30E8"/>
    <w:rsid w:val="005A42DB"/>
    <w:rsid w:val="005A4C5C"/>
    <w:rsid w:val="005A4F85"/>
    <w:rsid w:val="005A4FD7"/>
    <w:rsid w:val="005A5120"/>
    <w:rsid w:val="005A61C6"/>
    <w:rsid w:val="005A7EC6"/>
    <w:rsid w:val="005B170A"/>
    <w:rsid w:val="005B23B0"/>
    <w:rsid w:val="005B3D7C"/>
    <w:rsid w:val="005B45DC"/>
    <w:rsid w:val="005B4D79"/>
    <w:rsid w:val="005B63E6"/>
    <w:rsid w:val="005C10D4"/>
    <w:rsid w:val="005C1CA0"/>
    <w:rsid w:val="005C201F"/>
    <w:rsid w:val="005C20DE"/>
    <w:rsid w:val="005C2C9F"/>
    <w:rsid w:val="005C4D98"/>
    <w:rsid w:val="005C4EFB"/>
    <w:rsid w:val="005C53C9"/>
    <w:rsid w:val="005C648D"/>
    <w:rsid w:val="005D5B18"/>
    <w:rsid w:val="005D60C3"/>
    <w:rsid w:val="005D69F3"/>
    <w:rsid w:val="005D763A"/>
    <w:rsid w:val="005D7AC5"/>
    <w:rsid w:val="005D7F42"/>
    <w:rsid w:val="005E0D93"/>
    <w:rsid w:val="005E3CF5"/>
    <w:rsid w:val="005E43B7"/>
    <w:rsid w:val="005E4E50"/>
    <w:rsid w:val="005E4F36"/>
    <w:rsid w:val="005E5D74"/>
    <w:rsid w:val="005E5D94"/>
    <w:rsid w:val="005E628C"/>
    <w:rsid w:val="005E6AD7"/>
    <w:rsid w:val="005F0168"/>
    <w:rsid w:val="005F2F0C"/>
    <w:rsid w:val="005F435B"/>
    <w:rsid w:val="005F631E"/>
    <w:rsid w:val="005F72C4"/>
    <w:rsid w:val="006010FA"/>
    <w:rsid w:val="00601FC1"/>
    <w:rsid w:val="006041F2"/>
    <w:rsid w:val="006041F7"/>
    <w:rsid w:val="00605191"/>
    <w:rsid w:val="006057F5"/>
    <w:rsid w:val="006068D7"/>
    <w:rsid w:val="00606F89"/>
    <w:rsid w:val="00607A18"/>
    <w:rsid w:val="00607BCD"/>
    <w:rsid w:val="00607CC3"/>
    <w:rsid w:val="00610125"/>
    <w:rsid w:val="006110B9"/>
    <w:rsid w:val="006112BC"/>
    <w:rsid w:val="00611927"/>
    <w:rsid w:val="00613175"/>
    <w:rsid w:val="00613A2A"/>
    <w:rsid w:val="00614A0F"/>
    <w:rsid w:val="006153F9"/>
    <w:rsid w:val="0061698D"/>
    <w:rsid w:val="00616C46"/>
    <w:rsid w:val="006177C3"/>
    <w:rsid w:val="00621A34"/>
    <w:rsid w:val="00622777"/>
    <w:rsid w:val="00622F9F"/>
    <w:rsid w:val="0062338D"/>
    <w:rsid w:val="00623B38"/>
    <w:rsid w:val="00624595"/>
    <w:rsid w:val="00624B67"/>
    <w:rsid w:val="0062524F"/>
    <w:rsid w:val="0062596E"/>
    <w:rsid w:val="00625DD1"/>
    <w:rsid w:val="0062613C"/>
    <w:rsid w:val="00627AC5"/>
    <w:rsid w:val="00631524"/>
    <w:rsid w:val="006318EC"/>
    <w:rsid w:val="00631D17"/>
    <w:rsid w:val="00632A5C"/>
    <w:rsid w:val="006330C1"/>
    <w:rsid w:val="00633589"/>
    <w:rsid w:val="00634919"/>
    <w:rsid w:val="00636540"/>
    <w:rsid w:val="00636621"/>
    <w:rsid w:val="00637AB2"/>
    <w:rsid w:val="00637B66"/>
    <w:rsid w:val="00637DCD"/>
    <w:rsid w:val="0064031E"/>
    <w:rsid w:val="0064149C"/>
    <w:rsid w:val="00641C80"/>
    <w:rsid w:val="00641DF3"/>
    <w:rsid w:val="00642C3C"/>
    <w:rsid w:val="00642E51"/>
    <w:rsid w:val="00644346"/>
    <w:rsid w:val="0064460D"/>
    <w:rsid w:val="0064678F"/>
    <w:rsid w:val="00650164"/>
    <w:rsid w:val="00650CEB"/>
    <w:rsid w:val="00652190"/>
    <w:rsid w:val="00652998"/>
    <w:rsid w:val="0065584D"/>
    <w:rsid w:val="00655EC6"/>
    <w:rsid w:val="00655FC2"/>
    <w:rsid w:val="00656B61"/>
    <w:rsid w:val="00660F25"/>
    <w:rsid w:val="00664F1E"/>
    <w:rsid w:val="00665033"/>
    <w:rsid w:val="00666767"/>
    <w:rsid w:val="00666B11"/>
    <w:rsid w:val="00666D50"/>
    <w:rsid w:val="0066756D"/>
    <w:rsid w:val="006677C2"/>
    <w:rsid w:val="00667A93"/>
    <w:rsid w:val="006706E2"/>
    <w:rsid w:val="00670997"/>
    <w:rsid w:val="00670E93"/>
    <w:rsid w:val="00670EEB"/>
    <w:rsid w:val="00671041"/>
    <w:rsid w:val="00671BBF"/>
    <w:rsid w:val="00672AFF"/>
    <w:rsid w:val="00675691"/>
    <w:rsid w:val="0067683B"/>
    <w:rsid w:val="00676E6B"/>
    <w:rsid w:val="00677713"/>
    <w:rsid w:val="00677E79"/>
    <w:rsid w:val="00680782"/>
    <w:rsid w:val="00680E39"/>
    <w:rsid w:val="00681A3B"/>
    <w:rsid w:val="00681C73"/>
    <w:rsid w:val="006823B9"/>
    <w:rsid w:val="00682F7A"/>
    <w:rsid w:val="00685BC0"/>
    <w:rsid w:val="00685BCF"/>
    <w:rsid w:val="00686111"/>
    <w:rsid w:val="006925EF"/>
    <w:rsid w:val="00693132"/>
    <w:rsid w:val="00693DDB"/>
    <w:rsid w:val="00695A81"/>
    <w:rsid w:val="00695AD3"/>
    <w:rsid w:val="00695D96"/>
    <w:rsid w:val="006968D5"/>
    <w:rsid w:val="006A06D4"/>
    <w:rsid w:val="006A0D5C"/>
    <w:rsid w:val="006A2AA9"/>
    <w:rsid w:val="006A3FA7"/>
    <w:rsid w:val="006A445B"/>
    <w:rsid w:val="006A480D"/>
    <w:rsid w:val="006A5F89"/>
    <w:rsid w:val="006A7284"/>
    <w:rsid w:val="006B267E"/>
    <w:rsid w:val="006B43A9"/>
    <w:rsid w:val="006B5154"/>
    <w:rsid w:val="006B536B"/>
    <w:rsid w:val="006B56FF"/>
    <w:rsid w:val="006B742D"/>
    <w:rsid w:val="006C118E"/>
    <w:rsid w:val="006C333C"/>
    <w:rsid w:val="006C3353"/>
    <w:rsid w:val="006C3A18"/>
    <w:rsid w:val="006C431E"/>
    <w:rsid w:val="006C46D4"/>
    <w:rsid w:val="006C483D"/>
    <w:rsid w:val="006C53D6"/>
    <w:rsid w:val="006C5FD4"/>
    <w:rsid w:val="006C6037"/>
    <w:rsid w:val="006C669F"/>
    <w:rsid w:val="006C7A10"/>
    <w:rsid w:val="006C7A68"/>
    <w:rsid w:val="006D0872"/>
    <w:rsid w:val="006D0DA5"/>
    <w:rsid w:val="006D1FAC"/>
    <w:rsid w:val="006D347F"/>
    <w:rsid w:val="006D39B4"/>
    <w:rsid w:val="006D4C9C"/>
    <w:rsid w:val="006D7AF3"/>
    <w:rsid w:val="006D7DA5"/>
    <w:rsid w:val="006E0B1C"/>
    <w:rsid w:val="006E0F71"/>
    <w:rsid w:val="006E1CBB"/>
    <w:rsid w:val="006E221B"/>
    <w:rsid w:val="006E25A2"/>
    <w:rsid w:val="006E3DF0"/>
    <w:rsid w:val="006E7732"/>
    <w:rsid w:val="006E7A05"/>
    <w:rsid w:val="006E7FAC"/>
    <w:rsid w:val="006F055A"/>
    <w:rsid w:val="006F1C3E"/>
    <w:rsid w:val="006F30A2"/>
    <w:rsid w:val="006F4205"/>
    <w:rsid w:val="006F4F28"/>
    <w:rsid w:val="006F5CE3"/>
    <w:rsid w:val="006F679E"/>
    <w:rsid w:val="006F758F"/>
    <w:rsid w:val="00701FDA"/>
    <w:rsid w:val="0070377A"/>
    <w:rsid w:val="00704E96"/>
    <w:rsid w:val="007053E3"/>
    <w:rsid w:val="0070666D"/>
    <w:rsid w:val="00707119"/>
    <w:rsid w:val="00707C49"/>
    <w:rsid w:val="00711779"/>
    <w:rsid w:val="00714AE8"/>
    <w:rsid w:val="0071529F"/>
    <w:rsid w:val="00716766"/>
    <w:rsid w:val="00720581"/>
    <w:rsid w:val="00720936"/>
    <w:rsid w:val="00720B9D"/>
    <w:rsid w:val="00720D90"/>
    <w:rsid w:val="007213A2"/>
    <w:rsid w:val="00721688"/>
    <w:rsid w:val="007217D0"/>
    <w:rsid w:val="00721890"/>
    <w:rsid w:val="00722746"/>
    <w:rsid w:val="007233CD"/>
    <w:rsid w:val="007234B6"/>
    <w:rsid w:val="0072377D"/>
    <w:rsid w:val="00723828"/>
    <w:rsid w:val="00725163"/>
    <w:rsid w:val="0072524A"/>
    <w:rsid w:val="00726C24"/>
    <w:rsid w:val="00726D07"/>
    <w:rsid w:val="00726D71"/>
    <w:rsid w:val="00727A27"/>
    <w:rsid w:val="0073053A"/>
    <w:rsid w:val="007305E0"/>
    <w:rsid w:val="00730E82"/>
    <w:rsid w:val="00731EB5"/>
    <w:rsid w:val="00733A69"/>
    <w:rsid w:val="00733DBA"/>
    <w:rsid w:val="007351CC"/>
    <w:rsid w:val="00736B99"/>
    <w:rsid w:val="00736FF9"/>
    <w:rsid w:val="0073711A"/>
    <w:rsid w:val="00737A04"/>
    <w:rsid w:val="00740170"/>
    <w:rsid w:val="007408AC"/>
    <w:rsid w:val="007414F4"/>
    <w:rsid w:val="00742083"/>
    <w:rsid w:val="007426F4"/>
    <w:rsid w:val="007445A4"/>
    <w:rsid w:val="00744BE8"/>
    <w:rsid w:val="007454AF"/>
    <w:rsid w:val="007466FD"/>
    <w:rsid w:val="00750A7E"/>
    <w:rsid w:val="0075237D"/>
    <w:rsid w:val="00752B29"/>
    <w:rsid w:val="007534A7"/>
    <w:rsid w:val="007542D1"/>
    <w:rsid w:val="00755058"/>
    <w:rsid w:val="00756E21"/>
    <w:rsid w:val="007607EC"/>
    <w:rsid w:val="00760BEE"/>
    <w:rsid w:val="00761406"/>
    <w:rsid w:val="00761BB7"/>
    <w:rsid w:val="00761C0E"/>
    <w:rsid w:val="007628ED"/>
    <w:rsid w:val="00763252"/>
    <w:rsid w:val="0076327E"/>
    <w:rsid w:val="00765D24"/>
    <w:rsid w:val="00770319"/>
    <w:rsid w:val="00771113"/>
    <w:rsid w:val="0077437E"/>
    <w:rsid w:val="00774A5B"/>
    <w:rsid w:val="007751CF"/>
    <w:rsid w:val="0077660C"/>
    <w:rsid w:val="00776BE3"/>
    <w:rsid w:val="00776F3D"/>
    <w:rsid w:val="0077787F"/>
    <w:rsid w:val="00780DDF"/>
    <w:rsid w:val="00782130"/>
    <w:rsid w:val="00782579"/>
    <w:rsid w:val="00782A86"/>
    <w:rsid w:val="00783496"/>
    <w:rsid w:val="007838D4"/>
    <w:rsid w:val="00783BB1"/>
    <w:rsid w:val="007842EA"/>
    <w:rsid w:val="007850E0"/>
    <w:rsid w:val="007857D5"/>
    <w:rsid w:val="007860E6"/>
    <w:rsid w:val="00786249"/>
    <w:rsid w:val="00786929"/>
    <w:rsid w:val="0078742C"/>
    <w:rsid w:val="00787BFA"/>
    <w:rsid w:val="007920CF"/>
    <w:rsid w:val="0079236F"/>
    <w:rsid w:val="00793A30"/>
    <w:rsid w:val="00793A66"/>
    <w:rsid w:val="00793C88"/>
    <w:rsid w:val="0079464D"/>
    <w:rsid w:val="0079490F"/>
    <w:rsid w:val="00795798"/>
    <w:rsid w:val="00795CF1"/>
    <w:rsid w:val="00796373"/>
    <w:rsid w:val="007973D9"/>
    <w:rsid w:val="007A1300"/>
    <w:rsid w:val="007A3158"/>
    <w:rsid w:val="007A3C84"/>
    <w:rsid w:val="007A42FF"/>
    <w:rsid w:val="007A47EF"/>
    <w:rsid w:val="007A53BE"/>
    <w:rsid w:val="007A6618"/>
    <w:rsid w:val="007A682A"/>
    <w:rsid w:val="007A7175"/>
    <w:rsid w:val="007A7EEA"/>
    <w:rsid w:val="007B2851"/>
    <w:rsid w:val="007B3546"/>
    <w:rsid w:val="007B66C5"/>
    <w:rsid w:val="007B69E0"/>
    <w:rsid w:val="007C0657"/>
    <w:rsid w:val="007C0FCF"/>
    <w:rsid w:val="007C300E"/>
    <w:rsid w:val="007C40E4"/>
    <w:rsid w:val="007C5887"/>
    <w:rsid w:val="007C5CD7"/>
    <w:rsid w:val="007C6D89"/>
    <w:rsid w:val="007C7DB9"/>
    <w:rsid w:val="007D05D9"/>
    <w:rsid w:val="007D1C8B"/>
    <w:rsid w:val="007D362C"/>
    <w:rsid w:val="007D4DF0"/>
    <w:rsid w:val="007D4FB2"/>
    <w:rsid w:val="007D5F64"/>
    <w:rsid w:val="007D78A2"/>
    <w:rsid w:val="007E0080"/>
    <w:rsid w:val="007E1933"/>
    <w:rsid w:val="007E3A02"/>
    <w:rsid w:val="007E55F4"/>
    <w:rsid w:val="007E66FA"/>
    <w:rsid w:val="007E77D6"/>
    <w:rsid w:val="007E7A62"/>
    <w:rsid w:val="007E7A8A"/>
    <w:rsid w:val="007E7B74"/>
    <w:rsid w:val="007E7D4D"/>
    <w:rsid w:val="007F0682"/>
    <w:rsid w:val="007F1E88"/>
    <w:rsid w:val="007F210E"/>
    <w:rsid w:val="007F24E5"/>
    <w:rsid w:val="007F2F26"/>
    <w:rsid w:val="007F37E9"/>
    <w:rsid w:val="007F5BB9"/>
    <w:rsid w:val="007F7000"/>
    <w:rsid w:val="00800246"/>
    <w:rsid w:val="008002FC"/>
    <w:rsid w:val="0080172C"/>
    <w:rsid w:val="00801927"/>
    <w:rsid w:val="00803BBC"/>
    <w:rsid w:val="00804B24"/>
    <w:rsid w:val="00804EBA"/>
    <w:rsid w:val="0080518A"/>
    <w:rsid w:val="00805226"/>
    <w:rsid w:val="008070C3"/>
    <w:rsid w:val="00807703"/>
    <w:rsid w:val="00807ECA"/>
    <w:rsid w:val="00810796"/>
    <w:rsid w:val="00811B16"/>
    <w:rsid w:val="00811E06"/>
    <w:rsid w:val="00812DD1"/>
    <w:rsid w:val="00812F0B"/>
    <w:rsid w:val="00813CB3"/>
    <w:rsid w:val="00813DC3"/>
    <w:rsid w:val="008141F3"/>
    <w:rsid w:val="008152C9"/>
    <w:rsid w:val="0081554A"/>
    <w:rsid w:val="008160EF"/>
    <w:rsid w:val="00816380"/>
    <w:rsid w:val="00816915"/>
    <w:rsid w:val="008217CA"/>
    <w:rsid w:val="00822483"/>
    <w:rsid w:val="008226D1"/>
    <w:rsid w:val="00822F26"/>
    <w:rsid w:val="008230DC"/>
    <w:rsid w:val="008235CB"/>
    <w:rsid w:val="00823B52"/>
    <w:rsid w:val="0082503A"/>
    <w:rsid w:val="008259A6"/>
    <w:rsid w:val="00825A54"/>
    <w:rsid w:val="00825A67"/>
    <w:rsid w:val="00826827"/>
    <w:rsid w:val="008269CF"/>
    <w:rsid w:val="00833863"/>
    <w:rsid w:val="00833CB3"/>
    <w:rsid w:val="008342A4"/>
    <w:rsid w:val="0083486C"/>
    <w:rsid w:val="008350B8"/>
    <w:rsid w:val="0083580D"/>
    <w:rsid w:val="008361D1"/>
    <w:rsid w:val="00836505"/>
    <w:rsid w:val="00836AC1"/>
    <w:rsid w:val="0083763C"/>
    <w:rsid w:val="0084237C"/>
    <w:rsid w:val="00842D4F"/>
    <w:rsid w:val="00842EAD"/>
    <w:rsid w:val="00844904"/>
    <w:rsid w:val="0084522D"/>
    <w:rsid w:val="008459A1"/>
    <w:rsid w:val="00850F2C"/>
    <w:rsid w:val="008511F0"/>
    <w:rsid w:val="0085145C"/>
    <w:rsid w:val="008515E7"/>
    <w:rsid w:val="0085315B"/>
    <w:rsid w:val="00853468"/>
    <w:rsid w:val="00854492"/>
    <w:rsid w:val="00854574"/>
    <w:rsid w:val="0085467B"/>
    <w:rsid w:val="00856C4C"/>
    <w:rsid w:val="00856D01"/>
    <w:rsid w:val="008576B7"/>
    <w:rsid w:val="00857749"/>
    <w:rsid w:val="00860A7E"/>
    <w:rsid w:val="00861098"/>
    <w:rsid w:val="00861132"/>
    <w:rsid w:val="00862366"/>
    <w:rsid w:val="00862550"/>
    <w:rsid w:val="008626EE"/>
    <w:rsid w:val="00862E97"/>
    <w:rsid w:val="00862F88"/>
    <w:rsid w:val="0086342E"/>
    <w:rsid w:val="008634B8"/>
    <w:rsid w:val="008646A2"/>
    <w:rsid w:val="00864E17"/>
    <w:rsid w:val="00865024"/>
    <w:rsid w:val="00866706"/>
    <w:rsid w:val="00867B43"/>
    <w:rsid w:val="00871066"/>
    <w:rsid w:val="0087142E"/>
    <w:rsid w:val="00872E0A"/>
    <w:rsid w:val="00873472"/>
    <w:rsid w:val="00874328"/>
    <w:rsid w:val="008750E7"/>
    <w:rsid w:val="008751EC"/>
    <w:rsid w:val="00875917"/>
    <w:rsid w:val="00875D6F"/>
    <w:rsid w:val="00877EF2"/>
    <w:rsid w:val="00877FD7"/>
    <w:rsid w:val="00880451"/>
    <w:rsid w:val="00882399"/>
    <w:rsid w:val="008830EC"/>
    <w:rsid w:val="00883553"/>
    <w:rsid w:val="0088364D"/>
    <w:rsid w:val="00883A14"/>
    <w:rsid w:val="00886A44"/>
    <w:rsid w:val="00886EAF"/>
    <w:rsid w:val="0089067D"/>
    <w:rsid w:val="00891D8B"/>
    <w:rsid w:val="00892ECB"/>
    <w:rsid w:val="00895223"/>
    <w:rsid w:val="008952A5"/>
    <w:rsid w:val="008956B2"/>
    <w:rsid w:val="008977AC"/>
    <w:rsid w:val="00897BA2"/>
    <w:rsid w:val="008A025B"/>
    <w:rsid w:val="008A0EEE"/>
    <w:rsid w:val="008A3028"/>
    <w:rsid w:val="008A311B"/>
    <w:rsid w:val="008A4133"/>
    <w:rsid w:val="008A473B"/>
    <w:rsid w:val="008A4DBD"/>
    <w:rsid w:val="008A5548"/>
    <w:rsid w:val="008A5B3A"/>
    <w:rsid w:val="008A70E3"/>
    <w:rsid w:val="008A72C6"/>
    <w:rsid w:val="008A7DCF"/>
    <w:rsid w:val="008B06F9"/>
    <w:rsid w:val="008B080A"/>
    <w:rsid w:val="008B0BE2"/>
    <w:rsid w:val="008B11C6"/>
    <w:rsid w:val="008B2858"/>
    <w:rsid w:val="008B3911"/>
    <w:rsid w:val="008B50B1"/>
    <w:rsid w:val="008B6A71"/>
    <w:rsid w:val="008B6DD8"/>
    <w:rsid w:val="008B7104"/>
    <w:rsid w:val="008B7B5E"/>
    <w:rsid w:val="008B7F4D"/>
    <w:rsid w:val="008C2264"/>
    <w:rsid w:val="008C231D"/>
    <w:rsid w:val="008C26AE"/>
    <w:rsid w:val="008C2B2A"/>
    <w:rsid w:val="008C3B16"/>
    <w:rsid w:val="008C438F"/>
    <w:rsid w:val="008C4C87"/>
    <w:rsid w:val="008C4D66"/>
    <w:rsid w:val="008C50F8"/>
    <w:rsid w:val="008C52DE"/>
    <w:rsid w:val="008C5501"/>
    <w:rsid w:val="008C5A6F"/>
    <w:rsid w:val="008C5BDD"/>
    <w:rsid w:val="008C6A8E"/>
    <w:rsid w:val="008C727E"/>
    <w:rsid w:val="008C7316"/>
    <w:rsid w:val="008D096C"/>
    <w:rsid w:val="008D1F8E"/>
    <w:rsid w:val="008D36A0"/>
    <w:rsid w:val="008D46FF"/>
    <w:rsid w:val="008D4DAE"/>
    <w:rsid w:val="008D51FC"/>
    <w:rsid w:val="008D79FC"/>
    <w:rsid w:val="008E04BF"/>
    <w:rsid w:val="008E06E0"/>
    <w:rsid w:val="008E0FE1"/>
    <w:rsid w:val="008E11A9"/>
    <w:rsid w:val="008E2437"/>
    <w:rsid w:val="008E2CF6"/>
    <w:rsid w:val="008E373F"/>
    <w:rsid w:val="008E4C8F"/>
    <w:rsid w:val="008F076E"/>
    <w:rsid w:val="008F0BD9"/>
    <w:rsid w:val="008F0C83"/>
    <w:rsid w:val="008F0DAC"/>
    <w:rsid w:val="008F1992"/>
    <w:rsid w:val="008F3272"/>
    <w:rsid w:val="008F38F5"/>
    <w:rsid w:val="008F52A7"/>
    <w:rsid w:val="008F62D0"/>
    <w:rsid w:val="008F6487"/>
    <w:rsid w:val="008F72F8"/>
    <w:rsid w:val="008F73A8"/>
    <w:rsid w:val="0090074E"/>
    <w:rsid w:val="00901A4C"/>
    <w:rsid w:val="00903DDD"/>
    <w:rsid w:val="00904B8A"/>
    <w:rsid w:val="00905538"/>
    <w:rsid w:val="00905BF9"/>
    <w:rsid w:val="0090645F"/>
    <w:rsid w:val="00907B79"/>
    <w:rsid w:val="009107F1"/>
    <w:rsid w:val="00911ABE"/>
    <w:rsid w:val="009127A7"/>
    <w:rsid w:val="0091379F"/>
    <w:rsid w:val="00914C10"/>
    <w:rsid w:val="009151AB"/>
    <w:rsid w:val="00915B30"/>
    <w:rsid w:val="00917133"/>
    <w:rsid w:val="00917FB3"/>
    <w:rsid w:val="00921D98"/>
    <w:rsid w:val="009222F1"/>
    <w:rsid w:val="0092355B"/>
    <w:rsid w:val="009242CF"/>
    <w:rsid w:val="00925422"/>
    <w:rsid w:val="0093001D"/>
    <w:rsid w:val="009312E0"/>
    <w:rsid w:val="0093168C"/>
    <w:rsid w:val="00931BE4"/>
    <w:rsid w:val="00932539"/>
    <w:rsid w:val="00932EF6"/>
    <w:rsid w:val="00933ED7"/>
    <w:rsid w:val="00934305"/>
    <w:rsid w:val="009343B1"/>
    <w:rsid w:val="0093446E"/>
    <w:rsid w:val="00934698"/>
    <w:rsid w:val="00934887"/>
    <w:rsid w:val="0093522F"/>
    <w:rsid w:val="009356CF"/>
    <w:rsid w:val="00937289"/>
    <w:rsid w:val="0093731F"/>
    <w:rsid w:val="00937694"/>
    <w:rsid w:val="00940010"/>
    <w:rsid w:val="00940244"/>
    <w:rsid w:val="009436B0"/>
    <w:rsid w:val="00943E2C"/>
    <w:rsid w:val="009454C4"/>
    <w:rsid w:val="009472AE"/>
    <w:rsid w:val="00951AAF"/>
    <w:rsid w:val="00951F61"/>
    <w:rsid w:val="00957459"/>
    <w:rsid w:val="009577C8"/>
    <w:rsid w:val="00957A0D"/>
    <w:rsid w:val="00960C94"/>
    <w:rsid w:val="0096233C"/>
    <w:rsid w:val="009633F4"/>
    <w:rsid w:val="009635A2"/>
    <w:rsid w:val="00963AD4"/>
    <w:rsid w:val="00963DFE"/>
    <w:rsid w:val="00963E80"/>
    <w:rsid w:val="00964203"/>
    <w:rsid w:val="009646F1"/>
    <w:rsid w:val="00965354"/>
    <w:rsid w:val="009658B2"/>
    <w:rsid w:val="009661A6"/>
    <w:rsid w:val="009677FB"/>
    <w:rsid w:val="00970E80"/>
    <w:rsid w:val="00970F1C"/>
    <w:rsid w:val="00970FCB"/>
    <w:rsid w:val="0097207A"/>
    <w:rsid w:val="009721BD"/>
    <w:rsid w:val="009724A5"/>
    <w:rsid w:val="00974409"/>
    <w:rsid w:val="00974927"/>
    <w:rsid w:val="00975913"/>
    <w:rsid w:val="00975C55"/>
    <w:rsid w:val="00976111"/>
    <w:rsid w:val="00976468"/>
    <w:rsid w:val="00976685"/>
    <w:rsid w:val="00977766"/>
    <w:rsid w:val="0098047A"/>
    <w:rsid w:val="009812D9"/>
    <w:rsid w:val="009814C8"/>
    <w:rsid w:val="009818F3"/>
    <w:rsid w:val="00982276"/>
    <w:rsid w:val="00984A37"/>
    <w:rsid w:val="00984ACF"/>
    <w:rsid w:val="00984E83"/>
    <w:rsid w:val="00984ED3"/>
    <w:rsid w:val="00985169"/>
    <w:rsid w:val="0098586F"/>
    <w:rsid w:val="00985B5F"/>
    <w:rsid w:val="00986031"/>
    <w:rsid w:val="00986058"/>
    <w:rsid w:val="00986236"/>
    <w:rsid w:val="0098722D"/>
    <w:rsid w:val="009874A7"/>
    <w:rsid w:val="00987B01"/>
    <w:rsid w:val="009908C0"/>
    <w:rsid w:val="00990C35"/>
    <w:rsid w:val="00991185"/>
    <w:rsid w:val="00992FDC"/>
    <w:rsid w:val="00993BF1"/>
    <w:rsid w:val="0099474C"/>
    <w:rsid w:val="00997B34"/>
    <w:rsid w:val="009A07D6"/>
    <w:rsid w:val="009A0820"/>
    <w:rsid w:val="009A2B98"/>
    <w:rsid w:val="009A3967"/>
    <w:rsid w:val="009A396F"/>
    <w:rsid w:val="009A42E7"/>
    <w:rsid w:val="009A455B"/>
    <w:rsid w:val="009A4E55"/>
    <w:rsid w:val="009A5D48"/>
    <w:rsid w:val="009A65B8"/>
    <w:rsid w:val="009A6D6B"/>
    <w:rsid w:val="009A74A3"/>
    <w:rsid w:val="009A77E9"/>
    <w:rsid w:val="009A7894"/>
    <w:rsid w:val="009A7D9C"/>
    <w:rsid w:val="009A7E59"/>
    <w:rsid w:val="009B0992"/>
    <w:rsid w:val="009B1376"/>
    <w:rsid w:val="009B23B9"/>
    <w:rsid w:val="009B2736"/>
    <w:rsid w:val="009B298C"/>
    <w:rsid w:val="009B3E61"/>
    <w:rsid w:val="009B4080"/>
    <w:rsid w:val="009B4F64"/>
    <w:rsid w:val="009B58D4"/>
    <w:rsid w:val="009B6EAF"/>
    <w:rsid w:val="009B7E9E"/>
    <w:rsid w:val="009C0C9A"/>
    <w:rsid w:val="009C1CA3"/>
    <w:rsid w:val="009C1E37"/>
    <w:rsid w:val="009C239D"/>
    <w:rsid w:val="009C2DCA"/>
    <w:rsid w:val="009C3499"/>
    <w:rsid w:val="009C537F"/>
    <w:rsid w:val="009C5B4C"/>
    <w:rsid w:val="009C5C7A"/>
    <w:rsid w:val="009C5C84"/>
    <w:rsid w:val="009D0D0C"/>
    <w:rsid w:val="009D10C3"/>
    <w:rsid w:val="009D1C5E"/>
    <w:rsid w:val="009D27C0"/>
    <w:rsid w:val="009D2B71"/>
    <w:rsid w:val="009D3099"/>
    <w:rsid w:val="009D31F1"/>
    <w:rsid w:val="009D6078"/>
    <w:rsid w:val="009D7463"/>
    <w:rsid w:val="009D78E6"/>
    <w:rsid w:val="009E04C1"/>
    <w:rsid w:val="009E2C41"/>
    <w:rsid w:val="009E45A7"/>
    <w:rsid w:val="009E478D"/>
    <w:rsid w:val="009E4B80"/>
    <w:rsid w:val="009E57FF"/>
    <w:rsid w:val="009F1BBC"/>
    <w:rsid w:val="009F1EB1"/>
    <w:rsid w:val="009F2306"/>
    <w:rsid w:val="009F2E4D"/>
    <w:rsid w:val="009F31D4"/>
    <w:rsid w:val="009F37F0"/>
    <w:rsid w:val="009F3B32"/>
    <w:rsid w:val="009F461F"/>
    <w:rsid w:val="009F6EAF"/>
    <w:rsid w:val="009F7254"/>
    <w:rsid w:val="009F7CC3"/>
    <w:rsid w:val="00A006D8"/>
    <w:rsid w:val="00A007D8"/>
    <w:rsid w:val="00A00E43"/>
    <w:rsid w:val="00A01F1D"/>
    <w:rsid w:val="00A02087"/>
    <w:rsid w:val="00A02BAC"/>
    <w:rsid w:val="00A02D22"/>
    <w:rsid w:val="00A04AFD"/>
    <w:rsid w:val="00A05C65"/>
    <w:rsid w:val="00A07061"/>
    <w:rsid w:val="00A07412"/>
    <w:rsid w:val="00A07BFD"/>
    <w:rsid w:val="00A07DF0"/>
    <w:rsid w:val="00A11293"/>
    <w:rsid w:val="00A11678"/>
    <w:rsid w:val="00A11775"/>
    <w:rsid w:val="00A127F1"/>
    <w:rsid w:val="00A140E0"/>
    <w:rsid w:val="00A143DC"/>
    <w:rsid w:val="00A14A34"/>
    <w:rsid w:val="00A15AD1"/>
    <w:rsid w:val="00A15D46"/>
    <w:rsid w:val="00A16473"/>
    <w:rsid w:val="00A177AD"/>
    <w:rsid w:val="00A17FA8"/>
    <w:rsid w:val="00A20FE7"/>
    <w:rsid w:val="00A211DE"/>
    <w:rsid w:val="00A22BD9"/>
    <w:rsid w:val="00A24636"/>
    <w:rsid w:val="00A26594"/>
    <w:rsid w:val="00A26A42"/>
    <w:rsid w:val="00A26BE8"/>
    <w:rsid w:val="00A278DC"/>
    <w:rsid w:val="00A309F7"/>
    <w:rsid w:val="00A3126C"/>
    <w:rsid w:val="00A31546"/>
    <w:rsid w:val="00A3183F"/>
    <w:rsid w:val="00A31A07"/>
    <w:rsid w:val="00A330FD"/>
    <w:rsid w:val="00A3386C"/>
    <w:rsid w:val="00A34593"/>
    <w:rsid w:val="00A345B5"/>
    <w:rsid w:val="00A3501F"/>
    <w:rsid w:val="00A35F7D"/>
    <w:rsid w:val="00A36D31"/>
    <w:rsid w:val="00A4024F"/>
    <w:rsid w:val="00A40665"/>
    <w:rsid w:val="00A40C9C"/>
    <w:rsid w:val="00A42FC5"/>
    <w:rsid w:val="00A4475B"/>
    <w:rsid w:val="00A44B0E"/>
    <w:rsid w:val="00A44C67"/>
    <w:rsid w:val="00A459F6"/>
    <w:rsid w:val="00A4687E"/>
    <w:rsid w:val="00A4776A"/>
    <w:rsid w:val="00A5128E"/>
    <w:rsid w:val="00A52062"/>
    <w:rsid w:val="00A528EF"/>
    <w:rsid w:val="00A52AF1"/>
    <w:rsid w:val="00A53720"/>
    <w:rsid w:val="00A54F4D"/>
    <w:rsid w:val="00A553CB"/>
    <w:rsid w:val="00A555F3"/>
    <w:rsid w:val="00A5588A"/>
    <w:rsid w:val="00A5773A"/>
    <w:rsid w:val="00A57E99"/>
    <w:rsid w:val="00A628A6"/>
    <w:rsid w:val="00A6387F"/>
    <w:rsid w:val="00A639D6"/>
    <w:rsid w:val="00A65A4F"/>
    <w:rsid w:val="00A66281"/>
    <w:rsid w:val="00A73508"/>
    <w:rsid w:val="00A74A42"/>
    <w:rsid w:val="00A74D44"/>
    <w:rsid w:val="00A74D83"/>
    <w:rsid w:val="00A751EF"/>
    <w:rsid w:val="00A7661B"/>
    <w:rsid w:val="00A77496"/>
    <w:rsid w:val="00A776BD"/>
    <w:rsid w:val="00A80736"/>
    <w:rsid w:val="00A83C13"/>
    <w:rsid w:val="00A84F16"/>
    <w:rsid w:val="00A86516"/>
    <w:rsid w:val="00A8684B"/>
    <w:rsid w:val="00A9034C"/>
    <w:rsid w:val="00A909C9"/>
    <w:rsid w:val="00A91D6A"/>
    <w:rsid w:val="00A92365"/>
    <w:rsid w:val="00A928B5"/>
    <w:rsid w:val="00A92D20"/>
    <w:rsid w:val="00A93308"/>
    <w:rsid w:val="00A9381F"/>
    <w:rsid w:val="00A93827"/>
    <w:rsid w:val="00A93AE6"/>
    <w:rsid w:val="00A93C19"/>
    <w:rsid w:val="00A95070"/>
    <w:rsid w:val="00A954F2"/>
    <w:rsid w:val="00A95E91"/>
    <w:rsid w:val="00A96522"/>
    <w:rsid w:val="00A96636"/>
    <w:rsid w:val="00A97CA6"/>
    <w:rsid w:val="00AA0858"/>
    <w:rsid w:val="00AA1188"/>
    <w:rsid w:val="00AA15C2"/>
    <w:rsid w:val="00AA1BB0"/>
    <w:rsid w:val="00AA2AFF"/>
    <w:rsid w:val="00AA2FB8"/>
    <w:rsid w:val="00AA30F8"/>
    <w:rsid w:val="00AA3436"/>
    <w:rsid w:val="00AA3E0A"/>
    <w:rsid w:val="00AA44AF"/>
    <w:rsid w:val="00AA543C"/>
    <w:rsid w:val="00AA55E6"/>
    <w:rsid w:val="00AA696A"/>
    <w:rsid w:val="00AA7A0C"/>
    <w:rsid w:val="00AA7A3A"/>
    <w:rsid w:val="00AB0767"/>
    <w:rsid w:val="00AB0C5E"/>
    <w:rsid w:val="00AB22DC"/>
    <w:rsid w:val="00AB3086"/>
    <w:rsid w:val="00AB51D5"/>
    <w:rsid w:val="00AB5ACC"/>
    <w:rsid w:val="00AB5D3F"/>
    <w:rsid w:val="00AB605C"/>
    <w:rsid w:val="00AB6656"/>
    <w:rsid w:val="00AB74CC"/>
    <w:rsid w:val="00AC001E"/>
    <w:rsid w:val="00AC0697"/>
    <w:rsid w:val="00AC1B71"/>
    <w:rsid w:val="00AC1C17"/>
    <w:rsid w:val="00AC3441"/>
    <w:rsid w:val="00AC6961"/>
    <w:rsid w:val="00AC7287"/>
    <w:rsid w:val="00AC7DC5"/>
    <w:rsid w:val="00AD0326"/>
    <w:rsid w:val="00AD0683"/>
    <w:rsid w:val="00AD0A36"/>
    <w:rsid w:val="00AD2709"/>
    <w:rsid w:val="00AD2825"/>
    <w:rsid w:val="00AD2ED3"/>
    <w:rsid w:val="00AD319B"/>
    <w:rsid w:val="00AD637C"/>
    <w:rsid w:val="00AD6753"/>
    <w:rsid w:val="00AD6CE8"/>
    <w:rsid w:val="00AD70B5"/>
    <w:rsid w:val="00AD74EE"/>
    <w:rsid w:val="00AE1B43"/>
    <w:rsid w:val="00AE1CFE"/>
    <w:rsid w:val="00AE1E76"/>
    <w:rsid w:val="00AE2225"/>
    <w:rsid w:val="00AE389F"/>
    <w:rsid w:val="00AE43AD"/>
    <w:rsid w:val="00AE4E91"/>
    <w:rsid w:val="00AE55AF"/>
    <w:rsid w:val="00AE6799"/>
    <w:rsid w:val="00AE6EF2"/>
    <w:rsid w:val="00AF0331"/>
    <w:rsid w:val="00AF04B7"/>
    <w:rsid w:val="00AF0C23"/>
    <w:rsid w:val="00AF166C"/>
    <w:rsid w:val="00AF1804"/>
    <w:rsid w:val="00AF2408"/>
    <w:rsid w:val="00AF2F3B"/>
    <w:rsid w:val="00AF3222"/>
    <w:rsid w:val="00AF3944"/>
    <w:rsid w:val="00AF59E8"/>
    <w:rsid w:val="00AF7B2C"/>
    <w:rsid w:val="00AF7F4A"/>
    <w:rsid w:val="00B0128F"/>
    <w:rsid w:val="00B0329D"/>
    <w:rsid w:val="00B035C9"/>
    <w:rsid w:val="00B0371F"/>
    <w:rsid w:val="00B05C8E"/>
    <w:rsid w:val="00B106A7"/>
    <w:rsid w:val="00B10CCB"/>
    <w:rsid w:val="00B1212E"/>
    <w:rsid w:val="00B13BD1"/>
    <w:rsid w:val="00B1570A"/>
    <w:rsid w:val="00B16895"/>
    <w:rsid w:val="00B176C3"/>
    <w:rsid w:val="00B17AB6"/>
    <w:rsid w:val="00B201A0"/>
    <w:rsid w:val="00B218CE"/>
    <w:rsid w:val="00B22F79"/>
    <w:rsid w:val="00B23392"/>
    <w:rsid w:val="00B23CB1"/>
    <w:rsid w:val="00B24BE4"/>
    <w:rsid w:val="00B2547E"/>
    <w:rsid w:val="00B2595A"/>
    <w:rsid w:val="00B2671A"/>
    <w:rsid w:val="00B273D7"/>
    <w:rsid w:val="00B30016"/>
    <w:rsid w:val="00B30A9E"/>
    <w:rsid w:val="00B31A5E"/>
    <w:rsid w:val="00B324A8"/>
    <w:rsid w:val="00B32E05"/>
    <w:rsid w:val="00B33906"/>
    <w:rsid w:val="00B349E9"/>
    <w:rsid w:val="00B35083"/>
    <w:rsid w:val="00B35737"/>
    <w:rsid w:val="00B35D71"/>
    <w:rsid w:val="00B370E2"/>
    <w:rsid w:val="00B37759"/>
    <w:rsid w:val="00B400E2"/>
    <w:rsid w:val="00B40ABA"/>
    <w:rsid w:val="00B40E92"/>
    <w:rsid w:val="00B41173"/>
    <w:rsid w:val="00B42906"/>
    <w:rsid w:val="00B42D0D"/>
    <w:rsid w:val="00B43A52"/>
    <w:rsid w:val="00B43C52"/>
    <w:rsid w:val="00B43D88"/>
    <w:rsid w:val="00B4421B"/>
    <w:rsid w:val="00B45882"/>
    <w:rsid w:val="00B4590A"/>
    <w:rsid w:val="00B45B24"/>
    <w:rsid w:val="00B47045"/>
    <w:rsid w:val="00B4730E"/>
    <w:rsid w:val="00B477DE"/>
    <w:rsid w:val="00B47A52"/>
    <w:rsid w:val="00B50F54"/>
    <w:rsid w:val="00B52292"/>
    <w:rsid w:val="00B52D50"/>
    <w:rsid w:val="00B53601"/>
    <w:rsid w:val="00B541A5"/>
    <w:rsid w:val="00B54AB7"/>
    <w:rsid w:val="00B564DB"/>
    <w:rsid w:val="00B56A9E"/>
    <w:rsid w:val="00B56D38"/>
    <w:rsid w:val="00B57946"/>
    <w:rsid w:val="00B6143D"/>
    <w:rsid w:val="00B6235A"/>
    <w:rsid w:val="00B63AEC"/>
    <w:rsid w:val="00B63E47"/>
    <w:rsid w:val="00B64DEB"/>
    <w:rsid w:val="00B64F8C"/>
    <w:rsid w:val="00B65D12"/>
    <w:rsid w:val="00B667C0"/>
    <w:rsid w:val="00B66E19"/>
    <w:rsid w:val="00B67105"/>
    <w:rsid w:val="00B672AA"/>
    <w:rsid w:val="00B6767B"/>
    <w:rsid w:val="00B67AC9"/>
    <w:rsid w:val="00B708BD"/>
    <w:rsid w:val="00B7122F"/>
    <w:rsid w:val="00B71465"/>
    <w:rsid w:val="00B7158C"/>
    <w:rsid w:val="00B72186"/>
    <w:rsid w:val="00B72DFD"/>
    <w:rsid w:val="00B7358B"/>
    <w:rsid w:val="00B7389B"/>
    <w:rsid w:val="00B73B1C"/>
    <w:rsid w:val="00B7542D"/>
    <w:rsid w:val="00B759C7"/>
    <w:rsid w:val="00B75AA3"/>
    <w:rsid w:val="00B76B09"/>
    <w:rsid w:val="00B77B13"/>
    <w:rsid w:val="00B77B63"/>
    <w:rsid w:val="00B80B2F"/>
    <w:rsid w:val="00B80BC3"/>
    <w:rsid w:val="00B816DC"/>
    <w:rsid w:val="00B85708"/>
    <w:rsid w:val="00B865F2"/>
    <w:rsid w:val="00B86FC3"/>
    <w:rsid w:val="00B87545"/>
    <w:rsid w:val="00B92DE7"/>
    <w:rsid w:val="00B92EF0"/>
    <w:rsid w:val="00B932EB"/>
    <w:rsid w:val="00B954DA"/>
    <w:rsid w:val="00BA1371"/>
    <w:rsid w:val="00BA2DFA"/>
    <w:rsid w:val="00BA4A08"/>
    <w:rsid w:val="00BA5589"/>
    <w:rsid w:val="00BA5DC3"/>
    <w:rsid w:val="00BA6265"/>
    <w:rsid w:val="00BA6781"/>
    <w:rsid w:val="00BA6BD1"/>
    <w:rsid w:val="00BA7558"/>
    <w:rsid w:val="00BA78E7"/>
    <w:rsid w:val="00BB069D"/>
    <w:rsid w:val="00BB22BB"/>
    <w:rsid w:val="00BB2C22"/>
    <w:rsid w:val="00BB3A69"/>
    <w:rsid w:val="00BB4170"/>
    <w:rsid w:val="00BB47CB"/>
    <w:rsid w:val="00BB4B3A"/>
    <w:rsid w:val="00BB52B0"/>
    <w:rsid w:val="00BB6E0C"/>
    <w:rsid w:val="00BC0190"/>
    <w:rsid w:val="00BC23B3"/>
    <w:rsid w:val="00BC2D9A"/>
    <w:rsid w:val="00BC3E63"/>
    <w:rsid w:val="00BC421B"/>
    <w:rsid w:val="00BC46D9"/>
    <w:rsid w:val="00BC510C"/>
    <w:rsid w:val="00BC5E0E"/>
    <w:rsid w:val="00BC6654"/>
    <w:rsid w:val="00BC7D42"/>
    <w:rsid w:val="00BD0F1B"/>
    <w:rsid w:val="00BD39C8"/>
    <w:rsid w:val="00BD3D8E"/>
    <w:rsid w:val="00BD4B7A"/>
    <w:rsid w:val="00BD52DB"/>
    <w:rsid w:val="00BD5C07"/>
    <w:rsid w:val="00BD5C4D"/>
    <w:rsid w:val="00BD5FF3"/>
    <w:rsid w:val="00BD66DF"/>
    <w:rsid w:val="00BD7B47"/>
    <w:rsid w:val="00BD7D51"/>
    <w:rsid w:val="00BE18B9"/>
    <w:rsid w:val="00BE56C1"/>
    <w:rsid w:val="00BE6018"/>
    <w:rsid w:val="00BE6916"/>
    <w:rsid w:val="00BE6E60"/>
    <w:rsid w:val="00BE7437"/>
    <w:rsid w:val="00BE7551"/>
    <w:rsid w:val="00BE7832"/>
    <w:rsid w:val="00BF05B0"/>
    <w:rsid w:val="00BF16D5"/>
    <w:rsid w:val="00BF237D"/>
    <w:rsid w:val="00BF3E12"/>
    <w:rsid w:val="00BF4832"/>
    <w:rsid w:val="00BF57B3"/>
    <w:rsid w:val="00BF59D0"/>
    <w:rsid w:val="00BF6227"/>
    <w:rsid w:val="00BF6AD3"/>
    <w:rsid w:val="00BF6CC6"/>
    <w:rsid w:val="00BF6FBF"/>
    <w:rsid w:val="00BF7F82"/>
    <w:rsid w:val="00C00ECC"/>
    <w:rsid w:val="00C01145"/>
    <w:rsid w:val="00C01890"/>
    <w:rsid w:val="00C040A3"/>
    <w:rsid w:val="00C04E20"/>
    <w:rsid w:val="00C05C29"/>
    <w:rsid w:val="00C07C03"/>
    <w:rsid w:val="00C10117"/>
    <w:rsid w:val="00C105C4"/>
    <w:rsid w:val="00C11C8B"/>
    <w:rsid w:val="00C11DCA"/>
    <w:rsid w:val="00C12B74"/>
    <w:rsid w:val="00C12BF5"/>
    <w:rsid w:val="00C13149"/>
    <w:rsid w:val="00C1345D"/>
    <w:rsid w:val="00C13524"/>
    <w:rsid w:val="00C136E7"/>
    <w:rsid w:val="00C13B22"/>
    <w:rsid w:val="00C13CA8"/>
    <w:rsid w:val="00C13FED"/>
    <w:rsid w:val="00C1455A"/>
    <w:rsid w:val="00C14C70"/>
    <w:rsid w:val="00C14D57"/>
    <w:rsid w:val="00C16945"/>
    <w:rsid w:val="00C17597"/>
    <w:rsid w:val="00C178B4"/>
    <w:rsid w:val="00C17B72"/>
    <w:rsid w:val="00C20495"/>
    <w:rsid w:val="00C212D6"/>
    <w:rsid w:val="00C2145D"/>
    <w:rsid w:val="00C2239D"/>
    <w:rsid w:val="00C2269A"/>
    <w:rsid w:val="00C2269E"/>
    <w:rsid w:val="00C22A51"/>
    <w:rsid w:val="00C22D6D"/>
    <w:rsid w:val="00C24798"/>
    <w:rsid w:val="00C252FC"/>
    <w:rsid w:val="00C256F1"/>
    <w:rsid w:val="00C27490"/>
    <w:rsid w:val="00C30890"/>
    <w:rsid w:val="00C31447"/>
    <w:rsid w:val="00C33354"/>
    <w:rsid w:val="00C33993"/>
    <w:rsid w:val="00C34582"/>
    <w:rsid w:val="00C34917"/>
    <w:rsid w:val="00C35302"/>
    <w:rsid w:val="00C367F1"/>
    <w:rsid w:val="00C406B1"/>
    <w:rsid w:val="00C40CA5"/>
    <w:rsid w:val="00C41A97"/>
    <w:rsid w:val="00C439AD"/>
    <w:rsid w:val="00C441E9"/>
    <w:rsid w:val="00C443C9"/>
    <w:rsid w:val="00C4587C"/>
    <w:rsid w:val="00C45F07"/>
    <w:rsid w:val="00C46B18"/>
    <w:rsid w:val="00C50D41"/>
    <w:rsid w:val="00C512AB"/>
    <w:rsid w:val="00C51566"/>
    <w:rsid w:val="00C51BDE"/>
    <w:rsid w:val="00C51DEC"/>
    <w:rsid w:val="00C543B2"/>
    <w:rsid w:val="00C5440D"/>
    <w:rsid w:val="00C560F1"/>
    <w:rsid w:val="00C56333"/>
    <w:rsid w:val="00C56692"/>
    <w:rsid w:val="00C56763"/>
    <w:rsid w:val="00C57B37"/>
    <w:rsid w:val="00C601E9"/>
    <w:rsid w:val="00C63643"/>
    <w:rsid w:val="00C63F4A"/>
    <w:rsid w:val="00C64A79"/>
    <w:rsid w:val="00C65419"/>
    <w:rsid w:val="00C66B00"/>
    <w:rsid w:val="00C66EBC"/>
    <w:rsid w:val="00C6701C"/>
    <w:rsid w:val="00C7136D"/>
    <w:rsid w:val="00C7168E"/>
    <w:rsid w:val="00C71B94"/>
    <w:rsid w:val="00C72FAB"/>
    <w:rsid w:val="00C73748"/>
    <w:rsid w:val="00C7452F"/>
    <w:rsid w:val="00C7466E"/>
    <w:rsid w:val="00C74703"/>
    <w:rsid w:val="00C751B2"/>
    <w:rsid w:val="00C753A9"/>
    <w:rsid w:val="00C76404"/>
    <w:rsid w:val="00C80528"/>
    <w:rsid w:val="00C837B7"/>
    <w:rsid w:val="00C85762"/>
    <w:rsid w:val="00C85997"/>
    <w:rsid w:val="00C86E5D"/>
    <w:rsid w:val="00C90374"/>
    <w:rsid w:val="00C90803"/>
    <w:rsid w:val="00C90F02"/>
    <w:rsid w:val="00C90F8B"/>
    <w:rsid w:val="00C910C6"/>
    <w:rsid w:val="00C9183B"/>
    <w:rsid w:val="00C926FA"/>
    <w:rsid w:val="00C93D4D"/>
    <w:rsid w:val="00C94283"/>
    <w:rsid w:val="00C94BBD"/>
    <w:rsid w:val="00C96A17"/>
    <w:rsid w:val="00CA0708"/>
    <w:rsid w:val="00CA1D0B"/>
    <w:rsid w:val="00CA28F3"/>
    <w:rsid w:val="00CA2C31"/>
    <w:rsid w:val="00CA3943"/>
    <w:rsid w:val="00CA39C8"/>
    <w:rsid w:val="00CA4E95"/>
    <w:rsid w:val="00CA592A"/>
    <w:rsid w:val="00CA6140"/>
    <w:rsid w:val="00CA6FFD"/>
    <w:rsid w:val="00CA71CA"/>
    <w:rsid w:val="00CA77D4"/>
    <w:rsid w:val="00CA7C2D"/>
    <w:rsid w:val="00CB0750"/>
    <w:rsid w:val="00CB31EC"/>
    <w:rsid w:val="00CB3608"/>
    <w:rsid w:val="00CB4A71"/>
    <w:rsid w:val="00CB7129"/>
    <w:rsid w:val="00CB7387"/>
    <w:rsid w:val="00CB7D4A"/>
    <w:rsid w:val="00CC03A4"/>
    <w:rsid w:val="00CC0588"/>
    <w:rsid w:val="00CC0ABC"/>
    <w:rsid w:val="00CC10A1"/>
    <w:rsid w:val="00CC1592"/>
    <w:rsid w:val="00CC1BDA"/>
    <w:rsid w:val="00CC1E1B"/>
    <w:rsid w:val="00CC269D"/>
    <w:rsid w:val="00CC2B4E"/>
    <w:rsid w:val="00CC2D7F"/>
    <w:rsid w:val="00CC303E"/>
    <w:rsid w:val="00CC352B"/>
    <w:rsid w:val="00CC4DB0"/>
    <w:rsid w:val="00CC5E52"/>
    <w:rsid w:val="00CC74A3"/>
    <w:rsid w:val="00CC75B6"/>
    <w:rsid w:val="00CD0EEA"/>
    <w:rsid w:val="00CD258D"/>
    <w:rsid w:val="00CD2E4E"/>
    <w:rsid w:val="00CD3AAF"/>
    <w:rsid w:val="00CD4873"/>
    <w:rsid w:val="00CD4DA6"/>
    <w:rsid w:val="00CD50B8"/>
    <w:rsid w:val="00CD543C"/>
    <w:rsid w:val="00CD64B4"/>
    <w:rsid w:val="00CD69D7"/>
    <w:rsid w:val="00CD6B51"/>
    <w:rsid w:val="00CD74A0"/>
    <w:rsid w:val="00CD7555"/>
    <w:rsid w:val="00CD7B53"/>
    <w:rsid w:val="00CE0877"/>
    <w:rsid w:val="00CE19A4"/>
    <w:rsid w:val="00CE380C"/>
    <w:rsid w:val="00CE41DA"/>
    <w:rsid w:val="00CE5098"/>
    <w:rsid w:val="00CE51CA"/>
    <w:rsid w:val="00CE582C"/>
    <w:rsid w:val="00CF0E12"/>
    <w:rsid w:val="00CF11BD"/>
    <w:rsid w:val="00CF1BBB"/>
    <w:rsid w:val="00CF3E0B"/>
    <w:rsid w:val="00CF4C95"/>
    <w:rsid w:val="00CF5564"/>
    <w:rsid w:val="00CF61A8"/>
    <w:rsid w:val="00CF7E31"/>
    <w:rsid w:val="00D0036E"/>
    <w:rsid w:val="00D00BF3"/>
    <w:rsid w:val="00D01F44"/>
    <w:rsid w:val="00D02140"/>
    <w:rsid w:val="00D0284F"/>
    <w:rsid w:val="00D028A6"/>
    <w:rsid w:val="00D02C1F"/>
    <w:rsid w:val="00D03CE1"/>
    <w:rsid w:val="00D041CB"/>
    <w:rsid w:val="00D05638"/>
    <w:rsid w:val="00D0665F"/>
    <w:rsid w:val="00D1082C"/>
    <w:rsid w:val="00D1212F"/>
    <w:rsid w:val="00D1310B"/>
    <w:rsid w:val="00D14122"/>
    <w:rsid w:val="00D15AEA"/>
    <w:rsid w:val="00D17110"/>
    <w:rsid w:val="00D2011B"/>
    <w:rsid w:val="00D2013F"/>
    <w:rsid w:val="00D2031B"/>
    <w:rsid w:val="00D20FCA"/>
    <w:rsid w:val="00D217D2"/>
    <w:rsid w:val="00D226E1"/>
    <w:rsid w:val="00D23CD6"/>
    <w:rsid w:val="00D24AE1"/>
    <w:rsid w:val="00D258B0"/>
    <w:rsid w:val="00D26038"/>
    <w:rsid w:val="00D26316"/>
    <w:rsid w:val="00D3011C"/>
    <w:rsid w:val="00D30B89"/>
    <w:rsid w:val="00D30F97"/>
    <w:rsid w:val="00D3128B"/>
    <w:rsid w:val="00D317D5"/>
    <w:rsid w:val="00D31865"/>
    <w:rsid w:val="00D31C4E"/>
    <w:rsid w:val="00D33912"/>
    <w:rsid w:val="00D34546"/>
    <w:rsid w:val="00D35696"/>
    <w:rsid w:val="00D35729"/>
    <w:rsid w:val="00D35C01"/>
    <w:rsid w:val="00D36A4E"/>
    <w:rsid w:val="00D37642"/>
    <w:rsid w:val="00D37E71"/>
    <w:rsid w:val="00D415E7"/>
    <w:rsid w:val="00D41F4B"/>
    <w:rsid w:val="00D42652"/>
    <w:rsid w:val="00D42A21"/>
    <w:rsid w:val="00D434B5"/>
    <w:rsid w:val="00D43583"/>
    <w:rsid w:val="00D438E7"/>
    <w:rsid w:val="00D43A84"/>
    <w:rsid w:val="00D43A85"/>
    <w:rsid w:val="00D450CA"/>
    <w:rsid w:val="00D4515E"/>
    <w:rsid w:val="00D46E3D"/>
    <w:rsid w:val="00D470DD"/>
    <w:rsid w:val="00D473E1"/>
    <w:rsid w:val="00D4784D"/>
    <w:rsid w:val="00D51298"/>
    <w:rsid w:val="00D5187C"/>
    <w:rsid w:val="00D527E4"/>
    <w:rsid w:val="00D53FD5"/>
    <w:rsid w:val="00D546E8"/>
    <w:rsid w:val="00D54EF5"/>
    <w:rsid w:val="00D55569"/>
    <w:rsid w:val="00D55D61"/>
    <w:rsid w:val="00D56869"/>
    <w:rsid w:val="00D56B69"/>
    <w:rsid w:val="00D56F29"/>
    <w:rsid w:val="00D57BCF"/>
    <w:rsid w:val="00D57C9F"/>
    <w:rsid w:val="00D6145E"/>
    <w:rsid w:val="00D61D8B"/>
    <w:rsid w:val="00D625D3"/>
    <w:rsid w:val="00D626EF"/>
    <w:rsid w:val="00D62B78"/>
    <w:rsid w:val="00D65052"/>
    <w:rsid w:val="00D665FB"/>
    <w:rsid w:val="00D67131"/>
    <w:rsid w:val="00D67399"/>
    <w:rsid w:val="00D70417"/>
    <w:rsid w:val="00D7348E"/>
    <w:rsid w:val="00D73555"/>
    <w:rsid w:val="00D7366C"/>
    <w:rsid w:val="00D7369E"/>
    <w:rsid w:val="00D73959"/>
    <w:rsid w:val="00D744C9"/>
    <w:rsid w:val="00D7516B"/>
    <w:rsid w:val="00D76515"/>
    <w:rsid w:val="00D7689B"/>
    <w:rsid w:val="00D76B82"/>
    <w:rsid w:val="00D77DA4"/>
    <w:rsid w:val="00D815A1"/>
    <w:rsid w:val="00D81AC5"/>
    <w:rsid w:val="00D81E8C"/>
    <w:rsid w:val="00D81FB2"/>
    <w:rsid w:val="00D8264E"/>
    <w:rsid w:val="00D83778"/>
    <w:rsid w:val="00D8391A"/>
    <w:rsid w:val="00D850C9"/>
    <w:rsid w:val="00D86EC9"/>
    <w:rsid w:val="00D87255"/>
    <w:rsid w:val="00D87739"/>
    <w:rsid w:val="00D90C9A"/>
    <w:rsid w:val="00D91E7E"/>
    <w:rsid w:val="00D9207A"/>
    <w:rsid w:val="00D9310B"/>
    <w:rsid w:val="00D939E5"/>
    <w:rsid w:val="00D9433B"/>
    <w:rsid w:val="00D94872"/>
    <w:rsid w:val="00D950F2"/>
    <w:rsid w:val="00D95EDC"/>
    <w:rsid w:val="00D95EF3"/>
    <w:rsid w:val="00D95F43"/>
    <w:rsid w:val="00D97001"/>
    <w:rsid w:val="00D975D1"/>
    <w:rsid w:val="00D9776C"/>
    <w:rsid w:val="00D97C2A"/>
    <w:rsid w:val="00DA0D66"/>
    <w:rsid w:val="00DA0F15"/>
    <w:rsid w:val="00DA1A42"/>
    <w:rsid w:val="00DA4A79"/>
    <w:rsid w:val="00DA4C82"/>
    <w:rsid w:val="00DA5717"/>
    <w:rsid w:val="00DA78C1"/>
    <w:rsid w:val="00DB0821"/>
    <w:rsid w:val="00DB0990"/>
    <w:rsid w:val="00DB12E0"/>
    <w:rsid w:val="00DB2095"/>
    <w:rsid w:val="00DB25AD"/>
    <w:rsid w:val="00DB2A4B"/>
    <w:rsid w:val="00DB2C9A"/>
    <w:rsid w:val="00DB3A35"/>
    <w:rsid w:val="00DB5163"/>
    <w:rsid w:val="00DB61A1"/>
    <w:rsid w:val="00DB660F"/>
    <w:rsid w:val="00DB7DBD"/>
    <w:rsid w:val="00DC02FA"/>
    <w:rsid w:val="00DC0633"/>
    <w:rsid w:val="00DC1AD9"/>
    <w:rsid w:val="00DC234E"/>
    <w:rsid w:val="00DC271B"/>
    <w:rsid w:val="00DC4833"/>
    <w:rsid w:val="00DC4A89"/>
    <w:rsid w:val="00DC4E24"/>
    <w:rsid w:val="00DC5121"/>
    <w:rsid w:val="00DC643E"/>
    <w:rsid w:val="00DD09FB"/>
    <w:rsid w:val="00DD1BB7"/>
    <w:rsid w:val="00DD2516"/>
    <w:rsid w:val="00DD4C29"/>
    <w:rsid w:val="00DD5005"/>
    <w:rsid w:val="00DD5E3B"/>
    <w:rsid w:val="00DD75AB"/>
    <w:rsid w:val="00DD7B45"/>
    <w:rsid w:val="00DD7C94"/>
    <w:rsid w:val="00DE0AF3"/>
    <w:rsid w:val="00DE2C09"/>
    <w:rsid w:val="00DE2F43"/>
    <w:rsid w:val="00DE3EEE"/>
    <w:rsid w:val="00DE4D03"/>
    <w:rsid w:val="00DE4F22"/>
    <w:rsid w:val="00DE5859"/>
    <w:rsid w:val="00DE6E35"/>
    <w:rsid w:val="00DE6FB8"/>
    <w:rsid w:val="00DE7C40"/>
    <w:rsid w:val="00DE7EEE"/>
    <w:rsid w:val="00DF1656"/>
    <w:rsid w:val="00DF1C69"/>
    <w:rsid w:val="00DF2556"/>
    <w:rsid w:val="00DF2A5F"/>
    <w:rsid w:val="00DF4013"/>
    <w:rsid w:val="00DF4403"/>
    <w:rsid w:val="00DF5765"/>
    <w:rsid w:val="00DF6A71"/>
    <w:rsid w:val="00DF6C34"/>
    <w:rsid w:val="00DF70B9"/>
    <w:rsid w:val="00DF796E"/>
    <w:rsid w:val="00E022DC"/>
    <w:rsid w:val="00E023D9"/>
    <w:rsid w:val="00E02BA9"/>
    <w:rsid w:val="00E031BE"/>
    <w:rsid w:val="00E03F05"/>
    <w:rsid w:val="00E05871"/>
    <w:rsid w:val="00E074A7"/>
    <w:rsid w:val="00E07664"/>
    <w:rsid w:val="00E10131"/>
    <w:rsid w:val="00E105DE"/>
    <w:rsid w:val="00E116AE"/>
    <w:rsid w:val="00E11742"/>
    <w:rsid w:val="00E12C0C"/>
    <w:rsid w:val="00E12E21"/>
    <w:rsid w:val="00E14B40"/>
    <w:rsid w:val="00E14F99"/>
    <w:rsid w:val="00E169E6"/>
    <w:rsid w:val="00E1767B"/>
    <w:rsid w:val="00E1790C"/>
    <w:rsid w:val="00E2130A"/>
    <w:rsid w:val="00E21802"/>
    <w:rsid w:val="00E22CEF"/>
    <w:rsid w:val="00E23E33"/>
    <w:rsid w:val="00E246F8"/>
    <w:rsid w:val="00E248AD"/>
    <w:rsid w:val="00E261E3"/>
    <w:rsid w:val="00E2768F"/>
    <w:rsid w:val="00E30368"/>
    <w:rsid w:val="00E30A64"/>
    <w:rsid w:val="00E319D7"/>
    <w:rsid w:val="00E31CFB"/>
    <w:rsid w:val="00E3319E"/>
    <w:rsid w:val="00E34193"/>
    <w:rsid w:val="00E34778"/>
    <w:rsid w:val="00E3548D"/>
    <w:rsid w:val="00E3679B"/>
    <w:rsid w:val="00E36F8E"/>
    <w:rsid w:val="00E37544"/>
    <w:rsid w:val="00E4058C"/>
    <w:rsid w:val="00E40901"/>
    <w:rsid w:val="00E41DAF"/>
    <w:rsid w:val="00E43215"/>
    <w:rsid w:val="00E44194"/>
    <w:rsid w:val="00E4420D"/>
    <w:rsid w:val="00E452A3"/>
    <w:rsid w:val="00E45EE2"/>
    <w:rsid w:val="00E46424"/>
    <w:rsid w:val="00E46BA5"/>
    <w:rsid w:val="00E500F2"/>
    <w:rsid w:val="00E50F45"/>
    <w:rsid w:val="00E51107"/>
    <w:rsid w:val="00E5126E"/>
    <w:rsid w:val="00E51CA2"/>
    <w:rsid w:val="00E51D60"/>
    <w:rsid w:val="00E5367C"/>
    <w:rsid w:val="00E54FFB"/>
    <w:rsid w:val="00E55C8A"/>
    <w:rsid w:val="00E561E9"/>
    <w:rsid w:val="00E57040"/>
    <w:rsid w:val="00E57180"/>
    <w:rsid w:val="00E57316"/>
    <w:rsid w:val="00E57E0C"/>
    <w:rsid w:val="00E60371"/>
    <w:rsid w:val="00E60725"/>
    <w:rsid w:val="00E6125D"/>
    <w:rsid w:val="00E6148D"/>
    <w:rsid w:val="00E615B0"/>
    <w:rsid w:val="00E63202"/>
    <w:rsid w:val="00E63FC1"/>
    <w:rsid w:val="00E643C2"/>
    <w:rsid w:val="00E65D6D"/>
    <w:rsid w:val="00E664D9"/>
    <w:rsid w:val="00E67113"/>
    <w:rsid w:val="00E672C3"/>
    <w:rsid w:val="00E673C3"/>
    <w:rsid w:val="00E673DF"/>
    <w:rsid w:val="00E72F14"/>
    <w:rsid w:val="00E75F88"/>
    <w:rsid w:val="00E76D61"/>
    <w:rsid w:val="00E77045"/>
    <w:rsid w:val="00E774C3"/>
    <w:rsid w:val="00E8021F"/>
    <w:rsid w:val="00E804F2"/>
    <w:rsid w:val="00E83932"/>
    <w:rsid w:val="00E83C58"/>
    <w:rsid w:val="00E857B9"/>
    <w:rsid w:val="00E85F1E"/>
    <w:rsid w:val="00E86864"/>
    <w:rsid w:val="00E87BD5"/>
    <w:rsid w:val="00E9127A"/>
    <w:rsid w:val="00E91296"/>
    <w:rsid w:val="00E92033"/>
    <w:rsid w:val="00E9223D"/>
    <w:rsid w:val="00E935DD"/>
    <w:rsid w:val="00E93E3E"/>
    <w:rsid w:val="00E94C89"/>
    <w:rsid w:val="00E94E8A"/>
    <w:rsid w:val="00E96166"/>
    <w:rsid w:val="00EA016E"/>
    <w:rsid w:val="00EA14E2"/>
    <w:rsid w:val="00EA385D"/>
    <w:rsid w:val="00EA38B7"/>
    <w:rsid w:val="00EA48A3"/>
    <w:rsid w:val="00EA6689"/>
    <w:rsid w:val="00EB1D98"/>
    <w:rsid w:val="00EB2EB2"/>
    <w:rsid w:val="00EB3491"/>
    <w:rsid w:val="00EB380C"/>
    <w:rsid w:val="00EB3BF1"/>
    <w:rsid w:val="00EB3EE1"/>
    <w:rsid w:val="00EB4106"/>
    <w:rsid w:val="00EB53E3"/>
    <w:rsid w:val="00EB7FA2"/>
    <w:rsid w:val="00EC0211"/>
    <w:rsid w:val="00EC082E"/>
    <w:rsid w:val="00EC0D17"/>
    <w:rsid w:val="00EC1139"/>
    <w:rsid w:val="00EC4243"/>
    <w:rsid w:val="00EC424D"/>
    <w:rsid w:val="00EC465A"/>
    <w:rsid w:val="00EC46B4"/>
    <w:rsid w:val="00EC549E"/>
    <w:rsid w:val="00EC685B"/>
    <w:rsid w:val="00EC73A2"/>
    <w:rsid w:val="00EC7639"/>
    <w:rsid w:val="00ED059A"/>
    <w:rsid w:val="00ED155D"/>
    <w:rsid w:val="00ED17B0"/>
    <w:rsid w:val="00ED201D"/>
    <w:rsid w:val="00ED2CC7"/>
    <w:rsid w:val="00ED3D32"/>
    <w:rsid w:val="00ED4053"/>
    <w:rsid w:val="00ED4AD6"/>
    <w:rsid w:val="00ED4C0E"/>
    <w:rsid w:val="00ED50BC"/>
    <w:rsid w:val="00ED518B"/>
    <w:rsid w:val="00ED6F06"/>
    <w:rsid w:val="00ED7737"/>
    <w:rsid w:val="00ED77B5"/>
    <w:rsid w:val="00EE0568"/>
    <w:rsid w:val="00EE1922"/>
    <w:rsid w:val="00EE1AB1"/>
    <w:rsid w:val="00EE1F31"/>
    <w:rsid w:val="00EE2E8B"/>
    <w:rsid w:val="00EE32F5"/>
    <w:rsid w:val="00EE3E3E"/>
    <w:rsid w:val="00EE7A6C"/>
    <w:rsid w:val="00EE7CCC"/>
    <w:rsid w:val="00EE7EE2"/>
    <w:rsid w:val="00EF0561"/>
    <w:rsid w:val="00EF0859"/>
    <w:rsid w:val="00EF0BAF"/>
    <w:rsid w:val="00EF10EE"/>
    <w:rsid w:val="00EF1331"/>
    <w:rsid w:val="00EF1942"/>
    <w:rsid w:val="00EF1BD4"/>
    <w:rsid w:val="00EF295E"/>
    <w:rsid w:val="00EF314D"/>
    <w:rsid w:val="00EF3814"/>
    <w:rsid w:val="00EF42FF"/>
    <w:rsid w:val="00EF54DD"/>
    <w:rsid w:val="00EF6DA0"/>
    <w:rsid w:val="00EF7CD7"/>
    <w:rsid w:val="00F00A1B"/>
    <w:rsid w:val="00F020EF"/>
    <w:rsid w:val="00F038E1"/>
    <w:rsid w:val="00F04394"/>
    <w:rsid w:val="00F06DA8"/>
    <w:rsid w:val="00F1111B"/>
    <w:rsid w:val="00F12B07"/>
    <w:rsid w:val="00F12FDF"/>
    <w:rsid w:val="00F12FF4"/>
    <w:rsid w:val="00F14000"/>
    <w:rsid w:val="00F14221"/>
    <w:rsid w:val="00F14C18"/>
    <w:rsid w:val="00F15B94"/>
    <w:rsid w:val="00F174FD"/>
    <w:rsid w:val="00F20E9A"/>
    <w:rsid w:val="00F21742"/>
    <w:rsid w:val="00F2415C"/>
    <w:rsid w:val="00F243F4"/>
    <w:rsid w:val="00F25D0F"/>
    <w:rsid w:val="00F25E72"/>
    <w:rsid w:val="00F2704C"/>
    <w:rsid w:val="00F27085"/>
    <w:rsid w:val="00F308B6"/>
    <w:rsid w:val="00F30C77"/>
    <w:rsid w:val="00F30D25"/>
    <w:rsid w:val="00F34C66"/>
    <w:rsid w:val="00F36287"/>
    <w:rsid w:val="00F36432"/>
    <w:rsid w:val="00F377D3"/>
    <w:rsid w:val="00F45643"/>
    <w:rsid w:val="00F45B3E"/>
    <w:rsid w:val="00F4674D"/>
    <w:rsid w:val="00F47146"/>
    <w:rsid w:val="00F47EFB"/>
    <w:rsid w:val="00F509B0"/>
    <w:rsid w:val="00F5131B"/>
    <w:rsid w:val="00F541E8"/>
    <w:rsid w:val="00F553FA"/>
    <w:rsid w:val="00F56A8E"/>
    <w:rsid w:val="00F575CE"/>
    <w:rsid w:val="00F57FA8"/>
    <w:rsid w:val="00F606BD"/>
    <w:rsid w:val="00F6150F"/>
    <w:rsid w:val="00F62424"/>
    <w:rsid w:val="00F6299F"/>
    <w:rsid w:val="00F63F30"/>
    <w:rsid w:val="00F649A3"/>
    <w:rsid w:val="00F6539B"/>
    <w:rsid w:val="00F65B8B"/>
    <w:rsid w:val="00F66168"/>
    <w:rsid w:val="00F66B9B"/>
    <w:rsid w:val="00F70793"/>
    <w:rsid w:val="00F70892"/>
    <w:rsid w:val="00F708E6"/>
    <w:rsid w:val="00F70CD4"/>
    <w:rsid w:val="00F70F51"/>
    <w:rsid w:val="00F710A0"/>
    <w:rsid w:val="00F71223"/>
    <w:rsid w:val="00F74E18"/>
    <w:rsid w:val="00F75F7D"/>
    <w:rsid w:val="00F763A8"/>
    <w:rsid w:val="00F76D1C"/>
    <w:rsid w:val="00F80102"/>
    <w:rsid w:val="00F82F70"/>
    <w:rsid w:val="00F9132C"/>
    <w:rsid w:val="00F91482"/>
    <w:rsid w:val="00F9189D"/>
    <w:rsid w:val="00F91EE1"/>
    <w:rsid w:val="00F92516"/>
    <w:rsid w:val="00F92561"/>
    <w:rsid w:val="00F92584"/>
    <w:rsid w:val="00F92AA2"/>
    <w:rsid w:val="00F92E29"/>
    <w:rsid w:val="00F9457A"/>
    <w:rsid w:val="00F94C96"/>
    <w:rsid w:val="00F967A6"/>
    <w:rsid w:val="00F97B17"/>
    <w:rsid w:val="00F97C2A"/>
    <w:rsid w:val="00F97CDD"/>
    <w:rsid w:val="00F97E1A"/>
    <w:rsid w:val="00FA05E6"/>
    <w:rsid w:val="00FA0C38"/>
    <w:rsid w:val="00FA0D58"/>
    <w:rsid w:val="00FA1A93"/>
    <w:rsid w:val="00FA36E8"/>
    <w:rsid w:val="00FA4BDC"/>
    <w:rsid w:val="00FA56C4"/>
    <w:rsid w:val="00FA6D0A"/>
    <w:rsid w:val="00FA77B1"/>
    <w:rsid w:val="00FB18B2"/>
    <w:rsid w:val="00FB1D43"/>
    <w:rsid w:val="00FB205B"/>
    <w:rsid w:val="00FB2440"/>
    <w:rsid w:val="00FB2C33"/>
    <w:rsid w:val="00FB3589"/>
    <w:rsid w:val="00FB3895"/>
    <w:rsid w:val="00FB4037"/>
    <w:rsid w:val="00FB44F9"/>
    <w:rsid w:val="00FB496E"/>
    <w:rsid w:val="00FB4A0A"/>
    <w:rsid w:val="00FB4F03"/>
    <w:rsid w:val="00FB5895"/>
    <w:rsid w:val="00FB6193"/>
    <w:rsid w:val="00FB6A15"/>
    <w:rsid w:val="00FB6F87"/>
    <w:rsid w:val="00FB7138"/>
    <w:rsid w:val="00FB7C09"/>
    <w:rsid w:val="00FC0459"/>
    <w:rsid w:val="00FC1F38"/>
    <w:rsid w:val="00FC215E"/>
    <w:rsid w:val="00FC3654"/>
    <w:rsid w:val="00FC59B0"/>
    <w:rsid w:val="00FC5D23"/>
    <w:rsid w:val="00FC6F54"/>
    <w:rsid w:val="00FC741A"/>
    <w:rsid w:val="00FC74D9"/>
    <w:rsid w:val="00FD0A5E"/>
    <w:rsid w:val="00FD1354"/>
    <w:rsid w:val="00FD28ED"/>
    <w:rsid w:val="00FD2AFD"/>
    <w:rsid w:val="00FD3341"/>
    <w:rsid w:val="00FD3A7D"/>
    <w:rsid w:val="00FD402F"/>
    <w:rsid w:val="00FD4421"/>
    <w:rsid w:val="00FD479A"/>
    <w:rsid w:val="00FD4C93"/>
    <w:rsid w:val="00FD5F53"/>
    <w:rsid w:val="00FD64DF"/>
    <w:rsid w:val="00FD762F"/>
    <w:rsid w:val="00FD7E9C"/>
    <w:rsid w:val="00FE00C7"/>
    <w:rsid w:val="00FE0C8F"/>
    <w:rsid w:val="00FE350C"/>
    <w:rsid w:val="00FE3899"/>
    <w:rsid w:val="00FE52C1"/>
    <w:rsid w:val="00FE5A78"/>
    <w:rsid w:val="00FE5CBB"/>
    <w:rsid w:val="00FE655D"/>
    <w:rsid w:val="00FE6ADB"/>
    <w:rsid w:val="00FF03E6"/>
    <w:rsid w:val="00FF2446"/>
    <w:rsid w:val="00FF29CB"/>
    <w:rsid w:val="00FF2C63"/>
    <w:rsid w:val="00FF3275"/>
    <w:rsid w:val="00FF39D8"/>
    <w:rsid w:val="00FF3D10"/>
    <w:rsid w:val="00FF47C0"/>
    <w:rsid w:val="00FF4BD2"/>
    <w:rsid w:val="00FF52F8"/>
    <w:rsid w:val="00FF58A9"/>
    <w:rsid w:val="00FF74CA"/>
    <w:rsid w:val="00FF7C80"/>
    <w:rsid w:val="1A525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32EA22"/>
  <w15:chartTrackingRefBased/>
  <w15:docId w15:val="{CAA2514F-1EE6-4CDC-B868-DD4CCEEF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39A"/>
    <w:pPr>
      <w:spacing w:after="0" w:line="240" w:lineRule="auto"/>
    </w:pPr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4917"/>
    <w:pPr>
      <w:keepNext/>
      <w:keepLines/>
      <w:spacing w:before="240" w:line="259" w:lineRule="auto"/>
      <w:outlineLvl w:val="0"/>
    </w:pPr>
    <w:rPr>
      <w:rFonts w:eastAsiaTheme="majorEastAsia" w:cs="Arial"/>
      <w:color w:val="003D5E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4917"/>
    <w:pPr>
      <w:spacing w:after="160" w:line="259" w:lineRule="auto"/>
      <w:outlineLvl w:val="1"/>
    </w:pPr>
    <w:rPr>
      <w:rFonts w:eastAsiaTheme="majorEastAsia" w:cs="Arial"/>
      <w:b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136D"/>
    <w:pPr>
      <w:keepNext/>
      <w:spacing w:before="120" w:after="120"/>
      <w:outlineLvl w:val="2"/>
    </w:pPr>
    <w:rPr>
      <w:rFonts w:cs="Arial"/>
      <w:bCs/>
      <w:szCs w:val="22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4A42"/>
    <w:pPr>
      <w:keepNext/>
      <w:spacing w:after="120" w:line="259" w:lineRule="auto"/>
      <w:ind w:left="-567" w:right="-567"/>
      <w:jc w:val="center"/>
      <w:outlineLvl w:val="3"/>
    </w:pPr>
    <w:rPr>
      <w:rFonts w:eastAsia="Calibri" w:cs="Arial"/>
      <w:b/>
      <w:color w:val="AD4900"/>
      <w:sz w:val="36"/>
      <w:szCs w:val="4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F3EAD"/>
    <w:pPr>
      <w:keepNext/>
      <w:spacing w:before="120" w:after="120" w:line="259" w:lineRule="auto"/>
      <w:jc w:val="center"/>
      <w:outlineLvl w:val="4"/>
    </w:pPr>
    <w:rPr>
      <w:rFonts w:eastAsia="Calibri" w:cs="Arial"/>
      <w:b/>
      <w:sz w:val="24"/>
      <w:szCs w:val="4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E7466"/>
    <w:pPr>
      <w:keepNext/>
      <w:spacing w:before="120" w:after="240"/>
      <w:outlineLvl w:val="5"/>
    </w:pPr>
    <w:rPr>
      <w:rFonts w:cs="Arial"/>
      <w:b/>
      <w:lang w:eastAsia="en-AU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E7466"/>
    <w:pPr>
      <w:keepNext/>
      <w:spacing w:before="60" w:after="60"/>
      <w:jc w:val="center"/>
      <w:textAlignment w:val="baseline"/>
      <w:outlineLvl w:val="6"/>
    </w:pPr>
    <w:rPr>
      <w:rFonts w:cs="Arial"/>
      <w:b/>
      <w:bCs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7D4DF0"/>
    <w:rPr>
      <w:b/>
      <w:sz w:val="20"/>
    </w:rPr>
  </w:style>
  <w:style w:type="character" w:customStyle="1" w:styleId="BodyText2Char">
    <w:name w:val="Body Text 2 Char"/>
    <w:basedOn w:val="DefaultParagraphFont"/>
    <w:link w:val="BodyText2"/>
    <w:rsid w:val="007D4DF0"/>
    <w:rPr>
      <w:rFonts w:ascii="Times New Roman" w:eastAsia="Times New Roman" w:hAnsi="Times New Roman" w:cs="Times New Roman"/>
      <w:b/>
      <w:sz w:val="20"/>
      <w:szCs w:val="20"/>
    </w:rPr>
  </w:style>
  <w:style w:type="character" w:styleId="CommentReference">
    <w:name w:val="annotation reference"/>
    <w:semiHidden/>
    <w:rsid w:val="007D4DF0"/>
    <w:rPr>
      <w:sz w:val="16"/>
      <w:szCs w:val="16"/>
    </w:rPr>
  </w:style>
  <w:style w:type="paragraph" w:styleId="CommentText">
    <w:name w:val="annotation text"/>
    <w:basedOn w:val="Normal"/>
    <w:link w:val="CommentTextChar"/>
    <w:rsid w:val="007D4DF0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D4DF0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rsid w:val="007D4D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">
    <w:name w:val="Subheading"/>
    <w:basedOn w:val="Normal"/>
    <w:next w:val="Normal"/>
    <w:link w:val="SubheadingChar"/>
    <w:rsid w:val="007D4DF0"/>
    <w:pPr>
      <w:spacing w:after="240"/>
    </w:pPr>
    <w:rPr>
      <w:b/>
      <w:color w:val="B30033"/>
      <w:sz w:val="30"/>
      <w:szCs w:val="24"/>
    </w:rPr>
  </w:style>
  <w:style w:type="character" w:customStyle="1" w:styleId="SubheadingChar">
    <w:name w:val="Subheading Char"/>
    <w:link w:val="Subheading"/>
    <w:rsid w:val="007D4DF0"/>
    <w:rPr>
      <w:rFonts w:ascii="Arial" w:eastAsia="Times New Roman" w:hAnsi="Arial" w:cs="Times New Roman"/>
      <w:b/>
      <w:color w:val="B30033"/>
      <w:sz w:val="3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4D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DF0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D4D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7D4DF0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7D4DF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4DF0"/>
    <w:rPr>
      <w:rFonts w:ascii="Times New Roman" w:eastAsia="Times New Roman" w:hAnsi="Times New Roman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7D4DF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34917"/>
    <w:rPr>
      <w:rFonts w:ascii="Arial" w:eastAsiaTheme="majorEastAsia" w:hAnsi="Arial" w:cs="Arial"/>
      <w:color w:val="003D5E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34917"/>
    <w:rPr>
      <w:rFonts w:ascii="Arial" w:eastAsiaTheme="majorEastAsia" w:hAnsi="Arial" w:cs="Arial"/>
      <w:b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64F8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22777"/>
    <w:pPr>
      <w:tabs>
        <w:tab w:val="right" w:leader="dot" w:pos="9629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64F8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64F8C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EF056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F0561"/>
    <w:rPr>
      <w:rFonts w:eastAsiaTheme="minorEastAsia"/>
      <w:lang w:val="en-US"/>
    </w:rPr>
  </w:style>
  <w:style w:type="character" w:customStyle="1" w:styleId="UnresolvedMention1">
    <w:name w:val="Unresolved Mention1"/>
    <w:basedOn w:val="DefaultParagraphFont"/>
    <w:uiPriority w:val="99"/>
    <w:unhideWhenUsed/>
    <w:rsid w:val="00EF0561"/>
    <w:rPr>
      <w:color w:val="605E5C"/>
      <w:shd w:val="clear" w:color="auto" w:fill="E1DFDD"/>
    </w:rPr>
  </w:style>
  <w:style w:type="paragraph" w:styleId="ListParagraph">
    <w:name w:val="List Paragraph"/>
    <w:aliases w:val="Bullet Points,Indented Bullet Solid,Dot Point,List Paragraph11,bullet point list,Bullet point,Bulleted Para,NFP GP Bulleted List,FooterText,numbered,Paragraphe de liste1,Bulletr List Paragraph,列出段落,列出段落1,List Paragraph2,List Paragraph21"/>
    <w:basedOn w:val="Normal"/>
    <w:link w:val="ListParagraphChar"/>
    <w:uiPriority w:val="34"/>
    <w:qFormat/>
    <w:rsid w:val="00672AF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FB4F0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B4F03"/>
    <w:rPr>
      <w:rFonts w:ascii="Times New Roman" w:eastAsia="Times New Roman" w:hAnsi="Times New Roman" w:cs="Times New Roman"/>
      <w:szCs w:val="20"/>
    </w:rPr>
  </w:style>
  <w:style w:type="character" w:styleId="Strong">
    <w:name w:val="Strong"/>
    <w:basedOn w:val="DefaultParagraphFont"/>
    <w:uiPriority w:val="22"/>
    <w:qFormat/>
    <w:rsid w:val="005D763A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07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07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1311F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311FB"/>
    <w:rPr>
      <w:rFonts w:ascii="Times New Roman" w:eastAsia="Times New Roman" w:hAnsi="Times New Roman" w:cs="Times New Roman"/>
      <w:i/>
      <w:iCs/>
      <w:color w:val="404040" w:themeColor="text1" w:themeTint="BF"/>
      <w:szCs w:val="20"/>
    </w:rPr>
  </w:style>
  <w:style w:type="character" w:customStyle="1" w:styleId="ListParagraphChar">
    <w:name w:val="List Paragraph Char"/>
    <w:aliases w:val="Bullet Points Char,Indented Bullet Solid Char,Dot Point Char,List Paragraph11 Char,bullet point list Char,Bullet point Char,Bulleted Para Char,NFP GP Bulleted List Char,FooterText Char,numbered Char,Paragraphe de liste1 Char"/>
    <w:link w:val="ListParagraph"/>
    <w:uiPriority w:val="34"/>
    <w:locked/>
    <w:rsid w:val="009F2306"/>
    <w:rPr>
      <w:rFonts w:ascii="Times New Roman" w:eastAsia="Times New Roman" w:hAnsi="Times New Roman" w:cs="Times New Roman"/>
      <w:szCs w:val="20"/>
    </w:rPr>
  </w:style>
  <w:style w:type="paragraph" w:styleId="Revision">
    <w:name w:val="Revision"/>
    <w:hidden/>
    <w:uiPriority w:val="99"/>
    <w:semiHidden/>
    <w:rsid w:val="00783496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6281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rsid w:val="003174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ormaltextrun">
    <w:name w:val="normaltextrun"/>
    <w:basedOn w:val="DefaultParagraphFont"/>
    <w:rsid w:val="000E6A3B"/>
  </w:style>
  <w:style w:type="character" w:customStyle="1" w:styleId="eop">
    <w:name w:val="eop"/>
    <w:basedOn w:val="DefaultParagraphFont"/>
    <w:rsid w:val="000E6A3B"/>
  </w:style>
  <w:style w:type="character" w:customStyle="1" w:styleId="Mention1">
    <w:name w:val="Mention1"/>
    <w:basedOn w:val="DefaultParagraphFont"/>
    <w:uiPriority w:val="99"/>
    <w:unhideWhenUsed/>
    <w:rsid w:val="00FB5895"/>
    <w:rPr>
      <w:color w:val="2B579A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C7136D"/>
    <w:rPr>
      <w:rFonts w:ascii="Arial" w:eastAsia="Times New Roman" w:hAnsi="Arial" w:cs="Arial"/>
      <w:bCs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A74A42"/>
    <w:rPr>
      <w:rFonts w:ascii="Arial" w:eastAsia="Calibri" w:hAnsi="Arial" w:cs="Arial"/>
      <w:b/>
      <w:color w:val="AD4900"/>
      <w:sz w:val="36"/>
      <w:szCs w:val="40"/>
    </w:rPr>
  </w:style>
  <w:style w:type="paragraph" w:styleId="BodyText3">
    <w:name w:val="Body Text 3"/>
    <w:basedOn w:val="Normal"/>
    <w:link w:val="BodyText3Char"/>
    <w:uiPriority w:val="99"/>
    <w:unhideWhenUsed/>
    <w:rsid w:val="00C040A3"/>
    <w:pPr>
      <w:spacing w:after="120"/>
      <w:jc w:val="both"/>
    </w:pPr>
    <w:rPr>
      <w:rFonts w:cs="Arial"/>
      <w:szCs w:val="22"/>
    </w:rPr>
  </w:style>
  <w:style w:type="character" w:customStyle="1" w:styleId="BodyText3Char">
    <w:name w:val="Body Text 3 Char"/>
    <w:basedOn w:val="DefaultParagraphFont"/>
    <w:link w:val="BodyText3"/>
    <w:uiPriority w:val="99"/>
    <w:rsid w:val="00C040A3"/>
    <w:rPr>
      <w:rFonts w:ascii="Arial" w:eastAsia="Times New Roman" w:hAnsi="Arial" w:cs="Arial"/>
    </w:rPr>
  </w:style>
  <w:style w:type="character" w:customStyle="1" w:styleId="Heading5Char">
    <w:name w:val="Heading 5 Char"/>
    <w:basedOn w:val="DefaultParagraphFont"/>
    <w:link w:val="Heading5"/>
    <w:uiPriority w:val="9"/>
    <w:rsid w:val="002F3EAD"/>
    <w:rPr>
      <w:rFonts w:ascii="Arial" w:eastAsia="Calibri" w:hAnsi="Arial" w:cs="Arial"/>
      <w:b/>
      <w:sz w:val="24"/>
      <w:szCs w:val="40"/>
    </w:rPr>
  </w:style>
  <w:style w:type="character" w:customStyle="1" w:styleId="Heading6Char">
    <w:name w:val="Heading 6 Char"/>
    <w:basedOn w:val="DefaultParagraphFont"/>
    <w:link w:val="Heading6"/>
    <w:uiPriority w:val="9"/>
    <w:rsid w:val="000E7466"/>
    <w:rPr>
      <w:rFonts w:ascii="Arial" w:eastAsia="Times New Roman" w:hAnsi="Arial" w:cs="Arial"/>
      <w:b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rsid w:val="000E7466"/>
    <w:rPr>
      <w:rFonts w:ascii="Arial" w:eastAsia="Times New Roman" w:hAnsi="Arial" w:cs="Arial"/>
      <w:b/>
      <w:bCs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97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2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4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0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50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4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8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82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9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14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7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2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35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6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62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3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21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5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9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healthandmedicalresearch.gov.au/tutorials.html" TargetMode="External"/><Relationship Id="rId17" Type="http://schemas.openxmlformats.org/officeDocument/2006/relationships/image" Target="media/image2.tif"/><Relationship Id="rId2" Type="http://schemas.openxmlformats.org/officeDocument/2006/relationships/customXml" Target="../customXml/item2.xml"/><Relationship Id="rId16" Type="http://schemas.openxmlformats.org/officeDocument/2006/relationships/hyperlink" Target="http://www.health.wa.gov.au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hrifund.health.wa.gov.au/Funding/Current-opportunitie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23e4ba26-c26c-405a-b359-c2cadfe42449" xsi:nil="true"/>
    <D_x0026_T xmlns="23e4ba26-c26c-405a-b359-c2cadfe42449" xsi:nil="true"/>
    <_Flow_SignoffStatus xmlns="23e4ba26-c26c-405a-b359-c2cadfe42449" xsi:nil="true"/>
    <lcf76f155ced4ddcb4097134ff3c332f xmlns="23e4ba26-c26c-405a-b359-c2cadfe42449">
      <Terms xmlns="http://schemas.microsoft.com/office/infopath/2007/PartnerControls"/>
    </lcf76f155ced4ddcb4097134ff3c332f>
    <TaxCatchAll xmlns="dc510f82-a634-43cd-841f-d17c3d50b6ba" xsi:nil="true"/>
    <Status xmlns="23e4ba26-c26c-405a-b359-c2cadfe42449" xsi:nil="true"/>
    <TRIMReference xmlns="23e4ba26-c26c-405a-b359-c2cadfe4244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076992353FD4EB6C705398B2F4837" ma:contentTypeVersion="24" ma:contentTypeDescription="Create a new document." ma:contentTypeScope="" ma:versionID="99f3268c089419552e59db7f23fe98e7">
  <xsd:schema xmlns:xsd="http://www.w3.org/2001/XMLSchema" xmlns:xs="http://www.w3.org/2001/XMLSchema" xmlns:p="http://schemas.microsoft.com/office/2006/metadata/properties" xmlns:ns2="23e4ba26-c26c-405a-b359-c2cadfe42449" xmlns:ns3="dc510f82-a634-43cd-841f-d17c3d50b6ba" targetNamespace="http://schemas.microsoft.com/office/2006/metadata/properties" ma:root="true" ma:fieldsID="2332bd37386cf1daf98901c8fa164a4e" ns2:_="" ns3:_="">
    <xsd:import namespace="23e4ba26-c26c-405a-b359-c2cadfe42449"/>
    <xsd:import namespace="dc510f82-a634-43cd-841f-d17c3d50b6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D_x0026_T" minOccurs="0"/>
                <xsd:element ref="ns2:Descrip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tatus" minOccurs="0"/>
                <xsd:element ref="ns2:TRIMReferenc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e4ba26-c26c-405a-b359-c2cadfe424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_x0026_T" ma:index="20" nillable="true" ma:displayName="D&amp;T" ma:format="DateTime" ma:internalName="D_x0026_T">
      <xsd:simpleType>
        <xsd:restriction base="dms:DateTime"/>
      </xsd:simpleType>
    </xsd:element>
    <xsd:element name="Description" ma:index="21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9ad0fa5-9aee-46f1-99a6-b97bf4de3b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27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TRIMReference" ma:index="28" nillable="true" ma:displayName="TRIM Reference" ma:format="Dropdown" ma:internalName="TRIMReference">
      <xsd:simpleType>
        <xsd:restriction base="dms:Text">
          <xsd:maxLength value="255"/>
        </xsd:restriction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10f82-a634-43cd-841f-d17c3d50b6b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d88a4d7b-ae0b-4cbb-ac84-1809f8e91c8e}" ma:internalName="TaxCatchAll" ma:showField="CatchAllData" ma:web="dc510f82-a634-43cd-841f-d17c3d50b6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0063D8-AFD5-4F6C-8BE5-8FC98902E5F2}">
  <ds:schemaRefs>
    <ds:schemaRef ds:uri="http://schemas.microsoft.com/office/2006/metadata/properties"/>
    <ds:schemaRef ds:uri="http://schemas.microsoft.com/office/infopath/2007/PartnerControls"/>
    <ds:schemaRef ds:uri="23e4ba26-c26c-405a-b359-c2cadfe42449"/>
    <ds:schemaRef ds:uri="dc510f82-a634-43cd-841f-d17c3d50b6ba"/>
  </ds:schemaRefs>
</ds:datastoreItem>
</file>

<file path=customXml/itemProps2.xml><?xml version="1.0" encoding="utf-8"?>
<ds:datastoreItem xmlns:ds="http://schemas.openxmlformats.org/officeDocument/2006/customXml" ds:itemID="{63C0CBFD-7C98-4B7D-B1DB-277DDFB586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BDD4C4-75FA-4BA9-8BC2-F022D2AD6F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493D70-B223-44E0-99E8-C519838419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rian, Bahareh</dc:creator>
  <cp:keywords/>
  <dc:description/>
  <cp:lastModifiedBy>D'Aulerio, Giuliana</cp:lastModifiedBy>
  <cp:revision>4</cp:revision>
  <cp:lastPrinted>2023-06-26T06:22:00Z</cp:lastPrinted>
  <dcterms:created xsi:type="dcterms:W3CDTF">2023-10-26T09:09:00Z</dcterms:created>
  <dcterms:modified xsi:type="dcterms:W3CDTF">2023-10-27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076992353FD4EB6C705398B2F4837</vt:lpwstr>
  </property>
  <property fmtid="{D5CDD505-2E9C-101B-9397-08002B2CF9AE}" pid="3" name="MediaServiceImageTags">
    <vt:lpwstr/>
  </property>
</Properties>
</file>